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57" w:rightFromText="57" w:topFromText="57" w:bottomFromText="57" w:vertAnchor="text" w:tblpYSpec="top"/>
        <w:tblOverlap w:val="never"/>
        <w:tblW w:w="946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9468"/>
      </w:tblGrid>
      <w:tr w:rsidR="0031509F" w:rsidRPr="00863F3D" w14:paraId="48F68D2B" w14:textId="77777777">
        <w:trPr>
          <w:trHeight w:val="703"/>
        </w:trPr>
        <w:tc>
          <w:tcPr>
            <w:tcW w:w="9468" w:type="dxa"/>
            <w:tcBorders>
              <w:top w:val="single" w:sz="23" w:space="0" w:color="343677"/>
              <w:left w:val="none" w:sz="3" w:space="0" w:color="000000"/>
              <w:bottom w:val="single" w:sz="23" w:space="0" w:color="343677"/>
              <w:right w:val="none" w:sz="3" w:space="0" w:color="000000"/>
            </w:tcBorders>
            <w:shd w:val="clear" w:color="auto" w:fill="ECF2FA"/>
            <w:vAlign w:val="center"/>
          </w:tcPr>
          <w:p w14:paraId="49BF3F91" w14:textId="2F61062D" w:rsidR="0031509F" w:rsidRPr="00863F3D" w:rsidRDefault="005D1CBC" w:rsidP="00367991">
            <w:pPr>
              <w:pStyle w:val="10"/>
              <w:spacing w:line="240" w:lineRule="auto"/>
              <w:ind w:left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HY울릉도M" w:hAnsi="Times New Roman" w:cs="Times New Roman"/>
                <w:spacing w:val="-11"/>
                <w:w w:val="95"/>
                <w:sz w:val="36"/>
                <w:szCs w:val="18"/>
                <w:lang w:val="ru-RU"/>
              </w:rPr>
              <w:t xml:space="preserve">Сводка о </w:t>
            </w:r>
            <w:r w:rsidR="00781C97" w:rsidRPr="00863F3D">
              <w:rPr>
                <w:rFonts w:ascii="Times New Roman" w:eastAsia="HY울릉도M" w:hAnsi="Times New Roman" w:cs="Times New Roman"/>
                <w:spacing w:val="-11"/>
                <w:w w:val="95"/>
                <w:sz w:val="36"/>
                <w:szCs w:val="18"/>
                <w:lang w:val="ru-RU"/>
              </w:rPr>
              <w:t xml:space="preserve">выплате </w:t>
            </w:r>
            <w:r w:rsidRPr="00863F3D">
              <w:rPr>
                <w:rFonts w:ascii="Times New Roman" w:eastAsia="HY울릉도M" w:hAnsi="Times New Roman" w:cs="Times New Roman"/>
                <w:spacing w:val="-11"/>
                <w:w w:val="95"/>
                <w:sz w:val="36"/>
                <w:szCs w:val="18"/>
                <w:lang w:val="ru-RU"/>
              </w:rPr>
              <w:t>субсиди</w:t>
            </w:r>
            <w:r w:rsidR="00781C97" w:rsidRPr="00863F3D">
              <w:rPr>
                <w:rFonts w:ascii="Times New Roman" w:eastAsia="HY울릉도M" w:hAnsi="Times New Roman" w:cs="Times New Roman"/>
                <w:spacing w:val="-11"/>
                <w:w w:val="95"/>
                <w:sz w:val="36"/>
                <w:szCs w:val="18"/>
                <w:lang w:val="ru-RU"/>
              </w:rPr>
              <w:t>й</w:t>
            </w:r>
            <w:r w:rsidR="00BA2309" w:rsidRPr="00863F3D">
              <w:rPr>
                <w:rFonts w:ascii="Times New Roman" w:eastAsia="HY울릉도M" w:hAnsi="Times New Roman" w:cs="Times New Roman"/>
                <w:spacing w:val="-11"/>
                <w:w w:val="95"/>
                <w:sz w:val="36"/>
                <w:szCs w:val="18"/>
                <w:lang w:val="ru-RU"/>
              </w:rPr>
              <w:t xml:space="preserve"> </w:t>
            </w:r>
            <w:r w:rsidRPr="00863F3D">
              <w:rPr>
                <w:rFonts w:ascii="Times New Roman" w:eastAsia="HY울릉도M" w:hAnsi="Times New Roman" w:cs="Times New Roman"/>
                <w:spacing w:val="-11"/>
                <w:w w:val="95"/>
                <w:sz w:val="36"/>
                <w:szCs w:val="18"/>
                <w:lang w:val="ru-RU"/>
              </w:rPr>
              <w:t>для</w:t>
            </w:r>
            <w:r w:rsidR="00BA2309" w:rsidRPr="00863F3D">
              <w:rPr>
                <w:rFonts w:ascii="Times New Roman" w:eastAsia="HY울릉도M" w:hAnsi="Times New Roman" w:cs="Times New Roman"/>
                <w:spacing w:val="-11"/>
                <w:w w:val="95"/>
                <w:sz w:val="36"/>
                <w:szCs w:val="18"/>
                <w:lang w:val="ru-RU"/>
              </w:rPr>
              <w:t xml:space="preserve"> восстановлени</w:t>
            </w:r>
            <w:r w:rsidRPr="00863F3D">
              <w:rPr>
                <w:rFonts w:ascii="Times New Roman" w:eastAsia="HY울릉도M" w:hAnsi="Times New Roman" w:cs="Times New Roman"/>
                <w:spacing w:val="-11"/>
                <w:w w:val="95"/>
                <w:sz w:val="36"/>
                <w:szCs w:val="18"/>
                <w:lang w:val="ru-RU"/>
              </w:rPr>
              <w:t>я</w:t>
            </w:r>
            <w:r w:rsidR="00BA2309" w:rsidRPr="00863F3D">
              <w:rPr>
                <w:rFonts w:ascii="Times New Roman" w:eastAsia="HY울릉도M" w:hAnsi="Times New Roman" w:cs="Times New Roman"/>
                <w:spacing w:val="-11"/>
                <w:w w:val="95"/>
                <w:sz w:val="36"/>
                <w:szCs w:val="18"/>
                <w:lang w:val="ru-RU"/>
              </w:rPr>
              <w:t xml:space="preserve"> </w:t>
            </w:r>
            <w:r w:rsidR="00195B58" w:rsidRPr="00863F3D">
              <w:rPr>
                <w:rFonts w:ascii="Times New Roman" w:eastAsia="HY울릉도M" w:hAnsi="Times New Roman" w:cs="Times New Roman"/>
                <w:spacing w:val="-11"/>
                <w:w w:val="95"/>
                <w:sz w:val="36"/>
                <w:szCs w:val="18"/>
                <w:lang w:val="ru-RU"/>
              </w:rPr>
              <w:t>уровня</w:t>
            </w:r>
            <w:r w:rsidR="00BA2309" w:rsidRPr="00863F3D">
              <w:rPr>
                <w:rFonts w:ascii="Times New Roman" w:eastAsia="HY울릉도M" w:hAnsi="Times New Roman" w:cs="Times New Roman"/>
                <w:spacing w:val="-11"/>
                <w:w w:val="95"/>
                <w:sz w:val="36"/>
                <w:szCs w:val="18"/>
                <w:lang w:val="ru-RU"/>
              </w:rPr>
              <w:t xml:space="preserve"> жизни</w:t>
            </w:r>
            <w:r w:rsidRPr="00863F3D">
              <w:rPr>
                <w:rFonts w:ascii="Times New Roman" w:eastAsia="HY울릉도M" w:hAnsi="Times New Roman" w:cs="Times New Roman"/>
                <w:spacing w:val="-11"/>
                <w:w w:val="95"/>
                <w:sz w:val="36"/>
                <w:szCs w:val="18"/>
                <w:lang w:val="ru-RU"/>
              </w:rPr>
              <w:t xml:space="preserve"> (</w:t>
            </w:r>
            <w:r w:rsidR="00781C97" w:rsidRPr="00863F3D">
              <w:rPr>
                <w:rFonts w:ascii="Times New Roman" w:eastAsia="HY울릉도M" w:hAnsi="Times New Roman" w:cs="Times New Roman"/>
                <w:spacing w:val="-11"/>
                <w:w w:val="95"/>
                <w:sz w:val="36"/>
                <w:szCs w:val="18"/>
                <w:lang w:val="ru-RU"/>
              </w:rPr>
              <w:t>и</w:t>
            </w:r>
            <w:r w:rsidRPr="00863F3D">
              <w:rPr>
                <w:rFonts w:ascii="Times New Roman" w:eastAsia="HY울릉도M" w:hAnsi="Times New Roman" w:cs="Times New Roman"/>
                <w:spacing w:val="-11"/>
                <w:w w:val="95"/>
                <w:sz w:val="36"/>
                <w:szCs w:val="18"/>
                <w:lang w:val="ru-RU"/>
              </w:rPr>
              <w:t>ностранны</w:t>
            </w:r>
            <w:r w:rsidR="00781C97" w:rsidRPr="00863F3D">
              <w:rPr>
                <w:rFonts w:ascii="Times New Roman" w:eastAsia="HY울릉도M" w:hAnsi="Times New Roman" w:cs="Times New Roman"/>
                <w:spacing w:val="-11"/>
                <w:w w:val="95"/>
                <w:sz w:val="36"/>
                <w:szCs w:val="18"/>
                <w:lang w:val="ru-RU"/>
              </w:rPr>
              <w:t>м</w:t>
            </w:r>
            <w:r w:rsidRPr="00863F3D">
              <w:rPr>
                <w:rFonts w:ascii="Times New Roman" w:eastAsia="HY울릉도M" w:hAnsi="Times New Roman" w:cs="Times New Roman"/>
                <w:spacing w:val="-11"/>
                <w:w w:val="95"/>
                <w:sz w:val="36"/>
                <w:szCs w:val="18"/>
                <w:lang w:val="ru-RU"/>
              </w:rPr>
              <w:t xml:space="preserve"> граждан</w:t>
            </w:r>
            <w:r w:rsidR="00781C97" w:rsidRPr="00863F3D">
              <w:rPr>
                <w:rFonts w:ascii="Times New Roman" w:eastAsia="HY울릉도M" w:hAnsi="Times New Roman" w:cs="Times New Roman"/>
                <w:spacing w:val="-11"/>
                <w:w w:val="95"/>
                <w:sz w:val="36"/>
                <w:szCs w:val="18"/>
                <w:lang w:val="ru-RU"/>
              </w:rPr>
              <w:t>ам</w:t>
            </w:r>
            <w:r w:rsidRPr="00863F3D">
              <w:rPr>
                <w:rFonts w:ascii="Times New Roman" w:eastAsia="HY울릉도M" w:hAnsi="Times New Roman" w:cs="Times New Roman"/>
                <w:spacing w:val="-11"/>
                <w:w w:val="95"/>
                <w:sz w:val="36"/>
                <w:szCs w:val="18"/>
                <w:lang w:val="ru-RU"/>
              </w:rPr>
              <w:t>) города-метрополия Кванджу</w:t>
            </w:r>
          </w:p>
        </w:tc>
      </w:tr>
    </w:tbl>
    <w:p w14:paraId="35928F40" w14:textId="77777777" w:rsidR="0031509F" w:rsidRPr="00863F3D" w:rsidRDefault="0031509F" w:rsidP="00367991">
      <w:pPr>
        <w:pStyle w:val="a3"/>
        <w:wordWrap/>
        <w:spacing w:line="240" w:lineRule="auto"/>
        <w:jc w:val="center"/>
        <w:rPr>
          <w:rFonts w:ascii="Times New Roman" w:hAnsi="Times New Roman" w:cs="Times New Roman"/>
          <w:lang w:val="ru-RU"/>
        </w:rPr>
      </w:pPr>
    </w:p>
    <w:tbl>
      <w:tblPr>
        <w:tblOverlap w:val="never"/>
        <w:tblW w:w="9547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285"/>
        <w:gridCol w:w="1515"/>
        <w:gridCol w:w="3419"/>
        <w:gridCol w:w="4328"/>
      </w:tblGrid>
      <w:tr w:rsidR="0031509F" w:rsidRPr="00367991" w14:paraId="6477122B" w14:textId="77777777" w:rsidTr="003649DE">
        <w:trPr>
          <w:trHeight w:val="1317"/>
        </w:trPr>
        <w:tc>
          <w:tcPr>
            <w:tcW w:w="1800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5E5E5"/>
            <w:vAlign w:val="center"/>
          </w:tcPr>
          <w:p w14:paraId="528E61EA" w14:textId="1262435D" w:rsidR="0031509F" w:rsidRPr="00863F3D" w:rsidRDefault="00A154FD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67991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Лица,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подлежащие выплате</w:t>
            </w:r>
          </w:p>
        </w:tc>
        <w:tc>
          <w:tcPr>
            <w:tcW w:w="7747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B4F3BC7" w14:textId="63532E3C" w:rsidR="0031509F" w:rsidRPr="00863F3D" w:rsidRDefault="00A154FD" w:rsidP="00367991">
            <w:pPr>
              <w:pStyle w:val="a3"/>
              <w:spacing w:line="240" w:lineRule="auto"/>
              <w:ind w:left="60" w:right="60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Зарегистрированные иностранные граждане,</w:t>
            </w:r>
            <w:r w:rsidR="002126A5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а так же 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зарубежные соотечественники, </w:t>
            </w:r>
            <w:bookmarkStart w:id="0" w:name="_Hlk91452900"/>
            <w:r w:rsidR="002126A5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зарегистрировавшие 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проживани</w:t>
            </w:r>
            <w:r w:rsidR="007E6651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е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</w:t>
            </w:r>
            <w:bookmarkEnd w:id="0"/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в городе-метрополии Кванджу </w:t>
            </w:r>
            <w:r w:rsidRPr="00863F3D">
              <w:rPr>
                <w:rFonts w:ascii="Times New Roman" w:eastAsia="나눔바른고딕" w:hAnsi="Times New Roman" w:cs="Times New Roman"/>
                <w:b/>
                <w:color w:val="0000FF"/>
                <w:sz w:val="24"/>
                <w:lang w:val="ru-RU"/>
              </w:rPr>
              <w:t>по состоянию на 2021.12.1. 24:00</w:t>
            </w:r>
            <w:r w:rsidR="00430223" w:rsidRPr="00863F3D">
              <w:rPr>
                <w:rFonts w:ascii="Times New Roman" w:eastAsia="나눔바른고딕" w:hAnsi="Times New Roman" w:cs="Times New Roman"/>
                <w:b/>
                <w:color w:val="0000FF"/>
                <w:sz w:val="24"/>
                <w:lang w:val="ru-RU"/>
              </w:rPr>
              <w:t>.</w:t>
            </w:r>
          </w:p>
          <w:p w14:paraId="69B51F1A" w14:textId="4D68DD95" w:rsidR="0031509F" w:rsidRPr="00863F3D" w:rsidRDefault="0009421E" w:rsidP="00367991">
            <w:pPr>
              <w:pStyle w:val="10"/>
              <w:spacing w:before="100" w:line="240" w:lineRule="auto"/>
              <w:ind w:left="471" w:hanging="471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hAnsi="Times New Roman" w:cs="Times New Roman"/>
                <w:b/>
                <w:sz w:val="24"/>
                <w:lang w:val="ru-RU"/>
              </w:rPr>
              <w:t xml:space="preserve"> ※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</w:t>
            </w:r>
            <w:r w:rsidR="002126A5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Новорожденным детям полагаются выплаты, при наличии выплат родителям; необходимо предоставить свидетельство о рождении в течение периода подачи заявления.</w:t>
            </w:r>
          </w:p>
        </w:tc>
      </w:tr>
      <w:tr w:rsidR="0031509F" w:rsidRPr="00367991" w14:paraId="4FA6BA03" w14:textId="77777777" w:rsidTr="003649DE">
        <w:trPr>
          <w:trHeight w:val="466"/>
        </w:trPr>
        <w:tc>
          <w:tcPr>
            <w:tcW w:w="1800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5E5E5"/>
            <w:vAlign w:val="center"/>
          </w:tcPr>
          <w:p w14:paraId="4700E0C6" w14:textId="023EC9B5" w:rsidR="0031509F" w:rsidRPr="00863F3D" w:rsidRDefault="002A37AD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Сумма выплаты</w:t>
            </w:r>
          </w:p>
        </w:tc>
        <w:tc>
          <w:tcPr>
            <w:tcW w:w="7747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7BBEE04" w14:textId="3687B285" w:rsidR="0031509F" w:rsidRPr="00367991" w:rsidRDefault="002A37AD" w:rsidP="00367991">
            <w:pPr>
              <w:pStyle w:val="a3"/>
              <w:spacing w:line="240" w:lineRule="auto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100.000 вон на одного человека </w:t>
            </w:r>
          </w:p>
        </w:tc>
      </w:tr>
      <w:tr w:rsidR="0031509F" w:rsidRPr="00367991" w14:paraId="7669B21E" w14:textId="77777777" w:rsidTr="003649DE">
        <w:trPr>
          <w:trHeight w:val="641"/>
        </w:trPr>
        <w:tc>
          <w:tcPr>
            <w:tcW w:w="1800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5E5E5"/>
            <w:vAlign w:val="center"/>
          </w:tcPr>
          <w:p w14:paraId="4A3AE586" w14:textId="798A8E1F" w:rsidR="0031509F" w:rsidRPr="00863F3D" w:rsidRDefault="002A37AD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67991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Способ 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выплаты</w:t>
            </w:r>
          </w:p>
        </w:tc>
        <w:tc>
          <w:tcPr>
            <w:tcW w:w="7747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08416C0" w14:textId="2259B6DF" w:rsidR="0031509F" w:rsidRPr="00863F3D" w:rsidRDefault="003649DE" w:rsidP="00367991">
            <w:pPr>
              <w:pStyle w:val="a3"/>
              <w:spacing w:line="240" w:lineRule="auto"/>
              <w:ind w:left="60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Выдача п</w:t>
            </w:r>
            <w:r w:rsidR="002A37AD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редоплаченн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ой</w:t>
            </w:r>
            <w:r w:rsidR="002A37AD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карт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ы</w:t>
            </w:r>
            <w:r w:rsidR="00430223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на месте</w:t>
            </w:r>
          </w:p>
        </w:tc>
      </w:tr>
      <w:tr w:rsidR="0031509F" w:rsidRPr="00367991" w14:paraId="097C3B15" w14:textId="77777777" w:rsidTr="003649DE">
        <w:trPr>
          <w:trHeight w:val="183"/>
        </w:trPr>
        <w:tc>
          <w:tcPr>
            <w:tcW w:w="1800" w:type="dxa"/>
            <w:gridSpan w:val="2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4FE31817" w14:textId="77777777" w:rsidR="0031509F" w:rsidRPr="00863F3D" w:rsidRDefault="0031509F" w:rsidP="00367991">
            <w:pPr>
              <w:pStyle w:val="a3"/>
              <w:wordWrap/>
              <w:spacing w:line="240" w:lineRule="auto"/>
              <w:jc w:val="center"/>
              <w:rPr>
                <w:rFonts w:ascii="Times New Roman" w:eastAsia="나눔바른고딕" w:hAnsi="Times New Roman" w:cs="Times New Roman"/>
                <w:b/>
                <w:sz w:val="12"/>
                <w:lang w:val="ru-RU"/>
              </w:rPr>
            </w:pPr>
          </w:p>
        </w:tc>
        <w:tc>
          <w:tcPr>
            <w:tcW w:w="3419" w:type="dxa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56201979" w14:textId="77777777" w:rsidR="0031509F" w:rsidRPr="00863F3D" w:rsidRDefault="0031509F" w:rsidP="00367991">
            <w:pPr>
              <w:pStyle w:val="a3"/>
              <w:wordWrap/>
              <w:spacing w:line="240" w:lineRule="auto"/>
              <w:jc w:val="center"/>
              <w:rPr>
                <w:rFonts w:ascii="Times New Roman" w:eastAsia="나눔바른고딕" w:hAnsi="Times New Roman" w:cs="Times New Roman"/>
                <w:b/>
                <w:sz w:val="12"/>
                <w:lang w:val="ru-RU"/>
              </w:rPr>
            </w:pPr>
          </w:p>
        </w:tc>
        <w:tc>
          <w:tcPr>
            <w:tcW w:w="4328" w:type="dxa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287E1F1C" w14:textId="77777777" w:rsidR="0031509F" w:rsidRPr="00863F3D" w:rsidRDefault="0031509F" w:rsidP="00367991">
            <w:pPr>
              <w:pStyle w:val="a3"/>
              <w:wordWrap/>
              <w:spacing w:line="240" w:lineRule="auto"/>
              <w:jc w:val="center"/>
              <w:rPr>
                <w:rFonts w:ascii="Times New Roman" w:eastAsia="나눔바른고딕" w:hAnsi="Times New Roman" w:cs="Times New Roman"/>
                <w:b/>
                <w:sz w:val="12"/>
                <w:lang w:val="ru-RU"/>
              </w:rPr>
            </w:pPr>
          </w:p>
        </w:tc>
      </w:tr>
      <w:tr w:rsidR="0031509F" w:rsidRPr="00863F3D" w14:paraId="7982C8CB" w14:textId="77777777" w:rsidTr="003649DE">
        <w:trPr>
          <w:trHeight w:val="410"/>
        </w:trPr>
        <w:tc>
          <w:tcPr>
            <w:tcW w:w="1800" w:type="dxa"/>
            <w:gridSpan w:val="2"/>
            <w:tcBorders>
              <w:top w:val="single" w:sz="3" w:space="0" w:color="000000"/>
              <w:left w:val="single" w:sz="3" w:space="0" w:color="000000"/>
              <w:bottom w:val="none" w:sz="3" w:space="0" w:color="000000"/>
              <w:right w:val="single" w:sz="3" w:space="0" w:color="000000"/>
            </w:tcBorders>
            <w:shd w:val="clear" w:color="auto" w:fill="E5E5E5"/>
            <w:vAlign w:val="center"/>
          </w:tcPr>
          <w:p w14:paraId="7DF35A29" w14:textId="07C6604C" w:rsidR="0031509F" w:rsidRPr="00863F3D" w:rsidRDefault="003649D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67991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Период 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регистрации</w:t>
            </w:r>
          </w:p>
        </w:tc>
        <w:tc>
          <w:tcPr>
            <w:tcW w:w="7747" w:type="dxa"/>
            <w:gridSpan w:val="2"/>
            <w:tcBorders>
              <w:top w:val="single" w:sz="3" w:space="0" w:color="000000"/>
              <w:left w:val="single" w:sz="3" w:space="0" w:color="000000"/>
              <w:bottom w:val="dotted" w:sz="3" w:space="0" w:color="000000"/>
              <w:right w:val="single" w:sz="3" w:space="0" w:color="000000"/>
            </w:tcBorders>
            <w:vAlign w:val="center"/>
          </w:tcPr>
          <w:p w14:paraId="7BD6C64F" w14:textId="6BEC32AD" w:rsidR="0031509F" w:rsidRPr="00863F3D" w:rsidRDefault="0009421E" w:rsidP="00367991">
            <w:pPr>
              <w:pStyle w:val="a3"/>
              <w:wordWrap/>
              <w:spacing w:line="240" w:lineRule="auto"/>
              <w:ind w:left="60"/>
              <w:jc w:val="center"/>
              <w:rPr>
                <w:rFonts w:ascii="Times New Roman" w:hAnsi="Times New Roman" w:cs="Times New Roman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</w:rPr>
              <w:t xml:space="preserve">'22. 1. </w:t>
            </w:r>
            <w:r w:rsidR="00814F34" w:rsidRPr="00863F3D">
              <w:rPr>
                <w:rFonts w:ascii="Times New Roman" w:eastAsia="나눔바른고딕" w:hAnsi="Times New Roman" w:cs="Times New Roman"/>
                <w:b/>
                <w:sz w:val="24"/>
              </w:rPr>
              <w:t>17. (</w:t>
            </w:r>
            <w:r w:rsidR="003649DE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пн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</w:rPr>
              <w:t>) ~ 2. 28.(</w:t>
            </w:r>
            <w:proofErr w:type="spellStart"/>
            <w:r w:rsidR="003649DE" w:rsidRPr="00863F3D">
              <w:rPr>
                <w:rFonts w:ascii="Times New Roman" w:eastAsia="나눔바른고딕" w:hAnsi="Times New Roman" w:cs="Times New Roman"/>
                <w:b/>
                <w:sz w:val="24"/>
              </w:rPr>
              <w:t>пн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z w:val="24"/>
              </w:rPr>
              <w:t xml:space="preserve">) </w:t>
            </w:r>
          </w:p>
        </w:tc>
      </w:tr>
      <w:tr w:rsidR="0031509F" w:rsidRPr="00863F3D" w14:paraId="0BBCCDE5" w14:textId="77777777" w:rsidTr="003649DE">
        <w:trPr>
          <w:trHeight w:val="1139"/>
        </w:trPr>
        <w:tc>
          <w:tcPr>
            <w:tcW w:w="285" w:type="dxa"/>
            <w:tcBorders>
              <w:top w:val="none" w:sz="3" w:space="0" w:color="000000"/>
              <w:left w:val="single" w:sz="3" w:space="0" w:color="000000"/>
              <w:bottom w:val="single" w:sz="3" w:space="0" w:color="000000"/>
              <w:right w:val="dotted" w:sz="3" w:space="0" w:color="000000"/>
            </w:tcBorders>
            <w:shd w:val="clear" w:color="auto" w:fill="E5E5E5"/>
            <w:vAlign w:val="center"/>
          </w:tcPr>
          <w:p w14:paraId="295E1CF1" w14:textId="77777777" w:rsidR="0031509F" w:rsidRPr="00863F3D" w:rsidRDefault="0031509F" w:rsidP="00367991">
            <w:pPr>
              <w:pStyle w:val="a3"/>
              <w:wordWrap/>
              <w:spacing w:line="240" w:lineRule="auto"/>
              <w:jc w:val="center"/>
              <w:rPr>
                <w:rFonts w:ascii="Times New Roman" w:eastAsia="나눔바른고딕" w:hAnsi="Times New Roman" w:cs="Times New Roman"/>
                <w:b/>
                <w:sz w:val="24"/>
              </w:rPr>
            </w:pPr>
          </w:p>
        </w:tc>
        <w:tc>
          <w:tcPr>
            <w:tcW w:w="1515" w:type="dxa"/>
            <w:tcBorders>
              <w:top w:val="dotted" w:sz="3" w:space="0" w:color="000000"/>
              <w:left w:val="dotted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5E5E5"/>
            <w:vAlign w:val="center"/>
          </w:tcPr>
          <w:p w14:paraId="1A891382" w14:textId="5D7B1550" w:rsidR="0031509F" w:rsidRPr="00863F3D" w:rsidRDefault="003649D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z w:val="24"/>
              </w:rPr>
              <w:t>Первая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z w:val="24"/>
              </w:rPr>
              <w:t xml:space="preserve"> 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неделя</w:t>
            </w:r>
          </w:p>
        </w:tc>
        <w:tc>
          <w:tcPr>
            <w:tcW w:w="7747" w:type="dxa"/>
            <w:gridSpan w:val="2"/>
            <w:tcBorders>
              <w:top w:val="dotted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7BE206B" w14:textId="654FC71F" w:rsidR="0031509F" w:rsidRPr="00863F3D" w:rsidRDefault="0009421E" w:rsidP="00367991">
            <w:pPr>
              <w:pStyle w:val="a3"/>
              <w:wordWrap/>
              <w:spacing w:line="240" w:lineRule="auto"/>
              <w:ind w:left="60"/>
              <w:jc w:val="left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2"/>
                <w:lang w:val="ru-RU"/>
              </w:rPr>
              <w:t xml:space="preserve">* </w:t>
            </w:r>
            <w:r w:rsidR="003649DE" w:rsidRPr="00863F3D">
              <w:rPr>
                <w:rFonts w:ascii="Times New Roman" w:eastAsia="나눔바른고딕" w:hAnsi="Times New Roman" w:cs="Times New Roman"/>
                <w:b/>
                <w:sz w:val="22"/>
                <w:lang w:val="ru-RU"/>
              </w:rPr>
              <w:t xml:space="preserve">Первая неделя </w:t>
            </w:r>
            <w:r w:rsidRPr="00863F3D">
              <w:rPr>
                <w:rFonts w:ascii="Times New Roman" w:eastAsia="나눔바른고딕" w:hAnsi="Times New Roman" w:cs="Times New Roman"/>
                <w:b/>
                <w:sz w:val="22"/>
                <w:lang w:val="ru-RU"/>
              </w:rPr>
              <w:t>(1.</w:t>
            </w:r>
            <w:r w:rsidR="00814F34" w:rsidRPr="00863F3D">
              <w:rPr>
                <w:rFonts w:ascii="Times New Roman" w:eastAsia="나눔바른고딕" w:hAnsi="Times New Roman" w:cs="Times New Roman"/>
                <w:b/>
                <w:sz w:val="22"/>
                <w:lang w:val="ru-RU"/>
              </w:rPr>
              <w:t xml:space="preserve">17. ~ </w:t>
            </w:r>
            <w:r w:rsidRPr="00863F3D">
              <w:rPr>
                <w:rFonts w:ascii="Times New Roman" w:eastAsia="나눔바른고딕" w:hAnsi="Times New Roman" w:cs="Times New Roman"/>
                <w:b/>
                <w:sz w:val="22"/>
                <w:lang w:val="ru-RU"/>
              </w:rPr>
              <w:t xml:space="preserve">1.21.) </w:t>
            </w:r>
            <w:r w:rsidR="00026A99" w:rsidRPr="00863F3D">
              <w:rPr>
                <w:rFonts w:ascii="Times New Roman" w:eastAsia="나눔바른고딕" w:hAnsi="Times New Roman" w:cs="Times New Roman"/>
                <w:b/>
                <w:sz w:val="22"/>
                <w:lang w:val="ru-RU"/>
              </w:rPr>
              <w:t>Регистрационные дни по п</w:t>
            </w:r>
            <w:r w:rsidR="003649DE" w:rsidRPr="00863F3D">
              <w:rPr>
                <w:rFonts w:ascii="Times New Roman" w:eastAsia="나눔바른고딕" w:hAnsi="Times New Roman" w:cs="Times New Roman"/>
                <w:b/>
                <w:sz w:val="22"/>
                <w:lang w:val="ru-RU"/>
              </w:rPr>
              <w:t>оследн</w:t>
            </w:r>
            <w:r w:rsidR="00026A99" w:rsidRPr="00863F3D">
              <w:rPr>
                <w:rFonts w:ascii="Times New Roman" w:eastAsia="나눔바른고딕" w:hAnsi="Times New Roman" w:cs="Times New Roman"/>
                <w:b/>
                <w:sz w:val="22"/>
                <w:lang w:val="ru-RU"/>
              </w:rPr>
              <w:t>ей цифре года рождения</w:t>
            </w:r>
          </w:p>
          <w:tbl>
            <w:tblPr>
              <w:tblOverlap w:val="never"/>
              <w:tblW w:w="6709" w:type="dxa"/>
              <w:tblBorders>
                <w:top w:val="single" w:sz="3" w:space="0" w:color="000000"/>
                <w:left w:val="single" w:sz="3" w:space="0" w:color="000000"/>
                <w:bottom w:val="single" w:sz="3" w:space="0" w:color="000000"/>
                <w:right w:val="single" w:sz="3" w:space="0" w:color="000000"/>
              </w:tblBorders>
              <w:tblLayout w:type="fixed"/>
              <w:tblCellMar>
                <w:top w:w="28" w:type="dxa"/>
                <w:left w:w="102" w:type="dxa"/>
                <w:bottom w:w="28" w:type="dxa"/>
                <w:right w:w="102" w:type="dxa"/>
              </w:tblCellMar>
              <w:tblLook w:val="04A0" w:firstRow="1" w:lastRow="0" w:firstColumn="1" w:lastColumn="0" w:noHBand="0" w:noVBand="1"/>
            </w:tblPr>
            <w:tblGrid>
              <w:gridCol w:w="1341"/>
              <w:gridCol w:w="1342"/>
              <w:gridCol w:w="1342"/>
              <w:gridCol w:w="1342"/>
              <w:gridCol w:w="1342"/>
            </w:tblGrid>
            <w:tr w:rsidR="0031509F" w:rsidRPr="00863F3D" w14:paraId="66267CA7" w14:textId="77777777">
              <w:trPr>
                <w:trHeight w:val="410"/>
              </w:trPr>
              <w:tc>
                <w:tcPr>
                  <w:tcW w:w="1342" w:type="dxa"/>
                  <w:tcBorders>
                    <w:top w:val="single" w:sz="3" w:space="0" w:color="000000"/>
                    <w:left w:val="non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F2F2F2"/>
                  <w:vAlign w:val="center"/>
                </w:tcPr>
                <w:p w14:paraId="73EE7991" w14:textId="144A433B" w:rsidR="0031509F" w:rsidRPr="00863F3D" w:rsidRDefault="0009421E" w:rsidP="00367991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863F3D">
                    <w:rPr>
                      <w:rFonts w:ascii="Times New Roman" w:eastAsia="나눔바른고딕" w:hAnsi="Times New Roman" w:cs="Times New Roman"/>
                    </w:rPr>
                    <w:t>1/17(</w:t>
                  </w:r>
                  <w:r w:rsidR="00FC3FB1" w:rsidRPr="00863F3D">
                    <w:rPr>
                      <w:rFonts w:ascii="Times New Roman" w:eastAsia="나눔바른고딕" w:hAnsi="Times New Roman" w:cs="Times New Roman"/>
                      <w:lang w:val="ru-RU"/>
                    </w:rPr>
                    <w:t>пн</w:t>
                  </w:r>
                  <w:r w:rsidRPr="00863F3D">
                    <w:rPr>
                      <w:rFonts w:ascii="Times New Roman" w:eastAsia="나눔바른고딕" w:hAnsi="Times New Roman" w:cs="Times New Roman"/>
                    </w:rPr>
                    <w:t>)</w:t>
                  </w:r>
                </w:p>
              </w:tc>
              <w:tc>
                <w:tcPr>
                  <w:tcW w:w="134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F2F2F2"/>
                  <w:vAlign w:val="center"/>
                </w:tcPr>
                <w:p w14:paraId="1EBAA192" w14:textId="38F60CC1" w:rsidR="0031509F" w:rsidRPr="00863F3D" w:rsidRDefault="0009421E" w:rsidP="00367991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863F3D">
                    <w:rPr>
                      <w:rFonts w:ascii="Times New Roman" w:eastAsia="나눔바른고딕" w:hAnsi="Times New Roman" w:cs="Times New Roman"/>
                    </w:rPr>
                    <w:t>1/18(</w:t>
                  </w:r>
                  <w:r w:rsidR="00FC3FB1" w:rsidRPr="00863F3D">
                    <w:rPr>
                      <w:rFonts w:ascii="Times New Roman" w:eastAsia="나눔바른고딕" w:hAnsi="Times New Roman" w:cs="Times New Roman"/>
                      <w:lang w:val="ru-RU"/>
                    </w:rPr>
                    <w:t>вт</w:t>
                  </w:r>
                  <w:r w:rsidRPr="00863F3D">
                    <w:rPr>
                      <w:rFonts w:ascii="Times New Roman" w:eastAsia="나눔바른고딕" w:hAnsi="Times New Roman" w:cs="Times New Roman"/>
                    </w:rPr>
                    <w:t>)</w:t>
                  </w:r>
                </w:p>
              </w:tc>
              <w:tc>
                <w:tcPr>
                  <w:tcW w:w="134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F2F2F2"/>
                  <w:vAlign w:val="center"/>
                </w:tcPr>
                <w:p w14:paraId="78D5151C" w14:textId="7B11D156" w:rsidR="0031509F" w:rsidRPr="00863F3D" w:rsidRDefault="0009421E" w:rsidP="00367991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863F3D">
                    <w:rPr>
                      <w:rFonts w:ascii="Times New Roman" w:eastAsia="나눔바른고딕" w:hAnsi="Times New Roman" w:cs="Times New Roman"/>
                    </w:rPr>
                    <w:t>1/19(</w:t>
                  </w:r>
                  <w:proofErr w:type="spellStart"/>
                  <w:r w:rsidR="00FC3FB1" w:rsidRPr="00863F3D">
                    <w:rPr>
                      <w:rFonts w:ascii="Times New Roman" w:eastAsia="나눔바른고딕" w:hAnsi="Times New Roman" w:cs="Times New Roman"/>
                    </w:rPr>
                    <w:t>ср</w:t>
                  </w:r>
                  <w:proofErr w:type="spellEnd"/>
                  <w:r w:rsidRPr="00863F3D">
                    <w:rPr>
                      <w:rFonts w:ascii="Times New Roman" w:eastAsia="나눔바른고딕" w:hAnsi="Times New Roman" w:cs="Times New Roman"/>
                    </w:rPr>
                    <w:t>)</w:t>
                  </w:r>
                </w:p>
              </w:tc>
              <w:tc>
                <w:tcPr>
                  <w:tcW w:w="134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F2F2F2"/>
                  <w:vAlign w:val="center"/>
                </w:tcPr>
                <w:p w14:paraId="2197C06B" w14:textId="57DB1681" w:rsidR="0031509F" w:rsidRPr="00863F3D" w:rsidRDefault="0009421E" w:rsidP="00367991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863F3D">
                    <w:rPr>
                      <w:rFonts w:ascii="Times New Roman" w:eastAsia="나눔바른고딕" w:hAnsi="Times New Roman" w:cs="Times New Roman"/>
                    </w:rPr>
                    <w:t>1/20(</w:t>
                  </w:r>
                  <w:proofErr w:type="spellStart"/>
                  <w:r w:rsidR="00FC3FB1" w:rsidRPr="00863F3D">
                    <w:rPr>
                      <w:rFonts w:ascii="Times New Roman" w:eastAsia="나눔바른고딕" w:hAnsi="Times New Roman" w:cs="Times New Roman"/>
                    </w:rPr>
                    <w:t>чт</w:t>
                  </w:r>
                  <w:proofErr w:type="spellEnd"/>
                  <w:r w:rsidRPr="00863F3D">
                    <w:rPr>
                      <w:rFonts w:ascii="Times New Roman" w:eastAsia="나눔바른고딕" w:hAnsi="Times New Roman" w:cs="Times New Roman"/>
                    </w:rPr>
                    <w:t>)</w:t>
                  </w:r>
                </w:p>
              </w:tc>
              <w:tc>
                <w:tcPr>
                  <w:tcW w:w="134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none" w:sz="3" w:space="0" w:color="000000"/>
                  </w:tcBorders>
                  <w:shd w:val="clear" w:color="auto" w:fill="F2F2F2"/>
                  <w:vAlign w:val="center"/>
                </w:tcPr>
                <w:p w14:paraId="55BD9C6A" w14:textId="7E5815D3" w:rsidR="0031509F" w:rsidRPr="00863F3D" w:rsidRDefault="0009421E" w:rsidP="00367991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863F3D">
                    <w:rPr>
                      <w:rFonts w:ascii="Times New Roman" w:eastAsia="나눔바른고딕" w:hAnsi="Times New Roman" w:cs="Times New Roman"/>
                    </w:rPr>
                    <w:t>1/21(</w:t>
                  </w:r>
                  <w:proofErr w:type="spellStart"/>
                  <w:r w:rsidR="00FC3FB1" w:rsidRPr="00863F3D">
                    <w:rPr>
                      <w:rFonts w:ascii="Times New Roman" w:eastAsia="나눔바른고딕" w:hAnsi="Times New Roman" w:cs="Times New Roman"/>
                    </w:rPr>
                    <w:t>пт</w:t>
                  </w:r>
                  <w:proofErr w:type="spellEnd"/>
                  <w:r w:rsidRPr="00863F3D">
                    <w:rPr>
                      <w:rFonts w:ascii="Times New Roman" w:eastAsia="나눔바른고딕" w:hAnsi="Times New Roman" w:cs="Times New Roman"/>
                    </w:rPr>
                    <w:t>)</w:t>
                  </w:r>
                </w:p>
              </w:tc>
            </w:tr>
            <w:tr w:rsidR="0031509F" w:rsidRPr="00863F3D" w14:paraId="478FFE4C" w14:textId="77777777">
              <w:trPr>
                <w:trHeight w:val="370"/>
              </w:trPr>
              <w:tc>
                <w:tcPr>
                  <w:tcW w:w="1342" w:type="dxa"/>
                  <w:tcBorders>
                    <w:top w:val="single" w:sz="3" w:space="0" w:color="000000"/>
                    <w:left w:val="non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6D88ECF4" w14:textId="77777777" w:rsidR="0031509F" w:rsidRPr="00863F3D" w:rsidRDefault="0009421E" w:rsidP="00367991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863F3D">
                    <w:rPr>
                      <w:rFonts w:ascii="Times New Roman" w:hAnsi="Times New Roman" w:cs="Times New Roman"/>
                    </w:rPr>
                    <w:t>1, 6</w:t>
                  </w:r>
                </w:p>
              </w:tc>
              <w:tc>
                <w:tcPr>
                  <w:tcW w:w="134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38F74820" w14:textId="77777777" w:rsidR="0031509F" w:rsidRPr="00863F3D" w:rsidRDefault="0009421E" w:rsidP="00367991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863F3D">
                    <w:rPr>
                      <w:rFonts w:ascii="Times New Roman" w:hAnsi="Times New Roman" w:cs="Times New Roman"/>
                    </w:rPr>
                    <w:t>2, 7</w:t>
                  </w:r>
                </w:p>
              </w:tc>
              <w:tc>
                <w:tcPr>
                  <w:tcW w:w="134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0196B44B" w14:textId="77777777" w:rsidR="0031509F" w:rsidRPr="00863F3D" w:rsidRDefault="0009421E" w:rsidP="00367991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863F3D">
                    <w:rPr>
                      <w:rFonts w:ascii="Times New Roman" w:hAnsi="Times New Roman" w:cs="Times New Roman"/>
                    </w:rPr>
                    <w:t>3, 8</w:t>
                  </w:r>
                </w:p>
              </w:tc>
              <w:tc>
                <w:tcPr>
                  <w:tcW w:w="134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0D8F4B5C" w14:textId="77777777" w:rsidR="0031509F" w:rsidRPr="00863F3D" w:rsidRDefault="0009421E" w:rsidP="00367991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863F3D">
                    <w:rPr>
                      <w:rFonts w:ascii="Times New Roman" w:hAnsi="Times New Roman" w:cs="Times New Roman"/>
                    </w:rPr>
                    <w:t>4, 9</w:t>
                  </w:r>
                </w:p>
              </w:tc>
              <w:tc>
                <w:tcPr>
                  <w:tcW w:w="134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none" w:sz="3" w:space="0" w:color="000000"/>
                  </w:tcBorders>
                  <w:vAlign w:val="center"/>
                </w:tcPr>
                <w:p w14:paraId="4D4ABF0C" w14:textId="77777777" w:rsidR="0031509F" w:rsidRPr="00863F3D" w:rsidRDefault="0009421E" w:rsidP="00367991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863F3D">
                    <w:rPr>
                      <w:rFonts w:ascii="Times New Roman" w:hAnsi="Times New Roman" w:cs="Times New Roman"/>
                    </w:rPr>
                    <w:t>5, 0</w:t>
                  </w:r>
                </w:p>
              </w:tc>
            </w:tr>
          </w:tbl>
          <w:p w14:paraId="7A1B7DFA" w14:textId="77777777" w:rsidR="0031509F" w:rsidRPr="00863F3D" w:rsidRDefault="0031509F" w:rsidP="00367991">
            <w:pPr>
              <w:pStyle w:val="a3"/>
              <w:wordWrap/>
              <w:spacing w:line="240" w:lineRule="auto"/>
              <w:ind w:left="60"/>
              <w:jc w:val="left"/>
              <w:rPr>
                <w:rFonts w:ascii="Times New Roman" w:hAnsi="Times New Roman" w:cs="Times New Roman"/>
              </w:rPr>
            </w:pPr>
          </w:p>
        </w:tc>
      </w:tr>
      <w:tr w:rsidR="0031509F" w:rsidRPr="00863F3D" w14:paraId="5CF6E489" w14:textId="77777777" w:rsidTr="003649DE">
        <w:trPr>
          <w:trHeight w:val="584"/>
        </w:trPr>
        <w:tc>
          <w:tcPr>
            <w:tcW w:w="1800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5E5E5"/>
            <w:vAlign w:val="center"/>
          </w:tcPr>
          <w:p w14:paraId="65337739" w14:textId="01AE1D1A" w:rsidR="0031509F" w:rsidRPr="00863F3D" w:rsidRDefault="00430223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z w:val="24"/>
              </w:rPr>
              <w:t>Режим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z w:val="24"/>
              </w:rPr>
              <w:t xml:space="preserve"> 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работы</w:t>
            </w:r>
          </w:p>
        </w:tc>
        <w:tc>
          <w:tcPr>
            <w:tcW w:w="7747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271A5EB" w14:textId="16C87272" w:rsidR="0031509F" w:rsidRPr="00863F3D" w:rsidRDefault="00430223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z w:val="24"/>
              </w:rPr>
              <w:t>Будни</w:t>
            </w:r>
            <w:proofErr w:type="spellEnd"/>
            <w:r w:rsidR="002126A5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</w:t>
            </w:r>
            <w:r w:rsidR="0009421E" w:rsidRPr="00863F3D">
              <w:rPr>
                <w:rFonts w:ascii="Times New Roman" w:eastAsia="나눔바른고딕" w:hAnsi="Times New Roman" w:cs="Times New Roman"/>
                <w:b/>
                <w:sz w:val="24"/>
              </w:rPr>
              <w:t>09:00~18:00</w:t>
            </w:r>
          </w:p>
        </w:tc>
      </w:tr>
      <w:tr w:rsidR="0031509F" w:rsidRPr="00367991" w14:paraId="2E9528A3" w14:textId="77777777" w:rsidTr="003649DE">
        <w:trPr>
          <w:trHeight w:val="1445"/>
        </w:trPr>
        <w:tc>
          <w:tcPr>
            <w:tcW w:w="1800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5E5E5"/>
            <w:vAlign w:val="center"/>
          </w:tcPr>
          <w:p w14:paraId="06AA5682" w14:textId="58994F42" w:rsidR="0031509F" w:rsidRPr="00863F3D" w:rsidRDefault="00430223" w:rsidP="00367991">
            <w:pPr>
              <w:pStyle w:val="a3"/>
              <w:wordWrap/>
              <w:spacing w:before="40" w:line="240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z w:val="24"/>
              </w:rPr>
              <w:t>Способ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z w:val="24"/>
              </w:rPr>
              <w:t xml:space="preserve"> 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регистрации</w:t>
            </w:r>
          </w:p>
        </w:tc>
        <w:tc>
          <w:tcPr>
            <w:tcW w:w="7747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FC57192" w14:textId="0870D530" w:rsidR="0031509F" w:rsidRPr="00863F3D" w:rsidRDefault="0009421E" w:rsidP="00367991">
            <w:pPr>
              <w:pStyle w:val="a3"/>
              <w:spacing w:before="40" w:line="240" w:lineRule="auto"/>
              <w:ind w:left="386" w:hanging="386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pacing w:val="-6"/>
                <w:sz w:val="24"/>
                <w:lang w:val="ru-RU"/>
              </w:rPr>
              <w:t xml:space="preserve"> * </w:t>
            </w:r>
            <w:r w:rsidR="000A3FF6" w:rsidRPr="00863F3D">
              <w:rPr>
                <w:rFonts w:ascii="Times New Roman" w:eastAsia="나눔바른고딕" w:hAnsi="Times New Roman" w:cs="Times New Roman"/>
                <w:b/>
                <w:spacing w:val="-6"/>
                <w:sz w:val="24"/>
                <w:lang w:val="ru-RU"/>
              </w:rPr>
              <w:t xml:space="preserve">Подать заявление </w:t>
            </w:r>
            <w:r w:rsidR="003F729D" w:rsidRPr="00863F3D">
              <w:rPr>
                <w:rFonts w:ascii="Times New Roman" w:eastAsia="나눔바른고딕" w:hAnsi="Times New Roman" w:cs="Times New Roman"/>
                <w:b/>
                <w:spacing w:val="-6"/>
                <w:sz w:val="24"/>
                <w:lang w:val="ru-RU"/>
              </w:rPr>
              <w:t>на</w:t>
            </w:r>
            <w:r w:rsidR="000A3FF6" w:rsidRPr="00863F3D">
              <w:rPr>
                <w:rFonts w:ascii="Times New Roman" w:eastAsia="나눔바른고딕" w:hAnsi="Times New Roman" w:cs="Times New Roman"/>
                <w:b/>
                <w:spacing w:val="-6"/>
                <w:sz w:val="24"/>
                <w:lang w:val="ru-RU"/>
              </w:rPr>
              <w:t xml:space="preserve"> посещени</w:t>
            </w:r>
            <w:r w:rsidR="003F729D" w:rsidRPr="00863F3D">
              <w:rPr>
                <w:rFonts w:ascii="Times New Roman" w:eastAsia="나눔바른고딕" w:hAnsi="Times New Roman" w:cs="Times New Roman"/>
                <w:b/>
                <w:spacing w:val="-6"/>
                <w:sz w:val="24"/>
                <w:lang w:val="ru-RU"/>
              </w:rPr>
              <w:t>е</w:t>
            </w:r>
            <w:r w:rsidR="000A3FF6" w:rsidRPr="00863F3D">
              <w:rPr>
                <w:rFonts w:ascii="Times New Roman" w:eastAsia="나눔바른고딕" w:hAnsi="Times New Roman" w:cs="Times New Roman"/>
                <w:b/>
                <w:spacing w:val="-6"/>
                <w:sz w:val="24"/>
                <w:lang w:val="ru-RU"/>
              </w:rPr>
              <w:t xml:space="preserve"> </w:t>
            </w:r>
            <w:r w:rsidR="00046365" w:rsidRPr="00863F3D">
              <w:rPr>
                <w:rFonts w:ascii="Times New Roman" w:eastAsia="나눔바른고딕" w:hAnsi="Times New Roman" w:cs="Times New Roman"/>
                <w:b/>
                <w:spacing w:val="-6"/>
                <w:sz w:val="24"/>
                <w:lang w:val="ru-RU"/>
              </w:rPr>
              <w:t xml:space="preserve">административного центра социального обеспечения </w:t>
            </w:r>
            <w:r w:rsidR="000A3FF6" w:rsidRPr="00863F3D">
              <w:rPr>
                <w:rFonts w:ascii="Times New Roman" w:eastAsia="나눔바른고딕" w:hAnsi="Times New Roman" w:cs="Times New Roman"/>
                <w:b/>
                <w:spacing w:val="-6"/>
                <w:sz w:val="24"/>
                <w:lang w:val="ru-RU"/>
              </w:rPr>
              <w:t>по месту пребывания и проживания</w:t>
            </w:r>
            <w:r w:rsidR="0006008C" w:rsidRPr="00863F3D">
              <w:rPr>
                <w:rFonts w:ascii="Times New Roman" w:eastAsia="나눔바른고딕" w:hAnsi="Times New Roman" w:cs="Times New Roman"/>
                <w:b/>
                <w:spacing w:val="-6"/>
                <w:sz w:val="24"/>
                <w:lang w:val="ru-RU"/>
              </w:rPr>
              <w:t>.</w:t>
            </w:r>
            <w:r w:rsidR="000A3FF6" w:rsidRPr="00863F3D">
              <w:rPr>
                <w:rFonts w:ascii="Times New Roman" w:eastAsia="나눔바른고딕" w:hAnsi="Times New Roman" w:cs="Times New Roman"/>
                <w:b/>
                <w:spacing w:val="-6"/>
                <w:sz w:val="24"/>
                <w:lang w:val="ru-RU"/>
              </w:rPr>
              <w:t xml:space="preserve"> </w:t>
            </w:r>
          </w:p>
          <w:p w14:paraId="64A2DEA8" w14:textId="16E05C01" w:rsidR="0031509F" w:rsidRPr="00863F3D" w:rsidRDefault="0009421E" w:rsidP="00367991">
            <w:pPr>
              <w:pStyle w:val="a3"/>
              <w:spacing w:before="40" w:line="240" w:lineRule="auto"/>
              <w:ind w:left="386" w:hanging="386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* </w:t>
            </w:r>
            <w:r w:rsidR="003F729D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</w:t>
            </w:r>
            <w:r w:rsidR="0006008C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Наличие</w:t>
            </w:r>
            <w:r w:rsidR="003F729D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удостоверение личности, анкет</w:t>
            </w:r>
            <w:r w:rsidR="0006008C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ы</w:t>
            </w:r>
            <w:r w:rsidR="003F729D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и пр.</w:t>
            </w:r>
          </w:p>
          <w:p w14:paraId="5744AD18" w14:textId="7651ECC3" w:rsidR="0031509F" w:rsidRPr="00863F3D" w:rsidRDefault="0009421E" w:rsidP="00367991">
            <w:pPr>
              <w:pStyle w:val="a3"/>
              <w:spacing w:before="40" w:line="240" w:lineRule="auto"/>
              <w:ind w:left="386" w:hanging="386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 - </w:t>
            </w:r>
            <w:r w:rsidR="003F729D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Удостоверение личности </w:t>
            </w:r>
            <w:r w:rsidR="002126A5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(достаточно наличие одного из документов): </w:t>
            </w:r>
            <w:r w:rsidR="003F729D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регистрационная карта иностранца, свидетельство о регистрации иностранца,</w:t>
            </w:r>
            <w:r w:rsidR="005B1A2F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карта вида на жительство, заявление на место жительства</w:t>
            </w:r>
          </w:p>
          <w:p w14:paraId="00B1584D" w14:textId="75DB3399" w:rsidR="0031509F" w:rsidRPr="00863F3D" w:rsidRDefault="0009421E" w:rsidP="00367991">
            <w:pPr>
              <w:pStyle w:val="a3"/>
              <w:spacing w:before="40" w:line="240" w:lineRule="auto"/>
              <w:ind w:left="386" w:hanging="386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* </w:t>
            </w:r>
            <w:r w:rsidR="00A77654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В случае заявки через доверенность, удостоверение личности </w:t>
            </w:r>
            <w:r w:rsidR="0006008C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доверителя и доверенного лица, документ, подтверждающий родство, доверенность и пр.</w:t>
            </w:r>
          </w:p>
        </w:tc>
      </w:tr>
      <w:tr w:rsidR="0031509F" w:rsidRPr="00367991" w14:paraId="124ED8B5" w14:textId="77777777" w:rsidTr="003649DE">
        <w:trPr>
          <w:trHeight w:val="766"/>
        </w:trPr>
        <w:tc>
          <w:tcPr>
            <w:tcW w:w="1800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5E5E5"/>
            <w:vAlign w:val="center"/>
          </w:tcPr>
          <w:p w14:paraId="2B44C491" w14:textId="33038DF9" w:rsidR="0031509F" w:rsidRPr="00863F3D" w:rsidRDefault="0029173B" w:rsidP="00367991">
            <w:pPr>
              <w:pStyle w:val="a3"/>
              <w:wordWrap/>
              <w:spacing w:before="40" w:line="240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67991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Регистрация 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по доверенности</w:t>
            </w:r>
          </w:p>
        </w:tc>
        <w:tc>
          <w:tcPr>
            <w:tcW w:w="7747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835BB5E" w14:textId="3897539A" w:rsidR="0031509F" w:rsidRPr="00863F3D" w:rsidRDefault="0009421E" w:rsidP="00367991">
            <w:pPr>
              <w:pStyle w:val="a3"/>
              <w:spacing w:before="40" w:line="240" w:lineRule="auto"/>
              <w:ind w:left="386" w:hanging="386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* </w:t>
            </w:r>
            <w:r w:rsidR="002126A5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Подлежат доверенности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: </w:t>
            </w:r>
            <w:r w:rsidR="0029173B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супруг(а), </w:t>
            </w:r>
            <w:r w:rsidR="00814F34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близкие родственники, близкие родственники супруг(а), братья, сестра, дети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</w:t>
            </w:r>
          </w:p>
          <w:p w14:paraId="1061C853" w14:textId="67877086" w:rsidR="0031509F" w:rsidRPr="00863F3D" w:rsidRDefault="0009421E" w:rsidP="00367991">
            <w:pPr>
              <w:pStyle w:val="a3"/>
              <w:spacing w:before="40" w:line="240" w:lineRule="auto"/>
              <w:ind w:left="386" w:hanging="386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* </w:t>
            </w:r>
            <w:r w:rsidR="002126A5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Несовершеннолетние (дата рождения после 2002.12.2): законные представители (в т.ч. родители и опекуны)</w:t>
            </w:r>
          </w:p>
        </w:tc>
      </w:tr>
      <w:tr w:rsidR="0031509F" w:rsidRPr="00367991" w14:paraId="3118C901" w14:textId="77777777" w:rsidTr="003649DE">
        <w:trPr>
          <w:trHeight w:val="3691"/>
        </w:trPr>
        <w:tc>
          <w:tcPr>
            <w:tcW w:w="1800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5E5E5"/>
            <w:vAlign w:val="center"/>
          </w:tcPr>
          <w:p w14:paraId="75DC4A97" w14:textId="09E21B85" w:rsidR="0031509F" w:rsidRPr="00863F3D" w:rsidRDefault="00814F34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z w:val="24"/>
              </w:rPr>
              <w:lastRenderedPageBreak/>
              <w:t>Другое</w:t>
            </w:r>
            <w:proofErr w:type="spellEnd"/>
          </w:p>
        </w:tc>
        <w:tc>
          <w:tcPr>
            <w:tcW w:w="7747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F267935" w14:textId="7F3848DE" w:rsidR="0031509F" w:rsidRPr="00863F3D" w:rsidRDefault="00B97512" w:rsidP="00367991">
            <w:pPr>
              <w:pStyle w:val="a3"/>
              <w:wordWrap/>
              <w:spacing w:line="240" w:lineRule="auto"/>
              <w:ind w:left="10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Только для зарегистрированных пользователей Кванджу банка, возможна повторная выдача в случае вычета/потери дохода </w:t>
            </w:r>
          </w:p>
          <w:p w14:paraId="2204A92B" w14:textId="77777777" w:rsidR="0031509F" w:rsidRPr="00863F3D" w:rsidRDefault="0031509F" w:rsidP="00367991">
            <w:pPr>
              <w:pStyle w:val="a3"/>
              <w:wordWrap/>
              <w:spacing w:line="240" w:lineRule="auto"/>
              <w:ind w:left="100"/>
              <w:jc w:val="center"/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</w:pPr>
          </w:p>
          <w:p w14:paraId="27DA91F7" w14:textId="110FC65C" w:rsidR="0031509F" w:rsidRPr="00863F3D" w:rsidRDefault="0009421E" w:rsidP="00367991">
            <w:pPr>
              <w:pStyle w:val="a3"/>
              <w:spacing w:line="240" w:lineRule="auto"/>
              <w:ind w:left="100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&lt;</w:t>
            </w:r>
            <w:r w:rsidR="00623D53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Проверка баланса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&gt;</w:t>
            </w:r>
          </w:p>
          <w:p w14:paraId="071E852E" w14:textId="10017A2A" w:rsidR="0031509F" w:rsidRPr="00863F3D" w:rsidRDefault="0009421E" w:rsidP="00367991">
            <w:pPr>
              <w:pStyle w:val="10"/>
              <w:spacing w:line="240" w:lineRule="auto"/>
              <w:ind w:left="100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- </w:t>
            </w:r>
            <w:r w:rsidR="00623D53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Колл-центр Кванджу банка 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(</w:t>
            </w:r>
            <w:r w:rsidRPr="00863F3D">
              <w:rPr>
                <w:rFonts w:ascii="Segoe UI Emoji" w:hAnsi="Segoe UI Emoji" w:cs="Segoe UI Emoji"/>
                <w:b/>
                <w:sz w:val="24"/>
                <w:lang w:val="ru-RU"/>
              </w:rPr>
              <w:t>☎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1577-3650) : </w:t>
            </w:r>
            <w:r w:rsidR="002126A5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при звонке набрать </w:t>
            </w:r>
            <w:r w:rsidR="00623D53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832 для проверки баланса</w:t>
            </w:r>
          </w:p>
          <w:p w14:paraId="38E7DE06" w14:textId="5FE350BC" w:rsidR="0031509F" w:rsidRPr="00863F3D" w:rsidRDefault="0009421E" w:rsidP="00367991">
            <w:pPr>
              <w:pStyle w:val="10"/>
              <w:spacing w:line="240" w:lineRule="auto"/>
              <w:ind w:left="100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- </w:t>
            </w:r>
            <w:r w:rsidR="00623D53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При использовании карты проверьте баланс внизу чека (в некоторых случаях он может быть недоступен в зависимости от франшизы)</w:t>
            </w:r>
          </w:p>
          <w:p w14:paraId="323D5B61" w14:textId="4403BE5C" w:rsidR="0031509F" w:rsidRPr="00863F3D" w:rsidRDefault="0009421E" w:rsidP="00367991">
            <w:pPr>
              <w:pStyle w:val="10"/>
              <w:spacing w:line="240" w:lineRule="auto"/>
              <w:ind w:left="100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&lt;</w:t>
            </w:r>
            <w:r w:rsidR="00623D53" w:rsidRPr="00863F3D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623D53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Перевыпуск в случае утери или повреждения. 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&gt; </w:t>
            </w:r>
          </w:p>
          <w:p w14:paraId="76E771D9" w14:textId="3623541F" w:rsidR="0031509F" w:rsidRPr="00863F3D" w:rsidRDefault="0009421E" w:rsidP="00367991">
            <w:pPr>
              <w:pStyle w:val="10"/>
              <w:spacing w:line="240" w:lineRule="auto"/>
              <w:ind w:left="100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- </w:t>
            </w:r>
            <w:r w:rsidR="00623D53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Перевыпуск возможен только в случае регистрации утери или повреждения</w:t>
            </w:r>
          </w:p>
          <w:p w14:paraId="28079B54" w14:textId="6617EB4C" w:rsidR="0031509F" w:rsidRPr="00863F3D" w:rsidRDefault="0009421E" w:rsidP="00367991">
            <w:pPr>
              <w:pStyle w:val="10"/>
              <w:spacing w:line="240" w:lineRule="auto"/>
              <w:ind w:left="100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- </w:t>
            </w:r>
            <w:r w:rsidR="00623D53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Необходимо личное присутствие в Кванджу банке</w:t>
            </w:r>
          </w:p>
          <w:p w14:paraId="46DEA4FB" w14:textId="2A635CD0" w:rsidR="0031509F" w:rsidRPr="00863F3D" w:rsidRDefault="0009421E" w:rsidP="00367991">
            <w:pPr>
              <w:pStyle w:val="10"/>
              <w:spacing w:line="240" w:lineRule="auto"/>
              <w:ind w:left="100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&lt;</w:t>
            </w:r>
            <w:r w:rsidR="00623D53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Способ регистрации пользователя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&gt;</w:t>
            </w:r>
          </w:p>
          <w:p w14:paraId="6B224D72" w14:textId="77777777" w:rsidR="00390336" w:rsidRPr="00863F3D" w:rsidRDefault="0009421E" w:rsidP="00367991">
            <w:pPr>
              <w:pStyle w:val="10"/>
              <w:spacing w:line="240" w:lineRule="auto"/>
              <w:ind w:left="100"/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- </w:t>
            </w:r>
            <w:r w:rsidR="00623D53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Интернет банкинг Кванджу банка 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(</w:t>
            </w:r>
            <w:hyperlink r:id="rId8" w:history="1">
              <w:r w:rsidRPr="00863F3D">
                <w:rPr>
                  <w:rFonts w:ascii="Times New Roman" w:hAnsi="Times New Roman" w:cs="Times New Roman"/>
                  <w:b/>
                  <w:sz w:val="24"/>
                </w:rPr>
                <w:t>www</w:t>
              </w:r>
              <w:r w:rsidRPr="00863F3D">
                <w:rPr>
                  <w:rFonts w:ascii="Times New Roman" w:hAnsi="Times New Roman" w:cs="Times New Roman"/>
                  <w:b/>
                  <w:sz w:val="24"/>
                  <w:lang w:val="ru-RU"/>
                </w:rPr>
                <w:t>.</w:t>
              </w:r>
              <w:r w:rsidRPr="00863F3D">
                <w:rPr>
                  <w:rFonts w:ascii="Times New Roman" w:hAnsi="Times New Roman" w:cs="Times New Roman"/>
                  <w:b/>
                  <w:sz w:val="24"/>
                </w:rPr>
                <w:t>kjbank</w:t>
              </w:r>
              <w:r w:rsidRPr="00863F3D">
                <w:rPr>
                  <w:rFonts w:ascii="Times New Roman" w:hAnsi="Times New Roman" w:cs="Times New Roman"/>
                  <w:b/>
                  <w:sz w:val="24"/>
                  <w:lang w:val="ru-RU"/>
                </w:rPr>
                <w:t>.</w:t>
              </w:r>
              <w:r w:rsidRPr="00863F3D">
                <w:rPr>
                  <w:rFonts w:ascii="Times New Roman" w:hAnsi="Times New Roman" w:cs="Times New Roman"/>
                  <w:b/>
                  <w:sz w:val="24"/>
                </w:rPr>
                <w:t>com</w:t>
              </w:r>
              <w:r w:rsidRPr="00863F3D">
                <w:rPr>
                  <w:rFonts w:ascii="Times New Roman" w:hAnsi="Times New Roman" w:cs="Times New Roman"/>
                  <w:b/>
                  <w:sz w:val="24"/>
                  <w:lang w:val="ru-RU"/>
                </w:rPr>
                <w:t>)</w:t>
              </w:r>
            </w:hyperlink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: </w:t>
            </w:r>
            <w:r w:rsidR="00390336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меню&gt; личный банкинг&gt; карта&gt; подарочная карта&gt; регистрация использования</w:t>
            </w:r>
          </w:p>
          <w:p w14:paraId="591260CF" w14:textId="25815F2D" w:rsidR="0031509F" w:rsidRPr="00863F3D" w:rsidRDefault="0009421E" w:rsidP="00367991">
            <w:pPr>
              <w:pStyle w:val="10"/>
              <w:spacing w:line="240" w:lineRule="auto"/>
              <w:ind w:left="100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 - </w:t>
            </w:r>
            <w:r w:rsidR="00390336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Колл-центр Кванджу банка (</w:t>
            </w:r>
            <w:r w:rsidR="00390336" w:rsidRPr="00863F3D">
              <w:rPr>
                <w:rFonts w:ascii="Segoe UI Emoji" w:hAnsi="Segoe UI Emoji" w:cs="Segoe UI Emoji"/>
                <w:b/>
                <w:sz w:val="24"/>
                <w:lang w:val="ru-RU"/>
              </w:rPr>
              <w:t>☎</w:t>
            </w:r>
            <w:r w:rsidR="00390336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1577-3650) : </w:t>
            </w:r>
            <w:r w:rsidR="002126A5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при звонке набрать </w:t>
            </w:r>
            <w:r w:rsidR="00390336"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831 для регистрации пользователя</w:t>
            </w:r>
          </w:p>
        </w:tc>
      </w:tr>
      <w:tr w:rsidR="0031509F" w:rsidRPr="00863F3D" w14:paraId="44CC71C3" w14:textId="77777777" w:rsidTr="003649DE">
        <w:trPr>
          <w:trHeight w:val="435"/>
        </w:trPr>
        <w:tc>
          <w:tcPr>
            <w:tcW w:w="1800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5E5E5"/>
            <w:vAlign w:val="center"/>
          </w:tcPr>
          <w:p w14:paraId="1EE4031B" w14:textId="126A4B9A" w:rsidR="0031509F" w:rsidRPr="00863F3D" w:rsidRDefault="00390336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67991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Период 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использования</w:t>
            </w:r>
          </w:p>
        </w:tc>
        <w:tc>
          <w:tcPr>
            <w:tcW w:w="7747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C57F12F" w14:textId="06045F17" w:rsidR="0031509F" w:rsidRPr="00863F3D" w:rsidRDefault="00390336" w:rsidP="00367991">
            <w:pPr>
              <w:pStyle w:val="a3"/>
              <w:wordWrap/>
              <w:spacing w:line="240" w:lineRule="auto"/>
              <w:ind w:left="100"/>
              <w:jc w:val="center"/>
              <w:rPr>
                <w:rFonts w:ascii="Times New Roman" w:hAnsi="Times New Roman" w:cs="Times New Roman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 xml:space="preserve">До </w:t>
            </w:r>
            <w:r w:rsidR="0009421E" w:rsidRPr="00863F3D">
              <w:rPr>
                <w:rFonts w:ascii="Times New Roman" w:eastAsia="나눔바른고딕" w:hAnsi="Times New Roman" w:cs="Times New Roman"/>
                <w:b/>
                <w:sz w:val="24"/>
              </w:rPr>
              <w:t>2022. 5. 31.</w:t>
            </w:r>
          </w:p>
        </w:tc>
      </w:tr>
      <w:tr w:rsidR="0031509F" w:rsidRPr="00367991" w14:paraId="3C6FA4D7" w14:textId="77777777" w:rsidTr="003649DE">
        <w:trPr>
          <w:trHeight w:val="435"/>
        </w:trPr>
        <w:tc>
          <w:tcPr>
            <w:tcW w:w="1800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5E5E5"/>
            <w:vAlign w:val="center"/>
          </w:tcPr>
          <w:p w14:paraId="72352FF0" w14:textId="09C9E98B" w:rsidR="0031509F" w:rsidRPr="00863F3D" w:rsidRDefault="004772C1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z w:val="24"/>
              </w:rPr>
              <w:t>Территория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z w:val="24"/>
              </w:rPr>
              <w:t xml:space="preserve"> </w:t>
            </w: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использования</w:t>
            </w:r>
          </w:p>
        </w:tc>
        <w:tc>
          <w:tcPr>
            <w:tcW w:w="7747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D7CEBD1" w14:textId="734E30A3" w:rsidR="0031509F" w:rsidRPr="00863F3D" w:rsidRDefault="004772C1" w:rsidP="00367991">
            <w:pPr>
              <w:pStyle w:val="a3"/>
              <w:wordWrap/>
              <w:spacing w:line="240" w:lineRule="auto"/>
              <w:ind w:left="10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Только на территории города-метрополия Кванджу</w:t>
            </w:r>
          </w:p>
        </w:tc>
      </w:tr>
      <w:tr w:rsidR="0031509F" w:rsidRPr="00863F3D" w14:paraId="225381E2" w14:textId="77777777" w:rsidTr="000C6209">
        <w:trPr>
          <w:trHeight w:val="1950"/>
        </w:trPr>
        <w:tc>
          <w:tcPr>
            <w:tcW w:w="1800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5E5E5"/>
            <w:vAlign w:val="center"/>
          </w:tcPr>
          <w:p w14:paraId="2213A5F2" w14:textId="128B3497" w:rsidR="0031509F" w:rsidRPr="00367991" w:rsidRDefault="004772C1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367991">
              <w:rPr>
                <w:rFonts w:ascii="Times New Roman" w:eastAsia="나눔바른고딕" w:hAnsi="Times New Roman" w:cs="Times New Roman"/>
                <w:b/>
                <w:sz w:val="24"/>
                <w:lang w:val="ru-RU"/>
              </w:rPr>
              <w:t>Ограничения</w:t>
            </w:r>
          </w:p>
        </w:tc>
        <w:tc>
          <w:tcPr>
            <w:tcW w:w="7747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6D20695" w14:textId="73763870" w:rsidR="0031509F" w:rsidRPr="00863F3D" w:rsidRDefault="002126A5" w:rsidP="00367991">
            <w:pPr>
              <w:pStyle w:val="a3"/>
              <w:spacing w:line="240" w:lineRule="auto"/>
              <w:ind w:left="100"/>
              <w:rPr>
                <w:rFonts w:ascii="Times New Roman" w:hAnsi="Times New Roman" w:cs="Times New Roman"/>
              </w:rPr>
            </w:pP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Торговые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центры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,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гипермаркеты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,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сетевые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гипермаркеты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,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развлекательный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 и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игорный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бизнес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,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оплата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налогов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,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счетов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за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коммунальные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услуги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,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оплата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за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содержание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квартиры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,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транспортные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расходы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 (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железные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дороги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,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автобусы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,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такси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,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авиация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),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покупки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на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дому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,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интернет-покупки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 и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приложения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для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доставки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 (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исключение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: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приложение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 ‘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위매프오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 xml:space="preserve">’) и </w:t>
            </w:r>
            <w:proofErr w:type="spellStart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пр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b/>
                <w:spacing w:val="-5"/>
                <w:sz w:val="24"/>
              </w:rPr>
              <w:t>.</w:t>
            </w:r>
          </w:p>
        </w:tc>
      </w:tr>
    </w:tbl>
    <w:p w14:paraId="78AA8953" w14:textId="77777777" w:rsidR="0031509F" w:rsidRPr="00863F3D" w:rsidRDefault="0031509F" w:rsidP="00367991">
      <w:pPr>
        <w:pStyle w:val="a3"/>
        <w:wordWrap/>
        <w:spacing w:line="240" w:lineRule="auto"/>
        <w:jc w:val="center"/>
        <w:rPr>
          <w:rFonts w:ascii="Times New Roman" w:hAnsi="Times New Roman" w:cs="Times New Roman"/>
        </w:rPr>
      </w:pPr>
    </w:p>
    <w:p w14:paraId="41632745" w14:textId="77777777" w:rsidR="0031509F" w:rsidRPr="00863F3D" w:rsidRDefault="0009421E" w:rsidP="00367991">
      <w:pPr>
        <w:pStyle w:val="a3"/>
        <w:spacing w:line="240" w:lineRule="auto"/>
        <w:rPr>
          <w:rFonts w:ascii="Times New Roman" w:hAnsi="Times New Roman" w:cs="Times New Roman"/>
        </w:rPr>
      </w:pPr>
      <w:r w:rsidRPr="00863F3D">
        <w:rPr>
          <w:rFonts w:ascii="Times New Roman" w:hAnsi="Times New Roman" w:cs="Times New Roman"/>
        </w:rPr>
        <w:br w:type="page"/>
      </w:r>
    </w:p>
    <w:tbl>
      <w:tblPr>
        <w:tblOverlap w:val="never"/>
        <w:tblW w:w="9530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007"/>
        <w:gridCol w:w="215"/>
        <w:gridCol w:w="8308"/>
      </w:tblGrid>
      <w:tr w:rsidR="0031509F" w:rsidRPr="00367991" w14:paraId="72D8A1D2" w14:textId="77777777">
        <w:trPr>
          <w:trHeight w:val="546"/>
        </w:trPr>
        <w:tc>
          <w:tcPr>
            <w:tcW w:w="1007" w:type="dxa"/>
            <w:tcBorders>
              <w:top w:val="single" w:sz="9" w:space="0" w:color="0066FF"/>
              <w:left w:val="single" w:sz="9" w:space="0" w:color="0066FF"/>
              <w:bottom w:val="single" w:sz="9" w:space="0" w:color="0066FF"/>
              <w:right w:val="single" w:sz="9" w:space="0" w:color="0066FF"/>
            </w:tcBorders>
            <w:shd w:val="clear" w:color="auto" w:fill="4B72E3"/>
            <w:vAlign w:val="center"/>
          </w:tcPr>
          <w:p w14:paraId="13E64E1F" w14:textId="0A50FBDC" w:rsidR="0031509F" w:rsidRPr="00863F3D" w:rsidRDefault="00863F3D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863F3D">
              <w:rPr>
                <w:rFonts w:ascii="Times New Roman" w:eastAsia="HY헤드라인M" w:hAnsi="Times New Roman" w:cs="Times New Roman"/>
                <w:b/>
                <w:color w:val="auto"/>
                <w:sz w:val="16"/>
                <w:szCs w:val="10"/>
              </w:rPr>
              <w:lastRenderedPageBreak/>
              <w:t>Примечание</w:t>
            </w:r>
            <w:proofErr w:type="spellEnd"/>
          </w:p>
        </w:tc>
        <w:tc>
          <w:tcPr>
            <w:tcW w:w="215" w:type="dxa"/>
            <w:tcBorders>
              <w:top w:val="none" w:sz="9" w:space="0" w:color="0066FF"/>
              <w:left w:val="single" w:sz="9" w:space="0" w:color="0066FF"/>
              <w:bottom w:val="none" w:sz="9" w:space="0" w:color="0066FF"/>
              <w:right w:val="none" w:sz="9" w:space="0" w:color="0066FF"/>
            </w:tcBorders>
            <w:vAlign w:val="center"/>
          </w:tcPr>
          <w:p w14:paraId="054FBCC1" w14:textId="77777777" w:rsidR="0031509F" w:rsidRPr="00863F3D" w:rsidRDefault="0031509F" w:rsidP="00367991">
            <w:pPr>
              <w:pStyle w:val="a3"/>
              <w:spacing w:line="240" w:lineRule="auto"/>
              <w:rPr>
                <w:rFonts w:ascii="Times New Roman" w:eastAsia="HY헤드라인M" w:hAnsi="Times New Roman" w:cs="Times New Roman"/>
                <w:spacing w:val="3"/>
                <w:sz w:val="12"/>
              </w:rPr>
            </w:pPr>
          </w:p>
        </w:tc>
        <w:tc>
          <w:tcPr>
            <w:tcW w:w="8309" w:type="dxa"/>
            <w:tcBorders>
              <w:top w:val="single" w:sz="9" w:space="0" w:color="0066FF"/>
              <w:left w:val="none" w:sz="9" w:space="0" w:color="0066FF"/>
              <w:bottom w:val="single" w:sz="9" w:space="0" w:color="0066FF"/>
              <w:right w:val="none" w:sz="9" w:space="0" w:color="0066FF"/>
            </w:tcBorders>
            <w:vAlign w:val="center"/>
          </w:tcPr>
          <w:p w14:paraId="5F08E226" w14:textId="5A250CFE" w:rsidR="0031509F" w:rsidRPr="00863F3D" w:rsidRDefault="0009421E" w:rsidP="00367991">
            <w:pPr>
              <w:pStyle w:val="a3"/>
              <w:spacing w:line="240" w:lineRule="auto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HY헤드라인M" w:hAnsi="Times New Roman" w:cs="Times New Roman"/>
                <w:spacing w:val="8"/>
                <w:sz w:val="32"/>
                <w:lang w:val="ru-RU"/>
              </w:rPr>
              <w:t xml:space="preserve"> </w:t>
            </w:r>
            <w:r w:rsidR="000C6209" w:rsidRPr="00863F3D">
              <w:rPr>
                <w:rFonts w:ascii="Times New Roman" w:eastAsia="HY헤드라인M" w:hAnsi="Times New Roman" w:cs="Times New Roman"/>
                <w:spacing w:val="8"/>
                <w:sz w:val="32"/>
                <w:lang w:val="ru-RU"/>
              </w:rPr>
              <w:t>Ограничения и необходимые документы для подачи заявления о доверенности, кроме членов одной семьи.</w:t>
            </w:r>
          </w:p>
        </w:tc>
      </w:tr>
    </w:tbl>
    <w:p w14:paraId="7BC4E335" w14:textId="77777777" w:rsidR="0031509F" w:rsidRPr="00863F3D" w:rsidRDefault="0031509F" w:rsidP="00367991">
      <w:pPr>
        <w:pStyle w:val="10"/>
        <w:spacing w:before="60" w:line="240" w:lineRule="auto"/>
        <w:ind w:left="2206" w:hanging="2206"/>
        <w:rPr>
          <w:rFonts w:ascii="Times New Roman" w:hAnsi="Times New Roman" w:cs="Times New Roman"/>
          <w:lang w:val="ru-RU"/>
        </w:rPr>
      </w:pPr>
    </w:p>
    <w:p w14:paraId="62483E98" w14:textId="08A39FBB" w:rsidR="00901EAF" w:rsidRPr="00863F3D" w:rsidRDefault="0009421E" w:rsidP="00367991">
      <w:pPr>
        <w:pStyle w:val="10"/>
        <w:spacing w:before="60" w:line="240" w:lineRule="auto"/>
        <w:ind w:left="2110" w:hanging="2110"/>
        <w:rPr>
          <w:rFonts w:ascii="Times New Roman" w:hAnsi="Times New Roman" w:cs="Times New Roman"/>
          <w:sz w:val="26"/>
          <w:szCs w:val="26"/>
          <w:lang w:val="ru-RU"/>
        </w:rPr>
      </w:pPr>
      <w:r w:rsidRPr="00863F3D">
        <w:rPr>
          <w:rFonts w:ascii="Times New Roman" w:hAnsi="Times New Roman" w:cs="Times New Roman"/>
          <w:b/>
          <w:sz w:val="26"/>
          <w:szCs w:val="26"/>
          <w:lang w:val="ru-RU"/>
        </w:rPr>
        <w:t xml:space="preserve"> </w:t>
      </w:r>
      <w:r w:rsidRPr="00863F3D">
        <w:rPr>
          <w:rFonts w:ascii="Segoe UI Symbol" w:hAnsi="Segoe UI Symbol" w:cs="Segoe UI Symbol"/>
          <w:b/>
          <w:sz w:val="26"/>
          <w:szCs w:val="26"/>
          <w:lang w:val="ru-RU"/>
        </w:rPr>
        <w:t>❍</w:t>
      </w:r>
      <w:r w:rsidRPr="00863F3D">
        <w:rPr>
          <w:rFonts w:ascii="Times New Roman" w:hAnsi="Times New Roman" w:cs="Times New Roman"/>
          <w:b/>
          <w:sz w:val="26"/>
          <w:szCs w:val="26"/>
          <w:lang w:val="ru-RU"/>
        </w:rPr>
        <w:t xml:space="preserve"> (</w:t>
      </w:r>
      <w:r w:rsidR="000C6209" w:rsidRPr="00863F3D">
        <w:rPr>
          <w:rFonts w:ascii="Times New Roman" w:hAnsi="Times New Roman" w:cs="Times New Roman"/>
          <w:b/>
          <w:sz w:val="26"/>
          <w:szCs w:val="26"/>
          <w:lang w:val="ru-RU"/>
        </w:rPr>
        <w:t>Заявление о доверенности</w:t>
      </w:r>
      <w:r w:rsidRPr="00863F3D">
        <w:rPr>
          <w:rFonts w:ascii="Times New Roman" w:hAnsi="Times New Roman" w:cs="Times New Roman"/>
          <w:b/>
          <w:sz w:val="26"/>
          <w:szCs w:val="26"/>
          <w:lang w:val="ru-RU"/>
        </w:rPr>
        <w:t>)</w:t>
      </w:r>
      <w:r w:rsidRPr="00863F3D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0C6209" w:rsidRPr="00863F3D">
        <w:rPr>
          <w:rFonts w:ascii="Times New Roman" w:hAnsi="Times New Roman" w:cs="Times New Roman"/>
          <w:sz w:val="26"/>
          <w:szCs w:val="26"/>
          <w:lang w:val="ru-RU"/>
        </w:rPr>
        <w:t>можно подать заявление на регистрацию одного и того же</w:t>
      </w:r>
      <w:r w:rsidR="00901EAF" w:rsidRPr="00863F3D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0C6209" w:rsidRPr="00863F3D">
        <w:rPr>
          <w:rFonts w:ascii="Times New Roman" w:hAnsi="Times New Roman" w:cs="Times New Roman"/>
          <w:sz w:val="26"/>
          <w:szCs w:val="26"/>
          <w:lang w:val="ru-RU"/>
        </w:rPr>
        <w:t xml:space="preserve">домохозяйства лично и по месту жительства, </w:t>
      </w:r>
    </w:p>
    <w:p w14:paraId="709F456D" w14:textId="30D12369" w:rsidR="0031509F" w:rsidRPr="00863F3D" w:rsidRDefault="000C6209" w:rsidP="00367991">
      <w:pPr>
        <w:pStyle w:val="10"/>
        <w:spacing w:before="60" w:line="240" w:lineRule="auto"/>
        <w:ind w:left="2110"/>
        <w:rPr>
          <w:rFonts w:ascii="Times New Roman" w:hAnsi="Times New Roman" w:cs="Times New Roman"/>
          <w:sz w:val="26"/>
          <w:szCs w:val="26"/>
          <w:lang w:val="ru-RU"/>
        </w:rPr>
      </w:pPr>
      <w:r w:rsidRPr="00863F3D">
        <w:rPr>
          <w:rFonts w:ascii="Times New Roman" w:hAnsi="Times New Roman" w:cs="Times New Roman"/>
          <w:sz w:val="26"/>
          <w:szCs w:val="26"/>
          <w:lang w:val="ru-RU"/>
        </w:rPr>
        <w:t>но только следующее может быть применено по доверенности путем подтверждения делегирования полномочий и доказательства родства.</w:t>
      </w:r>
    </w:p>
    <w:tbl>
      <w:tblPr>
        <w:tblOverlap w:val="never"/>
        <w:tblW w:w="9581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2610"/>
        <w:gridCol w:w="1643"/>
        <w:gridCol w:w="697"/>
        <w:gridCol w:w="630"/>
        <w:gridCol w:w="990"/>
        <w:gridCol w:w="720"/>
        <w:gridCol w:w="2291"/>
      </w:tblGrid>
      <w:tr w:rsidR="0031509F" w:rsidRPr="00367991" w14:paraId="74FD050B" w14:textId="77777777" w:rsidTr="00CB7E0A">
        <w:trPr>
          <w:trHeight w:val="389"/>
        </w:trPr>
        <w:tc>
          <w:tcPr>
            <w:tcW w:w="2610" w:type="dxa"/>
            <w:vMerge w:val="restart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5E5E5"/>
            <w:vAlign w:val="center"/>
          </w:tcPr>
          <w:p w14:paraId="29374F59" w14:textId="4A62B156" w:rsidR="0031509F" w:rsidRPr="00863F3D" w:rsidRDefault="00901EAF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863F3D">
              <w:rPr>
                <w:rFonts w:ascii="Times New Roman" w:eastAsia="나눔바른고딕" w:hAnsi="Times New Roman" w:cs="Times New Roman"/>
                <w:sz w:val="22"/>
              </w:rPr>
              <w:t>Лицо</w:t>
            </w:r>
            <w:proofErr w:type="spellEnd"/>
          </w:p>
        </w:tc>
        <w:tc>
          <w:tcPr>
            <w:tcW w:w="1643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5E5E5"/>
            <w:vAlign w:val="center"/>
          </w:tcPr>
          <w:p w14:paraId="49EBE0C6" w14:textId="0FFF7CA1" w:rsidR="0031509F" w:rsidRPr="00863F3D" w:rsidRDefault="00901EAF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sz w:val="22"/>
                <w:lang w:val="ru-RU"/>
              </w:rPr>
              <w:t>Лица, имеющие право на заявление о доверенности</w:t>
            </w:r>
          </w:p>
        </w:tc>
        <w:tc>
          <w:tcPr>
            <w:tcW w:w="3037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5E5E5"/>
            <w:vAlign w:val="center"/>
          </w:tcPr>
          <w:p w14:paraId="791AE4CB" w14:textId="624492B0" w:rsidR="0031509F" w:rsidRPr="00863F3D" w:rsidRDefault="00901EAF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  <w:lang w:val="ru-RU"/>
              </w:rPr>
            </w:pPr>
            <w:r w:rsidRPr="00367991">
              <w:rPr>
                <w:rFonts w:ascii="Times New Roman" w:eastAsia="나눔바른고딕" w:hAnsi="Times New Roman" w:cs="Times New Roman"/>
                <w:sz w:val="22"/>
                <w:lang w:val="ru-RU"/>
              </w:rPr>
              <w:t xml:space="preserve">Необходимые </w:t>
            </w:r>
            <w:r w:rsidRPr="00863F3D">
              <w:rPr>
                <w:rFonts w:ascii="Times New Roman" w:eastAsia="나눔바른고딕" w:hAnsi="Times New Roman" w:cs="Times New Roman"/>
                <w:sz w:val="22"/>
                <w:lang w:val="ru-RU"/>
              </w:rPr>
              <w:t>документы</w:t>
            </w:r>
          </w:p>
        </w:tc>
        <w:tc>
          <w:tcPr>
            <w:tcW w:w="2291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one" w:sz="3" w:space="0" w:color="000000"/>
            </w:tcBorders>
            <w:shd w:val="clear" w:color="auto" w:fill="E5E5E5"/>
            <w:vAlign w:val="center"/>
          </w:tcPr>
          <w:p w14:paraId="17C829EC" w14:textId="650492A4" w:rsidR="0031509F" w:rsidRPr="00863F3D" w:rsidRDefault="005738D1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sz w:val="22"/>
                <w:lang w:val="ru-RU"/>
              </w:rPr>
              <w:t>Примечание</w:t>
            </w:r>
          </w:p>
        </w:tc>
      </w:tr>
      <w:tr w:rsidR="0031509F" w:rsidRPr="00367991" w14:paraId="15642701" w14:textId="77777777" w:rsidTr="00CB7E0A">
        <w:trPr>
          <w:trHeight w:val="389"/>
        </w:trPr>
        <w:tc>
          <w:tcPr>
            <w:tcW w:w="2610" w:type="dxa"/>
            <w:vMerge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</w:tcPr>
          <w:p w14:paraId="29B76DAF" w14:textId="77777777" w:rsidR="0031509F" w:rsidRPr="00367991" w:rsidRDefault="0031509F" w:rsidP="00367991">
            <w:pPr>
              <w:pStyle w:val="a3"/>
              <w:spacing w:line="240" w:lineRule="auto"/>
              <w:rPr>
                <w:rFonts w:ascii="Times New Roman" w:hAnsi="Times New Roman" w:cs="Times New Roman"/>
                <w:sz w:val="22"/>
                <w:lang w:val="ru-RU"/>
              </w:rPr>
            </w:pPr>
          </w:p>
        </w:tc>
        <w:tc>
          <w:tcPr>
            <w:tcW w:w="1643" w:type="dxa"/>
            <w:vMerge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CF7A19F" w14:textId="77777777" w:rsidR="0031509F" w:rsidRPr="00367991" w:rsidRDefault="0031509F" w:rsidP="00367991">
            <w:pPr>
              <w:pStyle w:val="a3"/>
              <w:spacing w:line="240" w:lineRule="auto"/>
              <w:rPr>
                <w:rFonts w:ascii="Times New Roman" w:hAnsi="Times New Roman" w:cs="Times New Roman"/>
                <w:sz w:val="22"/>
                <w:lang w:val="ru-RU"/>
              </w:rPr>
            </w:pPr>
          </w:p>
        </w:tc>
        <w:tc>
          <w:tcPr>
            <w:tcW w:w="6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5E5E5"/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7C0F9DFE" w14:textId="405EB89A" w:rsidR="0031509F" w:rsidRPr="00863F3D" w:rsidRDefault="00901EAF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  <w:lang w:val="ru-RU"/>
              </w:rPr>
            </w:pPr>
            <w:r w:rsidRPr="00367991">
              <w:rPr>
                <w:rFonts w:ascii="Times New Roman" w:eastAsia="나눔바른고딕" w:hAnsi="Times New Roman" w:cs="Times New Roman"/>
                <w:spacing w:val="-16"/>
                <w:w w:val="70"/>
                <w:sz w:val="22"/>
                <w:lang w:val="ru-RU"/>
              </w:rPr>
              <w:t>Уд.</w:t>
            </w:r>
            <w:r w:rsidRPr="00863F3D">
              <w:rPr>
                <w:rFonts w:ascii="Times New Roman" w:eastAsia="나눔바른고딕" w:hAnsi="Times New Roman" w:cs="Times New Roman"/>
                <w:spacing w:val="-16"/>
                <w:w w:val="70"/>
                <w:sz w:val="22"/>
                <w:lang w:val="ru-RU"/>
              </w:rPr>
              <w:t xml:space="preserve"> личности доверителя</w:t>
            </w:r>
          </w:p>
        </w:tc>
        <w:tc>
          <w:tcPr>
            <w:tcW w:w="63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5E5E5"/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213A6609" w14:textId="225897D9" w:rsidR="0031509F" w:rsidRPr="00863F3D" w:rsidRDefault="00901EAF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  <w:lang w:val="ru-RU"/>
              </w:rPr>
            </w:pPr>
            <w:r w:rsidRPr="00367991">
              <w:rPr>
                <w:rFonts w:ascii="Times New Roman" w:eastAsia="나눔바른고딕" w:hAnsi="Times New Roman" w:cs="Times New Roman"/>
                <w:spacing w:val="-16"/>
                <w:w w:val="70"/>
                <w:sz w:val="22"/>
                <w:lang w:val="ru-RU"/>
              </w:rPr>
              <w:t>Уд.</w:t>
            </w:r>
            <w:r w:rsidRPr="00863F3D">
              <w:rPr>
                <w:rFonts w:ascii="Times New Roman" w:eastAsia="나눔바른고딕" w:hAnsi="Times New Roman" w:cs="Times New Roman"/>
                <w:spacing w:val="-16"/>
                <w:w w:val="70"/>
                <w:sz w:val="22"/>
                <w:lang w:val="ru-RU"/>
              </w:rPr>
              <w:t xml:space="preserve"> личности доверенного лица</w:t>
            </w:r>
          </w:p>
        </w:tc>
        <w:tc>
          <w:tcPr>
            <w:tcW w:w="99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5E5E5"/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586928D5" w14:textId="66F48801" w:rsidR="0031509F" w:rsidRPr="00367991" w:rsidRDefault="00901EAF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  <w:lang w:val="ru-RU"/>
              </w:rPr>
            </w:pPr>
            <w:r w:rsidRPr="00367991">
              <w:rPr>
                <w:rFonts w:ascii="Times New Roman" w:eastAsia="나눔바른고딕" w:hAnsi="Times New Roman" w:cs="Times New Roman"/>
                <w:spacing w:val="-16"/>
                <w:w w:val="70"/>
                <w:sz w:val="22"/>
                <w:lang w:val="ru-RU"/>
              </w:rPr>
              <w:t>Доверенность</w:t>
            </w:r>
          </w:p>
        </w:tc>
        <w:tc>
          <w:tcPr>
            <w:tcW w:w="72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E5E5E5"/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0450534A" w14:textId="258270FD" w:rsidR="0031509F" w:rsidRPr="00863F3D" w:rsidRDefault="00901EAF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  <w:lang w:val="ru-RU"/>
              </w:rPr>
            </w:pPr>
            <w:r w:rsidRPr="00367991">
              <w:rPr>
                <w:rFonts w:ascii="Times New Roman" w:eastAsia="나눔바른고딕" w:hAnsi="Times New Roman" w:cs="Times New Roman"/>
                <w:spacing w:val="-16"/>
                <w:w w:val="70"/>
                <w:sz w:val="22"/>
                <w:lang w:val="ru-RU"/>
              </w:rPr>
              <w:t>Документ,</w:t>
            </w:r>
            <w:r w:rsidRPr="00863F3D">
              <w:rPr>
                <w:rFonts w:ascii="Times New Roman" w:eastAsia="나눔바른고딕" w:hAnsi="Times New Roman" w:cs="Times New Roman"/>
                <w:spacing w:val="-16"/>
                <w:w w:val="70"/>
                <w:sz w:val="22"/>
                <w:lang w:val="ru-RU"/>
              </w:rPr>
              <w:t xml:space="preserve"> подтверждающий родство</w:t>
            </w:r>
          </w:p>
        </w:tc>
        <w:tc>
          <w:tcPr>
            <w:tcW w:w="2291" w:type="dxa"/>
            <w:vMerge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one" w:sz="3" w:space="0" w:color="000000"/>
            </w:tcBorders>
          </w:tcPr>
          <w:p w14:paraId="1897DF74" w14:textId="77777777" w:rsidR="0031509F" w:rsidRPr="00367991" w:rsidRDefault="0031509F" w:rsidP="00367991">
            <w:pPr>
              <w:pStyle w:val="a3"/>
              <w:spacing w:line="240" w:lineRule="auto"/>
              <w:rPr>
                <w:rFonts w:ascii="Times New Roman" w:hAnsi="Times New Roman" w:cs="Times New Roman"/>
                <w:sz w:val="22"/>
                <w:lang w:val="ru-RU"/>
              </w:rPr>
            </w:pPr>
          </w:p>
        </w:tc>
      </w:tr>
      <w:tr w:rsidR="0031509F" w:rsidRPr="00863F3D" w14:paraId="1C621ED3" w14:textId="77777777" w:rsidTr="00CB7E0A">
        <w:trPr>
          <w:trHeight w:val="1232"/>
        </w:trPr>
        <w:tc>
          <w:tcPr>
            <w:tcW w:w="2610" w:type="dxa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DEE7344" w14:textId="6742B61B" w:rsidR="00E551F2" w:rsidRPr="00863F3D" w:rsidRDefault="0009421E" w:rsidP="00367991">
            <w:pPr>
              <w:pStyle w:val="a3"/>
              <w:spacing w:line="240" w:lineRule="auto"/>
              <w:jc w:val="left"/>
              <w:rPr>
                <w:rFonts w:ascii="Times New Roman" w:hAnsi="Times New Roman" w:cs="Times New Roman"/>
                <w:b/>
                <w:color w:val="0000FF"/>
                <w:spacing w:val="-7"/>
                <w:w w:val="80"/>
                <w:sz w:val="22"/>
                <w:lang w:val="ru-RU"/>
              </w:rPr>
            </w:pPr>
            <w:r w:rsidRPr="00863F3D">
              <w:rPr>
                <w:rFonts w:ascii="Cambria Math" w:eastAsia="바탕" w:hAnsi="Cambria Math" w:cs="Cambria Math"/>
                <w:sz w:val="22"/>
                <w:lang w:val="ru-RU"/>
              </w:rPr>
              <w:t>①</w:t>
            </w:r>
            <w:r w:rsidR="007B4A64" w:rsidRPr="00863F3D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="00E551F2" w:rsidRPr="00863F3D">
              <w:rPr>
                <w:rFonts w:ascii="Times New Roman" w:eastAsia="나눔바른고딕" w:hAnsi="Times New Roman" w:cs="Times New Roman"/>
                <w:spacing w:val="-23"/>
                <w:sz w:val="22"/>
                <w:lang w:val="ru-RU"/>
              </w:rPr>
              <w:t>Пожилые люди, люди с ограниченными возможностями, прожива</w:t>
            </w:r>
            <w:r w:rsidR="007B4A64" w:rsidRPr="00863F3D">
              <w:rPr>
                <w:rFonts w:ascii="Times New Roman" w:eastAsia="나눔바른고딕" w:hAnsi="Times New Roman" w:cs="Times New Roman"/>
                <w:spacing w:val="-23"/>
                <w:sz w:val="22"/>
                <w:lang w:val="ru-RU"/>
              </w:rPr>
              <w:t xml:space="preserve">ющие </w:t>
            </w:r>
            <w:r w:rsidR="00E551F2" w:rsidRPr="00863F3D">
              <w:rPr>
                <w:rFonts w:ascii="Times New Roman" w:eastAsia="나눔바른고딕" w:hAnsi="Times New Roman" w:cs="Times New Roman"/>
                <w:spacing w:val="-23"/>
                <w:sz w:val="22"/>
                <w:lang w:val="ru-RU"/>
              </w:rPr>
              <w:t>в учреждении, госпитализированные и т. д.</w:t>
            </w:r>
          </w:p>
          <w:p w14:paraId="3049F1F0" w14:textId="46D19EBB" w:rsidR="0031509F" w:rsidRPr="00863F3D" w:rsidRDefault="0009421E" w:rsidP="00367991">
            <w:pPr>
              <w:pStyle w:val="a3"/>
              <w:spacing w:line="240" w:lineRule="auto"/>
              <w:jc w:val="left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3F3D">
              <w:rPr>
                <w:rFonts w:ascii="Times New Roman" w:hAnsi="Times New Roman" w:cs="Times New Roman"/>
                <w:b/>
                <w:color w:val="0000FF"/>
                <w:spacing w:val="-7"/>
                <w:w w:val="80"/>
                <w:sz w:val="22"/>
                <w:lang w:val="ru-RU"/>
              </w:rPr>
              <w:t>※</w:t>
            </w:r>
            <w:r w:rsidRPr="00863F3D">
              <w:rPr>
                <w:rFonts w:ascii="Times New Roman" w:eastAsia="나눔바른고딕" w:hAnsi="Times New Roman" w:cs="Times New Roman"/>
                <w:b/>
                <w:color w:val="0000FF"/>
                <w:spacing w:val="-8"/>
                <w:w w:val="80"/>
                <w:sz w:val="22"/>
                <w:lang w:val="ru-RU"/>
              </w:rPr>
              <w:t xml:space="preserve"> </w:t>
            </w:r>
            <w:r w:rsidR="00E551F2" w:rsidRPr="00863F3D">
              <w:rPr>
                <w:rFonts w:ascii="Times New Roman" w:eastAsia="나눔바른고딕" w:hAnsi="Times New Roman" w:cs="Times New Roman"/>
                <w:b/>
                <w:color w:val="0000FF"/>
                <w:spacing w:val="-8"/>
                <w:w w:val="80"/>
                <w:sz w:val="22"/>
                <w:lang w:val="ru-RU"/>
              </w:rPr>
              <w:t>В случае недееспособных лиц</w:t>
            </w:r>
            <w:r w:rsidRPr="00863F3D">
              <w:rPr>
                <w:rFonts w:ascii="Times New Roman" w:eastAsia="나눔바른고딕" w:hAnsi="Times New Roman" w:cs="Times New Roman"/>
                <w:b/>
                <w:color w:val="0000FF"/>
                <w:spacing w:val="-8"/>
                <w:w w:val="80"/>
                <w:sz w:val="22"/>
                <w:lang w:val="ru-RU"/>
              </w:rPr>
              <w:t xml:space="preserve"> </w:t>
            </w:r>
            <w:r w:rsidR="00E551F2" w:rsidRPr="00863F3D">
              <w:rPr>
                <w:rFonts w:ascii="Times New Roman" w:eastAsia="나눔바른고딕" w:hAnsi="Times New Roman" w:cs="Times New Roman"/>
                <w:b/>
                <w:color w:val="0000FF"/>
                <w:spacing w:val="-8"/>
                <w:w w:val="80"/>
                <w:sz w:val="22"/>
                <w:lang w:val="ru-RU"/>
              </w:rPr>
              <w:t xml:space="preserve">справка под номером </w:t>
            </w:r>
            <w:r w:rsidRPr="00863F3D">
              <w:rPr>
                <w:rFonts w:ascii="Cambria Math" w:eastAsia="바탕" w:hAnsi="Cambria Math" w:cs="Cambria Math"/>
                <w:b/>
                <w:color w:val="0000FF"/>
                <w:spacing w:val="-8"/>
                <w:w w:val="80"/>
                <w:sz w:val="22"/>
                <w:lang w:val="ru-RU"/>
              </w:rPr>
              <w:t>⑤</w:t>
            </w:r>
          </w:p>
        </w:tc>
        <w:tc>
          <w:tcPr>
            <w:tcW w:w="164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855808A" w14:textId="2C63E088" w:rsidR="0031509F" w:rsidRPr="00863F3D" w:rsidRDefault="0079054B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spacing w:val="-7"/>
                <w:sz w:val="22"/>
                <w:lang w:val="ru-RU"/>
              </w:rPr>
              <w:t>С</w:t>
            </w:r>
            <w:r w:rsidR="00E551F2" w:rsidRPr="00863F3D">
              <w:rPr>
                <w:rFonts w:ascii="Times New Roman" w:eastAsia="나눔바른고딕" w:hAnsi="Times New Roman" w:cs="Times New Roman"/>
                <w:spacing w:val="-7"/>
                <w:sz w:val="22"/>
                <w:lang w:val="ru-RU"/>
              </w:rPr>
              <w:t>упруг(а), близкие родственники, близкие родственники супруг(а), братья, сестра, дети</w:t>
            </w:r>
          </w:p>
        </w:tc>
        <w:tc>
          <w:tcPr>
            <w:tcW w:w="6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5330F550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63F3D">
              <w:rPr>
                <w:rFonts w:ascii="Times New Roman" w:hAnsi="Times New Roman" w:cs="Times New Roman"/>
                <w:sz w:val="22"/>
              </w:rPr>
              <w:t>◦</w:t>
            </w:r>
          </w:p>
        </w:tc>
        <w:tc>
          <w:tcPr>
            <w:tcW w:w="63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183FED55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63F3D">
              <w:rPr>
                <w:rFonts w:ascii="Times New Roman" w:hAnsi="Times New Roman" w:cs="Times New Roman"/>
                <w:sz w:val="22"/>
              </w:rPr>
              <w:t>◦</w:t>
            </w:r>
          </w:p>
        </w:tc>
        <w:tc>
          <w:tcPr>
            <w:tcW w:w="99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6780A59A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63F3D">
              <w:rPr>
                <w:rFonts w:ascii="Times New Roman" w:hAnsi="Times New Roman" w:cs="Times New Roman"/>
                <w:sz w:val="22"/>
              </w:rPr>
              <w:t>◦</w:t>
            </w:r>
          </w:p>
        </w:tc>
        <w:tc>
          <w:tcPr>
            <w:tcW w:w="72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D5DE8F9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63F3D">
              <w:rPr>
                <w:rFonts w:ascii="Times New Roman" w:hAnsi="Times New Roman" w:cs="Times New Roman"/>
                <w:sz w:val="22"/>
              </w:rPr>
              <w:t>◦</w:t>
            </w:r>
          </w:p>
        </w:tc>
        <w:tc>
          <w:tcPr>
            <w:tcW w:w="22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26BF851B" w14:textId="77777777" w:rsidR="0031509F" w:rsidRPr="00863F3D" w:rsidRDefault="0031509F" w:rsidP="00367991">
            <w:pPr>
              <w:pStyle w:val="a3"/>
              <w:wordWrap/>
              <w:spacing w:line="240" w:lineRule="auto"/>
              <w:jc w:val="center"/>
              <w:rPr>
                <w:rFonts w:ascii="Times New Roman" w:eastAsia="나눔바른고딕" w:hAnsi="Times New Roman" w:cs="Times New Roman"/>
                <w:spacing w:val="-20"/>
                <w:sz w:val="22"/>
              </w:rPr>
            </w:pPr>
          </w:p>
        </w:tc>
      </w:tr>
      <w:tr w:rsidR="0031509F" w:rsidRPr="00863F3D" w14:paraId="44A20205" w14:textId="77777777" w:rsidTr="00CB7E0A">
        <w:trPr>
          <w:trHeight w:val="852"/>
        </w:trPr>
        <w:tc>
          <w:tcPr>
            <w:tcW w:w="2610" w:type="dxa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B453919" w14:textId="5987321B" w:rsidR="0031509F" w:rsidRPr="00863F3D" w:rsidRDefault="0009421E" w:rsidP="00367991">
            <w:pPr>
              <w:pStyle w:val="a3"/>
              <w:spacing w:line="240" w:lineRule="auto"/>
              <w:jc w:val="left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3F3D">
              <w:rPr>
                <w:rFonts w:ascii="Cambria Math" w:eastAsia="바탕" w:hAnsi="Cambria Math" w:cs="Cambria Math"/>
                <w:sz w:val="22"/>
              </w:rPr>
              <w:t>②</w:t>
            </w:r>
            <w:proofErr w:type="spellStart"/>
            <w:r w:rsidR="0079054B" w:rsidRPr="00863F3D">
              <w:rPr>
                <w:rFonts w:ascii="Times New Roman" w:eastAsia="나눔바른고딕" w:hAnsi="Times New Roman" w:cs="Times New Roman"/>
                <w:sz w:val="22"/>
              </w:rPr>
              <w:t>Несовершеннолетние</w:t>
            </w:r>
            <w:proofErr w:type="spellEnd"/>
            <w:r w:rsidR="0079054B" w:rsidRPr="00863F3D">
              <w:rPr>
                <w:rFonts w:ascii="Times New Roman" w:eastAsia="나눔바른고딕" w:hAnsi="Times New Roman" w:cs="Times New Roman"/>
                <w:sz w:val="22"/>
              </w:rPr>
              <w:t xml:space="preserve"> </w:t>
            </w:r>
            <w:r w:rsidR="0079054B" w:rsidRPr="00863F3D">
              <w:rPr>
                <w:rFonts w:ascii="Times New Roman" w:eastAsia="나눔바른고딕" w:hAnsi="Times New Roman" w:cs="Times New Roman"/>
                <w:sz w:val="22"/>
                <w:lang w:val="ru-RU"/>
              </w:rPr>
              <w:t>лица</w:t>
            </w:r>
          </w:p>
        </w:tc>
        <w:tc>
          <w:tcPr>
            <w:tcW w:w="164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9AC79FB" w14:textId="314C199D" w:rsidR="0031509F" w:rsidRPr="00863F3D" w:rsidRDefault="0079054B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  <w:lang w:val="ru-RU"/>
              </w:rPr>
            </w:pPr>
            <w:r w:rsidRPr="00367991">
              <w:rPr>
                <w:rFonts w:ascii="Times New Roman" w:eastAsia="나눔바른고딕" w:hAnsi="Times New Roman" w:cs="Times New Roman"/>
                <w:sz w:val="22"/>
                <w:lang w:val="ru-RU"/>
              </w:rPr>
              <w:t xml:space="preserve">Законные </w:t>
            </w:r>
            <w:r w:rsidRPr="00863F3D">
              <w:rPr>
                <w:rFonts w:ascii="Times New Roman" w:eastAsia="나눔바른고딕" w:hAnsi="Times New Roman" w:cs="Times New Roman"/>
                <w:sz w:val="22"/>
                <w:lang w:val="ru-RU"/>
              </w:rPr>
              <w:t>предст</w:t>
            </w:r>
            <w:r w:rsidR="00552417" w:rsidRPr="00863F3D">
              <w:rPr>
                <w:rFonts w:ascii="Times New Roman" w:eastAsia="나눔바른고딕" w:hAnsi="Times New Roman" w:cs="Times New Roman"/>
                <w:sz w:val="22"/>
                <w:lang w:val="ru-RU"/>
              </w:rPr>
              <w:t>а</w:t>
            </w:r>
            <w:r w:rsidRPr="00863F3D">
              <w:rPr>
                <w:rFonts w:ascii="Times New Roman" w:eastAsia="나눔바른고딕" w:hAnsi="Times New Roman" w:cs="Times New Roman"/>
                <w:sz w:val="22"/>
                <w:lang w:val="ru-RU"/>
              </w:rPr>
              <w:t>вители</w:t>
            </w:r>
          </w:p>
        </w:tc>
        <w:tc>
          <w:tcPr>
            <w:tcW w:w="6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58D05C70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63F3D">
              <w:rPr>
                <w:rFonts w:ascii="Times New Roman" w:hAnsi="Times New Roman" w:cs="Times New Roman"/>
                <w:sz w:val="22"/>
              </w:rPr>
              <w:t>◦</w:t>
            </w:r>
          </w:p>
        </w:tc>
        <w:tc>
          <w:tcPr>
            <w:tcW w:w="63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C770EC0" w14:textId="77777777" w:rsidR="0031509F" w:rsidRPr="00863F3D" w:rsidRDefault="0031509F" w:rsidP="00367991">
            <w:pPr>
              <w:pStyle w:val="a3"/>
              <w:wordWrap/>
              <w:spacing w:line="240" w:lineRule="auto"/>
              <w:jc w:val="center"/>
              <w:rPr>
                <w:rFonts w:ascii="Times New Roman" w:eastAsia="나눔바른고딕" w:hAnsi="Times New Roman" w:cs="Times New Roman"/>
                <w:sz w:val="22"/>
              </w:rPr>
            </w:pPr>
          </w:p>
        </w:tc>
        <w:tc>
          <w:tcPr>
            <w:tcW w:w="99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0E7DC255" w14:textId="77777777" w:rsidR="0031509F" w:rsidRPr="00863F3D" w:rsidRDefault="0031509F" w:rsidP="00367991">
            <w:pPr>
              <w:pStyle w:val="a3"/>
              <w:wordWrap/>
              <w:spacing w:line="240" w:lineRule="auto"/>
              <w:jc w:val="center"/>
              <w:rPr>
                <w:rFonts w:ascii="Times New Roman" w:eastAsia="나눔바른고딕" w:hAnsi="Times New Roman" w:cs="Times New Roman"/>
                <w:sz w:val="22"/>
              </w:rPr>
            </w:pPr>
          </w:p>
        </w:tc>
        <w:tc>
          <w:tcPr>
            <w:tcW w:w="72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0994DD8C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63F3D">
              <w:rPr>
                <w:rFonts w:ascii="Times New Roman" w:hAnsi="Times New Roman" w:cs="Times New Roman"/>
                <w:sz w:val="22"/>
              </w:rPr>
              <w:t>◦</w:t>
            </w:r>
          </w:p>
        </w:tc>
        <w:tc>
          <w:tcPr>
            <w:tcW w:w="22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2F03ECD9" w14:textId="77777777" w:rsidR="0031509F" w:rsidRPr="00863F3D" w:rsidRDefault="0031509F" w:rsidP="00367991">
            <w:pPr>
              <w:pStyle w:val="a3"/>
              <w:spacing w:line="240" w:lineRule="auto"/>
              <w:rPr>
                <w:rFonts w:ascii="Times New Roman" w:eastAsia="나눔바른고딕" w:hAnsi="Times New Roman" w:cs="Times New Roman"/>
                <w:sz w:val="22"/>
              </w:rPr>
            </w:pPr>
          </w:p>
        </w:tc>
      </w:tr>
      <w:tr w:rsidR="0031509F" w:rsidRPr="00863F3D" w14:paraId="166BF53C" w14:textId="77777777" w:rsidTr="00CB7E0A">
        <w:trPr>
          <w:trHeight w:val="908"/>
        </w:trPr>
        <w:tc>
          <w:tcPr>
            <w:tcW w:w="2610" w:type="dxa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63454B5" w14:textId="40640716" w:rsidR="0031509F" w:rsidRPr="00863F3D" w:rsidRDefault="0009421E" w:rsidP="00367991">
            <w:pPr>
              <w:pStyle w:val="a3"/>
              <w:spacing w:line="240" w:lineRule="auto"/>
              <w:ind w:left="334" w:hanging="334"/>
              <w:jc w:val="left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3F3D">
              <w:rPr>
                <w:rFonts w:ascii="Cambria Math" w:eastAsia="바탕" w:hAnsi="Cambria Math" w:cs="Cambria Math"/>
                <w:sz w:val="22"/>
                <w:lang w:val="ru-RU"/>
              </w:rPr>
              <w:t>③</w:t>
            </w:r>
            <w:r w:rsidRPr="00863F3D">
              <w:rPr>
                <w:rFonts w:ascii="Times New Roman" w:eastAsia="나눔바른고딕" w:hAnsi="Times New Roman" w:cs="Times New Roman"/>
                <w:sz w:val="22"/>
                <w:lang w:val="ru-RU"/>
              </w:rPr>
              <w:t xml:space="preserve"> </w:t>
            </w:r>
            <w:r w:rsidR="0079054B" w:rsidRPr="00863F3D">
              <w:rPr>
                <w:rFonts w:ascii="Times New Roman" w:eastAsia="나눔바른고딕" w:hAnsi="Times New Roman" w:cs="Times New Roman"/>
                <w:sz w:val="22"/>
                <w:lang w:val="ru-RU"/>
              </w:rPr>
              <w:t>Лица, исполняющие военную службу</w:t>
            </w:r>
          </w:p>
        </w:tc>
        <w:tc>
          <w:tcPr>
            <w:tcW w:w="1643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0DF0E40" w14:textId="54797957" w:rsidR="0031509F" w:rsidRPr="00863F3D" w:rsidRDefault="0079054B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spacing w:val="-7"/>
                <w:sz w:val="22"/>
                <w:lang w:val="ru-RU"/>
              </w:rPr>
              <w:t>Супруг(а), близкие родственники, близкие родственники супруг(а), братья, сестра, дети</w:t>
            </w:r>
          </w:p>
        </w:tc>
        <w:tc>
          <w:tcPr>
            <w:tcW w:w="6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283280CC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63F3D">
              <w:rPr>
                <w:rFonts w:ascii="Times New Roman" w:hAnsi="Times New Roman" w:cs="Times New Roman"/>
                <w:sz w:val="22"/>
              </w:rPr>
              <w:t>◦</w:t>
            </w:r>
          </w:p>
        </w:tc>
        <w:tc>
          <w:tcPr>
            <w:tcW w:w="63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3483D9E4" w14:textId="77777777" w:rsidR="0031509F" w:rsidRPr="00863F3D" w:rsidRDefault="0031509F" w:rsidP="00367991">
            <w:pPr>
              <w:pStyle w:val="a3"/>
              <w:wordWrap/>
              <w:spacing w:line="240" w:lineRule="auto"/>
              <w:jc w:val="center"/>
              <w:rPr>
                <w:rFonts w:ascii="Times New Roman" w:eastAsia="나눔바른고딕" w:hAnsi="Times New Roman" w:cs="Times New Roman"/>
                <w:sz w:val="22"/>
              </w:rPr>
            </w:pPr>
          </w:p>
        </w:tc>
        <w:tc>
          <w:tcPr>
            <w:tcW w:w="99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14ADA1E" w14:textId="77777777" w:rsidR="0031509F" w:rsidRPr="00863F3D" w:rsidRDefault="0031509F" w:rsidP="00367991">
            <w:pPr>
              <w:pStyle w:val="a3"/>
              <w:wordWrap/>
              <w:spacing w:line="240" w:lineRule="auto"/>
              <w:jc w:val="center"/>
              <w:rPr>
                <w:rFonts w:ascii="Times New Roman" w:eastAsia="나눔바른고딕" w:hAnsi="Times New Roman" w:cs="Times New Roman"/>
                <w:sz w:val="22"/>
              </w:rPr>
            </w:pPr>
          </w:p>
        </w:tc>
        <w:tc>
          <w:tcPr>
            <w:tcW w:w="72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6F9E8604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63F3D">
              <w:rPr>
                <w:rFonts w:ascii="Times New Roman" w:hAnsi="Times New Roman" w:cs="Times New Roman"/>
                <w:sz w:val="22"/>
              </w:rPr>
              <w:t>◦</w:t>
            </w:r>
          </w:p>
        </w:tc>
        <w:tc>
          <w:tcPr>
            <w:tcW w:w="22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2F882E7B" w14:textId="12D4FF1E" w:rsidR="0031509F" w:rsidRPr="00863F3D" w:rsidRDefault="0009421E" w:rsidP="00367991">
            <w:pPr>
              <w:pStyle w:val="a3"/>
              <w:spacing w:line="240" w:lineRule="auto"/>
              <w:jc w:val="left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>(</w:t>
            </w:r>
            <w:r w:rsidR="0079054B"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>Доп.</w:t>
            </w:r>
            <w:r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>)</w:t>
            </w:r>
            <w:r w:rsidR="0079054B" w:rsidRPr="00863F3D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="0079054B"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>Справка о прохождении военной службы.</w:t>
            </w:r>
          </w:p>
        </w:tc>
      </w:tr>
      <w:tr w:rsidR="0031509F" w:rsidRPr="00863F3D" w14:paraId="104D97C5" w14:textId="77777777" w:rsidTr="00CB7E0A">
        <w:trPr>
          <w:trHeight w:val="908"/>
        </w:trPr>
        <w:tc>
          <w:tcPr>
            <w:tcW w:w="2610" w:type="dxa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6ABBC63" w14:textId="7DA90DE6" w:rsidR="0031509F" w:rsidRPr="00863F3D" w:rsidRDefault="0009421E" w:rsidP="00367991">
            <w:pPr>
              <w:pStyle w:val="a3"/>
              <w:spacing w:line="240" w:lineRule="auto"/>
              <w:jc w:val="left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3F3D">
              <w:rPr>
                <w:rFonts w:ascii="Cambria Math" w:eastAsia="바탕" w:hAnsi="Cambria Math" w:cs="Cambria Math"/>
                <w:sz w:val="22"/>
              </w:rPr>
              <w:t>④</w:t>
            </w:r>
            <w:r w:rsidRPr="00863F3D">
              <w:rPr>
                <w:rFonts w:ascii="Times New Roman" w:eastAsia="나눔바른고딕" w:hAnsi="Times New Roman" w:cs="Times New Roman"/>
                <w:sz w:val="22"/>
              </w:rPr>
              <w:t xml:space="preserve"> </w:t>
            </w:r>
            <w:proofErr w:type="spellStart"/>
            <w:r w:rsidR="0079054B" w:rsidRPr="00863F3D">
              <w:rPr>
                <w:rFonts w:ascii="Times New Roman" w:eastAsia="나눔바른고딕" w:hAnsi="Times New Roman" w:cs="Times New Roman"/>
                <w:sz w:val="22"/>
              </w:rPr>
              <w:t>Лица</w:t>
            </w:r>
            <w:proofErr w:type="spellEnd"/>
            <w:r w:rsidR="0079054B" w:rsidRPr="00863F3D">
              <w:rPr>
                <w:rFonts w:ascii="Times New Roman" w:eastAsia="나눔바른고딕" w:hAnsi="Times New Roman" w:cs="Times New Roman"/>
                <w:sz w:val="22"/>
              </w:rPr>
              <w:t>,</w:t>
            </w:r>
            <w:r w:rsidR="007B4A64" w:rsidRPr="00863F3D">
              <w:rPr>
                <w:rFonts w:ascii="Times New Roman" w:eastAsia="나눔바른고딕" w:hAnsi="Times New Roman" w:cs="Times New Roman"/>
                <w:sz w:val="22"/>
                <w:lang w:val="ru-RU"/>
              </w:rPr>
              <w:t xml:space="preserve"> </w:t>
            </w:r>
            <w:r w:rsidR="0079054B" w:rsidRPr="00863F3D">
              <w:rPr>
                <w:rFonts w:ascii="Times New Roman" w:eastAsia="나눔바른고딕" w:hAnsi="Times New Roman" w:cs="Times New Roman"/>
                <w:sz w:val="22"/>
                <w:lang w:val="ru-RU"/>
              </w:rPr>
              <w:t>находящиеся заграницей</w:t>
            </w:r>
          </w:p>
        </w:tc>
        <w:tc>
          <w:tcPr>
            <w:tcW w:w="1643" w:type="dxa"/>
            <w:vMerge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56707A4" w14:textId="77777777" w:rsidR="0031509F" w:rsidRPr="00863F3D" w:rsidRDefault="0031509F" w:rsidP="00367991">
            <w:pPr>
              <w:pStyle w:val="a3"/>
              <w:spacing w:line="240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6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1C9D0B14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63F3D">
              <w:rPr>
                <w:rFonts w:ascii="Times New Roman" w:hAnsi="Times New Roman" w:cs="Times New Roman"/>
                <w:sz w:val="22"/>
              </w:rPr>
              <w:t>◦</w:t>
            </w:r>
          </w:p>
        </w:tc>
        <w:tc>
          <w:tcPr>
            <w:tcW w:w="63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FBEB257" w14:textId="77777777" w:rsidR="0031509F" w:rsidRPr="00863F3D" w:rsidRDefault="0031509F" w:rsidP="00367991">
            <w:pPr>
              <w:pStyle w:val="a3"/>
              <w:wordWrap/>
              <w:spacing w:line="240" w:lineRule="auto"/>
              <w:jc w:val="center"/>
              <w:rPr>
                <w:rFonts w:ascii="Times New Roman" w:eastAsia="나눔바른고딕" w:hAnsi="Times New Roman" w:cs="Times New Roman"/>
                <w:spacing w:val="-12"/>
                <w:sz w:val="22"/>
              </w:rPr>
            </w:pPr>
          </w:p>
        </w:tc>
        <w:tc>
          <w:tcPr>
            <w:tcW w:w="99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61CC96A9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63F3D">
              <w:rPr>
                <w:rFonts w:ascii="Times New Roman" w:hAnsi="Times New Roman" w:cs="Times New Roman"/>
                <w:sz w:val="22"/>
              </w:rPr>
              <w:t>◦</w:t>
            </w:r>
          </w:p>
        </w:tc>
        <w:tc>
          <w:tcPr>
            <w:tcW w:w="72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00BCB02F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63F3D">
              <w:rPr>
                <w:rFonts w:ascii="Times New Roman" w:hAnsi="Times New Roman" w:cs="Times New Roman"/>
                <w:sz w:val="22"/>
              </w:rPr>
              <w:t>◦</w:t>
            </w:r>
          </w:p>
        </w:tc>
        <w:tc>
          <w:tcPr>
            <w:tcW w:w="22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61BFA5EE" w14:textId="398A3C71" w:rsidR="0031509F" w:rsidRPr="00863F3D" w:rsidRDefault="0009421E" w:rsidP="00367991">
            <w:pPr>
              <w:pStyle w:val="a3"/>
              <w:spacing w:line="240" w:lineRule="auto"/>
              <w:jc w:val="left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>(</w:t>
            </w:r>
            <w:r w:rsidR="0079054B"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>Доп.</w:t>
            </w:r>
            <w:r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>)</w:t>
            </w:r>
            <w:r w:rsidR="00A82974"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 xml:space="preserve"> </w:t>
            </w:r>
            <w:r w:rsidR="0079054B"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>Справка, подтверждающая нахождение заграницей</w:t>
            </w:r>
            <w:r w:rsidR="00660889"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>.</w:t>
            </w:r>
          </w:p>
        </w:tc>
      </w:tr>
      <w:tr w:rsidR="0031509F" w:rsidRPr="00863F3D" w14:paraId="4E6B9D74" w14:textId="77777777" w:rsidTr="00CB7E0A">
        <w:trPr>
          <w:trHeight w:val="908"/>
        </w:trPr>
        <w:tc>
          <w:tcPr>
            <w:tcW w:w="2610" w:type="dxa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BC42C9F" w14:textId="2D5F78FE" w:rsidR="0031509F" w:rsidRPr="00863F3D" w:rsidRDefault="0009421E" w:rsidP="00367991">
            <w:pPr>
              <w:pStyle w:val="a3"/>
              <w:spacing w:line="240" w:lineRule="auto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3F3D">
              <w:rPr>
                <w:rFonts w:ascii="Cambria Math" w:eastAsia="바탕" w:hAnsi="Cambria Math" w:cs="Cambria Math"/>
                <w:sz w:val="22"/>
              </w:rPr>
              <w:t>⑤</w:t>
            </w:r>
            <w:r w:rsidRPr="00863F3D">
              <w:rPr>
                <w:rFonts w:ascii="Times New Roman" w:eastAsia="나눔바른고딕" w:hAnsi="Times New Roman" w:cs="Times New Roman"/>
                <w:sz w:val="22"/>
              </w:rPr>
              <w:t xml:space="preserve"> </w:t>
            </w:r>
            <w:proofErr w:type="spellStart"/>
            <w:r w:rsidR="0079054B" w:rsidRPr="00863F3D">
              <w:rPr>
                <w:rFonts w:ascii="Times New Roman" w:eastAsia="나눔바른고딕" w:hAnsi="Times New Roman" w:cs="Times New Roman"/>
                <w:sz w:val="22"/>
              </w:rPr>
              <w:t>Недееспособные</w:t>
            </w:r>
            <w:proofErr w:type="spellEnd"/>
            <w:r w:rsidR="0079054B" w:rsidRPr="00863F3D">
              <w:rPr>
                <w:rFonts w:ascii="Times New Roman" w:eastAsia="나눔바른고딕" w:hAnsi="Times New Roman" w:cs="Times New Roman"/>
                <w:sz w:val="22"/>
              </w:rPr>
              <w:t xml:space="preserve"> </w:t>
            </w:r>
            <w:r w:rsidR="0079054B" w:rsidRPr="00863F3D">
              <w:rPr>
                <w:rFonts w:ascii="Times New Roman" w:eastAsia="나눔바른고딕" w:hAnsi="Times New Roman" w:cs="Times New Roman"/>
                <w:sz w:val="22"/>
                <w:lang w:val="ru-RU"/>
              </w:rPr>
              <w:t>лица</w:t>
            </w:r>
          </w:p>
        </w:tc>
        <w:tc>
          <w:tcPr>
            <w:tcW w:w="1643" w:type="dxa"/>
            <w:vMerge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FF0913F" w14:textId="77777777" w:rsidR="0031509F" w:rsidRPr="00863F3D" w:rsidRDefault="0031509F" w:rsidP="00367991">
            <w:pPr>
              <w:pStyle w:val="a3"/>
              <w:spacing w:line="240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6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B0114A6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63F3D">
              <w:rPr>
                <w:rFonts w:ascii="Times New Roman" w:hAnsi="Times New Roman" w:cs="Times New Roman"/>
                <w:sz w:val="22"/>
              </w:rPr>
              <w:t>◦</w:t>
            </w:r>
          </w:p>
        </w:tc>
        <w:tc>
          <w:tcPr>
            <w:tcW w:w="63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0381FA67" w14:textId="77777777" w:rsidR="0031509F" w:rsidRPr="00863F3D" w:rsidRDefault="0031509F" w:rsidP="00367991">
            <w:pPr>
              <w:pStyle w:val="a3"/>
              <w:wordWrap/>
              <w:spacing w:line="240" w:lineRule="auto"/>
              <w:jc w:val="center"/>
              <w:rPr>
                <w:rFonts w:ascii="Times New Roman" w:eastAsia="나눔바른고딕" w:hAnsi="Times New Roman" w:cs="Times New Roman"/>
                <w:spacing w:val="-20"/>
                <w:sz w:val="22"/>
              </w:rPr>
            </w:pPr>
          </w:p>
        </w:tc>
        <w:tc>
          <w:tcPr>
            <w:tcW w:w="99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2C6FE995" w14:textId="77777777" w:rsidR="0031509F" w:rsidRPr="00863F3D" w:rsidRDefault="0031509F" w:rsidP="00367991">
            <w:pPr>
              <w:pStyle w:val="a3"/>
              <w:wordWrap/>
              <w:spacing w:line="240" w:lineRule="auto"/>
              <w:jc w:val="center"/>
              <w:rPr>
                <w:rFonts w:ascii="Times New Roman" w:eastAsia="나눔바른고딕" w:hAnsi="Times New Roman" w:cs="Times New Roman"/>
                <w:spacing w:val="-20"/>
                <w:sz w:val="22"/>
              </w:rPr>
            </w:pPr>
          </w:p>
        </w:tc>
        <w:tc>
          <w:tcPr>
            <w:tcW w:w="72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5C60BA64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63F3D">
              <w:rPr>
                <w:rFonts w:ascii="Times New Roman" w:hAnsi="Times New Roman" w:cs="Times New Roman"/>
                <w:sz w:val="22"/>
              </w:rPr>
              <w:t>◦</w:t>
            </w:r>
          </w:p>
        </w:tc>
        <w:tc>
          <w:tcPr>
            <w:tcW w:w="22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05DB7030" w14:textId="47965131" w:rsidR="0031509F" w:rsidRPr="00863F3D" w:rsidRDefault="0009421E" w:rsidP="00367991">
            <w:pPr>
              <w:pStyle w:val="a3"/>
              <w:spacing w:line="240" w:lineRule="auto"/>
              <w:ind w:left="81" w:hanging="81"/>
              <w:jc w:val="left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>(</w:t>
            </w:r>
            <w:r w:rsidR="00A82974"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>Доп.</w:t>
            </w:r>
            <w:r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>)</w:t>
            </w:r>
            <w:r w:rsidR="00A82974"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 xml:space="preserve"> Медицинская справка и другие документы, подтверждающие недееспособность.</w:t>
            </w:r>
          </w:p>
        </w:tc>
      </w:tr>
      <w:tr w:rsidR="0031509F" w:rsidRPr="00863F3D" w14:paraId="00800922" w14:textId="77777777" w:rsidTr="00CB7E0A">
        <w:trPr>
          <w:trHeight w:val="1089"/>
        </w:trPr>
        <w:tc>
          <w:tcPr>
            <w:tcW w:w="2610" w:type="dxa"/>
            <w:vMerge w:val="restart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18457F1" w14:textId="7E1C617C" w:rsidR="0031509F" w:rsidRPr="00863F3D" w:rsidRDefault="0009421E" w:rsidP="00367991">
            <w:pPr>
              <w:pStyle w:val="a3"/>
              <w:spacing w:line="240" w:lineRule="auto"/>
              <w:jc w:val="left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3F3D">
              <w:rPr>
                <w:rFonts w:ascii="Cambria Math" w:eastAsia="바탕" w:hAnsi="Cambria Math" w:cs="Cambria Math"/>
                <w:sz w:val="22"/>
                <w:lang w:val="ru-RU"/>
              </w:rPr>
              <w:t>⑥</w:t>
            </w:r>
            <w:r w:rsidR="007B4A64" w:rsidRPr="00863F3D">
              <w:rPr>
                <w:rFonts w:ascii="Times New Roman" w:hAnsi="Times New Roman" w:cs="Times New Roman"/>
                <w:sz w:val="22"/>
                <w:lang w:val="ru-RU"/>
              </w:rPr>
              <w:t xml:space="preserve"> Лица, находящиеся в </w:t>
            </w:r>
            <w:r w:rsidR="007B4A64" w:rsidRPr="00863F3D">
              <w:rPr>
                <w:rFonts w:ascii="Times New Roman" w:eastAsia="나눔바른고딕" w:hAnsi="Times New Roman" w:cs="Times New Roman"/>
                <w:sz w:val="22"/>
                <w:lang w:val="ru-RU"/>
              </w:rPr>
              <w:t>исправительном учреждении</w:t>
            </w:r>
          </w:p>
        </w:tc>
        <w:tc>
          <w:tcPr>
            <w:tcW w:w="1643" w:type="dxa"/>
            <w:tcBorders>
              <w:top w:val="single" w:sz="3" w:space="0" w:color="000000"/>
              <w:left w:val="single" w:sz="3" w:space="0" w:color="000000"/>
              <w:bottom w:val="dotted" w:sz="3" w:space="0" w:color="000000"/>
              <w:right w:val="single" w:sz="3" w:space="0" w:color="000000"/>
            </w:tcBorders>
            <w:vAlign w:val="center"/>
          </w:tcPr>
          <w:p w14:paraId="1777AB4A" w14:textId="16BDDEA1" w:rsidR="0031509F" w:rsidRPr="00863F3D" w:rsidRDefault="0079054B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spacing w:val="-7"/>
                <w:sz w:val="22"/>
                <w:lang w:val="ru-RU"/>
              </w:rPr>
              <w:t>Супруг(а), близкие родственники, близкие родственники супруг(а), братья, сестра, дети</w:t>
            </w:r>
          </w:p>
        </w:tc>
        <w:tc>
          <w:tcPr>
            <w:tcW w:w="697" w:type="dxa"/>
            <w:tcBorders>
              <w:top w:val="single" w:sz="3" w:space="0" w:color="000000"/>
              <w:left w:val="single" w:sz="3" w:space="0" w:color="000000"/>
              <w:bottom w:val="dotted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64F2EFCD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63F3D">
              <w:rPr>
                <w:rFonts w:ascii="Times New Roman" w:hAnsi="Times New Roman" w:cs="Times New Roman"/>
                <w:sz w:val="22"/>
              </w:rPr>
              <w:t>◦</w:t>
            </w:r>
          </w:p>
        </w:tc>
        <w:tc>
          <w:tcPr>
            <w:tcW w:w="630" w:type="dxa"/>
            <w:tcBorders>
              <w:top w:val="single" w:sz="3" w:space="0" w:color="000000"/>
              <w:left w:val="single" w:sz="3" w:space="0" w:color="000000"/>
              <w:bottom w:val="dotted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56E674F8" w14:textId="77777777" w:rsidR="0031509F" w:rsidRPr="00863F3D" w:rsidRDefault="0031509F" w:rsidP="00367991">
            <w:pPr>
              <w:pStyle w:val="a3"/>
              <w:wordWrap/>
              <w:spacing w:line="240" w:lineRule="auto"/>
              <w:jc w:val="center"/>
              <w:rPr>
                <w:rFonts w:ascii="Times New Roman" w:eastAsia="나눔바른고딕" w:hAnsi="Times New Roman" w:cs="Times New Roman"/>
                <w:spacing w:val="-20"/>
                <w:sz w:val="22"/>
              </w:rPr>
            </w:pPr>
          </w:p>
        </w:tc>
        <w:tc>
          <w:tcPr>
            <w:tcW w:w="990" w:type="dxa"/>
            <w:tcBorders>
              <w:top w:val="single" w:sz="3" w:space="0" w:color="000000"/>
              <w:left w:val="single" w:sz="3" w:space="0" w:color="000000"/>
              <w:bottom w:val="dotted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622244B4" w14:textId="77777777" w:rsidR="0031509F" w:rsidRPr="00863F3D" w:rsidRDefault="0031509F" w:rsidP="00367991">
            <w:pPr>
              <w:pStyle w:val="a3"/>
              <w:wordWrap/>
              <w:spacing w:line="240" w:lineRule="auto"/>
              <w:jc w:val="center"/>
              <w:rPr>
                <w:rFonts w:ascii="Times New Roman" w:eastAsia="나눔바른고딕" w:hAnsi="Times New Roman" w:cs="Times New Roman"/>
                <w:spacing w:val="-20"/>
                <w:sz w:val="22"/>
              </w:rPr>
            </w:pPr>
          </w:p>
        </w:tc>
        <w:tc>
          <w:tcPr>
            <w:tcW w:w="720" w:type="dxa"/>
            <w:tcBorders>
              <w:top w:val="single" w:sz="3" w:space="0" w:color="000000"/>
              <w:left w:val="single" w:sz="3" w:space="0" w:color="000000"/>
              <w:bottom w:val="dotted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57B29BD5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63F3D">
              <w:rPr>
                <w:rFonts w:ascii="Times New Roman" w:hAnsi="Times New Roman" w:cs="Times New Roman"/>
                <w:sz w:val="22"/>
              </w:rPr>
              <w:t>◦</w:t>
            </w:r>
          </w:p>
        </w:tc>
        <w:tc>
          <w:tcPr>
            <w:tcW w:w="2291" w:type="dxa"/>
            <w:tcBorders>
              <w:top w:val="single" w:sz="3" w:space="0" w:color="000000"/>
              <w:left w:val="single" w:sz="3" w:space="0" w:color="000000"/>
              <w:bottom w:val="dotted" w:sz="3" w:space="0" w:color="000000"/>
              <w:right w:val="none" w:sz="3" w:space="0" w:color="000000"/>
            </w:tcBorders>
            <w:vAlign w:val="center"/>
          </w:tcPr>
          <w:p w14:paraId="7A11308A" w14:textId="6DEB5128" w:rsidR="0031509F" w:rsidRPr="00863F3D" w:rsidRDefault="0009421E" w:rsidP="00367991">
            <w:pPr>
              <w:pStyle w:val="a3"/>
              <w:spacing w:line="240" w:lineRule="auto"/>
              <w:ind w:left="81" w:hanging="81"/>
              <w:jc w:val="left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>(</w:t>
            </w:r>
            <w:r w:rsidR="007B4A64"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>Доп.</w:t>
            </w:r>
            <w:r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>)</w:t>
            </w:r>
            <w:r w:rsidR="007B4A64"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 xml:space="preserve"> Документ, подверждающий прием в исправительное учреждение</w:t>
            </w:r>
          </w:p>
        </w:tc>
      </w:tr>
      <w:tr w:rsidR="0031509F" w:rsidRPr="00367991" w14:paraId="24885C6A" w14:textId="77777777" w:rsidTr="00CB7E0A">
        <w:trPr>
          <w:trHeight w:val="1541"/>
        </w:trPr>
        <w:tc>
          <w:tcPr>
            <w:tcW w:w="2610" w:type="dxa"/>
            <w:vMerge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</w:tcPr>
          <w:p w14:paraId="4AEB1F83" w14:textId="77777777" w:rsidR="0031509F" w:rsidRPr="00863F3D" w:rsidRDefault="0031509F" w:rsidP="00367991">
            <w:pPr>
              <w:pStyle w:val="a3"/>
              <w:spacing w:line="240" w:lineRule="auto"/>
              <w:rPr>
                <w:rFonts w:ascii="Times New Roman" w:hAnsi="Times New Roman" w:cs="Times New Roman"/>
                <w:sz w:val="22"/>
                <w:lang w:val="ru-RU"/>
              </w:rPr>
            </w:pPr>
          </w:p>
        </w:tc>
        <w:tc>
          <w:tcPr>
            <w:tcW w:w="1643" w:type="dxa"/>
            <w:tcBorders>
              <w:top w:val="dotted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3924CD57" w14:textId="70822C51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spacing w:val="-7"/>
                <w:szCs w:val="20"/>
                <w:lang w:val="ru-RU"/>
              </w:rPr>
              <w:t>(</w:t>
            </w:r>
            <w:r w:rsidR="007B4A64" w:rsidRPr="00863F3D">
              <w:rPr>
                <w:rFonts w:ascii="Times New Roman" w:eastAsia="나눔바른고딕" w:hAnsi="Times New Roman" w:cs="Times New Roman"/>
                <w:spacing w:val="-7"/>
                <w:szCs w:val="20"/>
                <w:lang w:val="ru-RU"/>
              </w:rPr>
              <w:t>Если лицо, имеющее право на получение выплаты, желает, он / она может подать заявление и получить выплату от имени начальника исправительного учреждения.</w:t>
            </w:r>
            <w:r w:rsidRPr="00863F3D">
              <w:rPr>
                <w:rFonts w:ascii="Times New Roman" w:eastAsia="나눔바른고딕" w:hAnsi="Times New Roman" w:cs="Times New Roman"/>
                <w:spacing w:val="-7"/>
                <w:szCs w:val="20"/>
                <w:lang w:val="ru-RU"/>
              </w:rPr>
              <w:t>)</w:t>
            </w:r>
          </w:p>
        </w:tc>
        <w:tc>
          <w:tcPr>
            <w:tcW w:w="697" w:type="dxa"/>
            <w:tcBorders>
              <w:top w:val="dotted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53E6655C" w14:textId="77777777" w:rsidR="0031509F" w:rsidRPr="00863F3D" w:rsidRDefault="0031509F" w:rsidP="00367991">
            <w:pPr>
              <w:pStyle w:val="a3"/>
              <w:wordWrap/>
              <w:spacing w:line="240" w:lineRule="auto"/>
              <w:ind w:left="234" w:hanging="234"/>
              <w:jc w:val="center"/>
              <w:rPr>
                <w:rFonts w:ascii="Times New Roman" w:eastAsia="나눔바른고딕" w:hAnsi="Times New Roman" w:cs="Times New Roman"/>
                <w:b/>
                <w:color w:val="0000FF"/>
                <w:spacing w:val="-11"/>
                <w:w w:val="80"/>
                <w:sz w:val="22"/>
                <w:lang w:val="ru-RU"/>
              </w:rPr>
            </w:pPr>
          </w:p>
        </w:tc>
        <w:tc>
          <w:tcPr>
            <w:tcW w:w="630" w:type="dxa"/>
            <w:tcBorders>
              <w:top w:val="dotted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8CB63B2" w14:textId="77777777" w:rsidR="0031509F" w:rsidRPr="00863F3D" w:rsidRDefault="0031509F" w:rsidP="00367991">
            <w:pPr>
              <w:pStyle w:val="a3"/>
              <w:wordWrap/>
              <w:spacing w:line="240" w:lineRule="auto"/>
              <w:ind w:left="234" w:hanging="234"/>
              <w:jc w:val="center"/>
              <w:rPr>
                <w:rFonts w:ascii="Times New Roman" w:eastAsia="나눔바른고딕" w:hAnsi="Times New Roman" w:cs="Times New Roman"/>
                <w:b/>
                <w:color w:val="0000FF"/>
                <w:spacing w:val="-11"/>
                <w:w w:val="80"/>
                <w:sz w:val="22"/>
                <w:lang w:val="ru-RU"/>
              </w:rPr>
            </w:pPr>
          </w:p>
        </w:tc>
        <w:tc>
          <w:tcPr>
            <w:tcW w:w="990" w:type="dxa"/>
            <w:tcBorders>
              <w:top w:val="dotted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3DBC855F" w14:textId="77777777" w:rsidR="0031509F" w:rsidRPr="00863F3D" w:rsidRDefault="0031509F" w:rsidP="00367991">
            <w:pPr>
              <w:pStyle w:val="a3"/>
              <w:wordWrap/>
              <w:spacing w:line="240" w:lineRule="auto"/>
              <w:ind w:left="234" w:hanging="234"/>
              <w:jc w:val="center"/>
              <w:rPr>
                <w:rFonts w:ascii="Times New Roman" w:eastAsia="나눔바른고딕" w:hAnsi="Times New Roman" w:cs="Times New Roman"/>
                <w:b/>
                <w:color w:val="0000FF"/>
                <w:spacing w:val="-11"/>
                <w:w w:val="80"/>
                <w:sz w:val="22"/>
                <w:lang w:val="ru-RU"/>
              </w:rPr>
            </w:pPr>
          </w:p>
        </w:tc>
        <w:tc>
          <w:tcPr>
            <w:tcW w:w="720" w:type="dxa"/>
            <w:tcBorders>
              <w:top w:val="dotted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045561F6" w14:textId="77777777" w:rsidR="0031509F" w:rsidRPr="00863F3D" w:rsidRDefault="0031509F" w:rsidP="00367991">
            <w:pPr>
              <w:pStyle w:val="a3"/>
              <w:spacing w:line="240" w:lineRule="auto"/>
              <w:ind w:left="234" w:hanging="234"/>
              <w:rPr>
                <w:rFonts w:ascii="Times New Roman" w:eastAsia="나눔바른고딕" w:hAnsi="Times New Roman" w:cs="Times New Roman"/>
                <w:b/>
                <w:color w:val="0000FF"/>
                <w:spacing w:val="-11"/>
                <w:w w:val="80"/>
                <w:sz w:val="22"/>
                <w:lang w:val="ru-RU"/>
              </w:rPr>
            </w:pPr>
          </w:p>
        </w:tc>
        <w:tc>
          <w:tcPr>
            <w:tcW w:w="2291" w:type="dxa"/>
            <w:tcBorders>
              <w:top w:val="dotted" w:sz="3" w:space="0" w:color="000000"/>
              <w:left w:val="singl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5A9BC2AD" w14:textId="6F047FFB" w:rsidR="0031509F" w:rsidRPr="00863F3D" w:rsidRDefault="007B4A64" w:rsidP="00367991">
            <w:pPr>
              <w:pStyle w:val="a3"/>
              <w:spacing w:line="240" w:lineRule="auto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>Начальник исправительного учреждения собирает список заявлений и подает документы на оформление официальных документов.</w:t>
            </w:r>
          </w:p>
        </w:tc>
      </w:tr>
      <w:tr w:rsidR="0031509F" w:rsidRPr="00863F3D" w14:paraId="3A45A24A" w14:textId="77777777" w:rsidTr="00CB7E0A">
        <w:trPr>
          <w:trHeight w:val="1702"/>
        </w:trPr>
        <w:tc>
          <w:tcPr>
            <w:tcW w:w="2610" w:type="dxa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E4E01C3" w14:textId="65F413EE" w:rsidR="0031509F" w:rsidRPr="00863F3D" w:rsidRDefault="0009421E" w:rsidP="00367991">
            <w:pPr>
              <w:pStyle w:val="a3"/>
              <w:spacing w:line="240" w:lineRule="auto"/>
              <w:jc w:val="left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3F3D">
              <w:rPr>
                <w:rFonts w:ascii="Cambria Math" w:eastAsia="바탕" w:hAnsi="Cambria Math" w:cs="Cambria Math"/>
                <w:sz w:val="22"/>
                <w:lang w:val="ru-RU"/>
              </w:rPr>
              <w:t>⑦</w:t>
            </w:r>
            <w:r w:rsidR="00660889" w:rsidRPr="00863F3D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="006B4A46" w:rsidRPr="00863F3D">
              <w:rPr>
                <w:rFonts w:ascii="Times New Roman" w:eastAsia="나눔바른고딕" w:hAnsi="Times New Roman" w:cs="Times New Roman"/>
                <w:sz w:val="22"/>
                <w:lang w:val="ru-RU"/>
              </w:rPr>
              <w:t>Жертвы насилия и жестокого обращения.</w:t>
            </w:r>
          </w:p>
        </w:tc>
        <w:tc>
          <w:tcPr>
            <w:tcW w:w="164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4BBEA0F" w14:textId="00D9D622" w:rsidR="0031509F" w:rsidRPr="00863F3D" w:rsidRDefault="006B4A46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Cs w:val="20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spacing w:val="-7"/>
                <w:szCs w:val="20"/>
                <w:lang w:val="ru-RU"/>
              </w:rPr>
              <w:t>Руководитель учреждения по защите от насилия и жесткого обращения</w:t>
            </w:r>
          </w:p>
          <w:p w14:paraId="480F34EA" w14:textId="3DB6B64E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Cs w:val="20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spacing w:val="-7"/>
                <w:szCs w:val="20"/>
                <w:lang w:val="ru-RU"/>
              </w:rPr>
              <w:t>(</w:t>
            </w:r>
            <w:r w:rsidR="006B4A46" w:rsidRPr="00863F3D">
              <w:rPr>
                <w:rFonts w:ascii="Times New Roman" w:eastAsia="나눔바른고딕" w:hAnsi="Times New Roman" w:cs="Times New Roman"/>
                <w:spacing w:val="-7"/>
                <w:szCs w:val="20"/>
                <w:lang w:val="ru-RU"/>
              </w:rPr>
              <w:t>при желании подать от имени руководителя</w:t>
            </w:r>
            <w:r w:rsidRPr="00863F3D">
              <w:rPr>
                <w:rFonts w:ascii="Times New Roman" w:eastAsia="나눔바른고딕" w:hAnsi="Times New Roman" w:cs="Times New Roman"/>
                <w:spacing w:val="-7"/>
                <w:szCs w:val="20"/>
                <w:lang w:val="ru-RU"/>
              </w:rPr>
              <w:t>)</w:t>
            </w:r>
          </w:p>
        </w:tc>
        <w:tc>
          <w:tcPr>
            <w:tcW w:w="6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0A6DCB54" w14:textId="77777777" w:rsidR="0031509F" w:rsidRPr="00367991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  <w:lang w:val="ru-RU"/>
              </w:rPr>
            </w:pPr>
            <w:r w:rsidRPr="00367991">
              <w:rPr>
                <w:rFonts w:ascii="Times New Roman" w:hAnsi="Times New Roman" w:cs="Times New Roman"/>
                <w:sz w:val="22"/>
                <w:lang w:val="ru-RU"/>
              </w:rPr>
              <w:t>◦</w:t>
            </w:r>
          </w:p>
          <w:p w14:paraId="311E1295" w14:textId="05DAEFF7" w:rsidR="0031509F" w:rsidRPr="00367991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  <w:lang w:val="ru-RU"/>
              </w:rPr>
            </w:pPr>
            <w:r w:rsidRPr="00367991">
              <w:rPr>
                <w:rFonts w:ascii="Times New Roman" w:eastAsia="나눔바른고딕" w:hAnsi="Times New Roman" w:cs="Times New Roman"/>
                <w:w w:val="70"/>
                <w:sz w:val="22"/>
                <w:lang w:val="ru-RU"/>
              </w:rPr>
              <w:t>(</w:t>
            </w:r>
            <w:r w:rsidR="006B4A46" w:rsidRPr="00367991">
              <w:rPr>
                <w:rFonts w:ascii="Times New Roman" w:eastAsia="나눔바른고딕" w:hAnsi="Times New Roman" w:cs="Times New Roman"/>
                <w:w w:val="70"/>
                <w:sz w:val="22"/>
                <w:lang w:val="ru-RU"/>
              </w:rPr>
              <w:t>Руководитель</w:t>
            </w:r>
            <w:r w:rsidRPr="00367991">
              <w:rPr>
                <w:rFonts w:ascii="Times New Roman" w:eastAsia="나눔바른고딕" w:hAnsi="Times New Roman" w:cs="Times New Roman"/>
                <w:w w:val="70"/>
                <w:sz w:val="22"/>
                <w:lang w:val="ru-RU"/>
              </w:rPr>
              <w:t>)</w:t>
            </w:r>
          </w:p>
        </w:tc>
        <w:tc>
          <w:tcPr>
            <w:tcW w:w="63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69BBB964" w14:textId="77777777" w:rsidR="0031509F" w:rsidRPr="00367991" w:rsidRDefault="0031509F" w:rsidP="00367991">
            <w:pPr>
              <w:pStyle w:val="a3"/>
              <w:wordWrap/>
              <w:spacing w:line="240" w:lineRule="auto"/>
              <w:jc w:val="center"/>
              <w:rPr>
                <w:rFonts w:ascii="Times New Roman" w:eastAsia="나눔바른고딕" w:hAnsi="Times New Roman" w:cs="Times New Roman"/>
                <w:sz w:val="22"/>
                <w:lang w:val="ru-RU"/>
              </w:rPr>
            </w:pPr>
          </w:p>
          <w:p w14:paraId="61C4144F" w14:textId="77777777" w:rsidR="0031509F" w:rsidRPr="00367991" w:rsidRDefault="0031509F" w:rsidP="00367991">
            <w:pPr>
              <w:pStyle w:val="a3"/>
              <w:wordWrap/>
              <w:spacing w:line="240" w:lineRule="auto"/>
              <w:jc w:val="center"/>
              <w:rPr>
                <w:rFonts w:ascii="Times New Roman" w:eastAsia="나눔바른고딕" w:hAnsi="Times New Roman" w:cs="Times New Roman"/>
                <w:sz w:val="22"/>
                <w:lang w:val="ru-RU"/>
              </w:rPr>
            </w:pPr>
          </w:p>
        </w:tc>
        <w:tc>
          <w:tcPr>
            <w:tcW w:w="99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3A4BF284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63F3D">
              <w:rPr>
                <w:rFonts w:ascii="Times New Roman" w:hAnsi="Times New Roman" w:cs="Times New Roman"/>
                <w:sz w:val="22"/>
              </w:rPr>
              <w:t>◦</w:t>
            </w:r>
          </w:p>
          <w:p w14:paraId="0EA3874D" w14:textId="77777777" w:rsidR="0031509F" w:rsidRPr="00863F3D" w:rsidRDefault="0031509F" w:rsidP="00367991">
            <w:pPr>
              <w:pStyle w:val="a3"/>
              <w:wordWrap/>
              <w:spacing w:line="240" w:lineRule="auto"/>
              <w:jc w:val="center"/>
              <w:rPr>
                <w:rFonts w:ascii="Times New Roman" w:eastAsia="나눔바른고딕" w:hAnsi="Times New Roman" w:cs="Times New Roman"/>
                <w:sz w:val="22"/>
              </w:rPr>
            </w:pPr>
          </w:p>
        </w:tc>
        <w:tc>
          <w:tcPr>
            <w:tcW w:w="72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328A442E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63F3D">
              <w:rPr>
                <w:rFonts w:ascii="Times New Roman" w:hAnsi="Times New Roman" w:cs="Times New Roman"/>
                <w:sz w:val="22"/>
              </w:rPr>
              <w:t>◦</w:t>
            </w:r>
          </w:p>
          <w:p w14:paraId="7D665CD1" w14:textId="34947B15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63F3D">
              <w:rPr>
                <w:rFonts w:ascii="Times New Roman" w:eastAsia="나눔바른고딕" w:hAnsi="Times New Roman" w:cs="Times New Roman"/>
                <w:w w:val="70"/>
                <w:sz w:val="22"/>
              </w:rPr>
              <w:t>(</w:t>
            </w:r>
            <w:r w:rsidR="006B4A46" w:rsidRPr="00863F3D">
              <w:rPr>
                <w:rFonts w:ascii="Times New Roman" w:eastAsia="나눔바른고딕" w:hAnsi="Times New Roman" w:cs="Times New Roman"/>
                <w:w w:val="70"/>
                <w:sz w:val="22"/>
                <w:lang w:val="ru-RU"/>
              </w:rPr>
              <w:t>Документы, подтверждающие ква</w:t>
            </w:r>
            <w:r w:rsidR="00F96029" w:rsidRPr="00863F3D">
              <w:rPr>
                <w:rFonts w:ascii="Times New Roman" w:eastAsia="나눔바른고딕" w:hAnsi="Times New Roman" w:cs="Times New Roman"/>
                <w:w w:val="70"/>
                <w:sz w:val="22"/>
                <w:lang w:val="ru-RU"/>
              </w:rPr>
              <w:t>лификацию руководителя)</w:t>
            </w:r>
          </w:p>
        </w:tc>
        <w:tc>
          <w:tcPr>
            <w:tcW w:w="22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5B03C266" w14:textId="3C4AEAE4" w:rsidR="0031509F" w:rsidRPr="00863F3D" w:rsidRDefault="0009421E" w:rsidP="00367991">
            <w:pPr>
              <w:pStyle w:val="a3"/>
              <w:spacing w:line="240" w:lineRule="auto"/>
              <w:ind w:left="81" w:hanging="81"/>
              <w:jc w:val="left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>(</w:t>
            </w:r>
            <w:r w:rsidR="00F96029"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>Доп.</w:t>
            </w:r>
            <w:r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>)</w:t>
            </w:r>
            <w:r w:rsidR="00F96029" w:rsidRPr="00863F3D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="00F96029" w:rsidRPr="00863F3D">
              <w:rPr>
                <w:rFonts w:ascii="Times New Roman" w:eastAsia="나눔바른고딕" w:hAnsi="Times New Roman" w:cs="Times New Roman"/>
                <w:spacing w:val="-20"/>
                <w:sz w:val="22"/>
                <w:lang w:val="ru-RU"/>
              </w:rPr>
              <w:t>Документы, подтверждающие поступление в учреждение</w:t>
            </w:r>
          </w:p>
        </w:tc>
      </w:tr>
      <w:tr w:rsidR="0031509F" w:rsidRPr="00367991" w14:paraId="2FF1CE1C" w14:textId="77777777" w:rsidTr="00CB7E0A">
        <w:trPr>
          <w:trHeight w:val="1256"/>
        </w:trPr>
        <w:tc>
          <w:tcPr>
            <w:tcW w:w="2610" w:type="dxa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C6FC58E" w14:textId="37BDA0DA" w:rsidR="0031509F" w:rsidRPr="00863F3D" w:rsidRDefault="0009421E" w:rsidP="00367991">
            <w:pPr>
              <w:pStyle w:val="a3"/>
              <w:spacing w:line="240" w:lineRule="auto"/>
              <w:ind w:left="349" w:hanging="349"/>
              <w:jc w:val="left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3F3D">
              <w:rPr>
                <w:rFonts w:ascii="Cambria Math" w:eastAsia="바탕" w:hAnsi="Cambria Math" w:cs="Cambria Math"/>
                <w:sz w:val="22"/>
                <w:lang w:val="ru-RU"/>
              </w:rPr>
              <w:t>⑧</w:t>
            </w:r>
            <w:r w:rsidR="005738D1" w:rsidRPr="00863F3D">
              <w:rPr>
                <w:rFonts w:ascii="Times New Roman" w:hAnsi="Times New Roman" w:cs="Times New Roman"/>
                <w:sz w:val="22"/>
                <w:lang w:val="ru-RU"/>
              </w:rPr>
              <w:t xml:space="preserve"> Дети до усыновления; дети, проживающие в учреждениях; дети, находящиеся на попечении</w:t>
            </w:r>
            <w:r w:rsidR="005738D1" w:rsidRPr="00863F3D">
              <w:rPr>
                <w:rFonts w:ascii="Times New Roman" w:eastAsia="나눔바른고딕" w:hAnsi="Times New Roman" w:cs="Times New Roman"/>
                <w:spacing w:val="-8"/>
                <w:sz w:val="22"/>
                <w:lang w:val="ru-RU"/>
              </w:rPr>
              <w:t xml:space="preserve"> и др.</w:t>
            </w:r>
          </w:p>
        </w:tc>
        <w:tc>
          <w:tcPr>
            <w:tcW w:w="164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06FA95CE" w14:textId="0A39355B" w:rsidR="0031509F" w:rsidRPr="00863F3D" w:rsidRDefault="005738D1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spacing w:val="-7"/>
                <w:szCs w:val="20"/>
                <w:lang w:val="ru-RU"/>
              </w:rPr>
              <w:t>Согласно Закону о защите детей, руководитель учреждения, опекун и т.д.</w:t>
            </w:r>
          </w:p>
        </w:tc>
        <w:tc>
          <w:tcPr>
            <w:tcW w:w="6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5651C2AC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63F3D">
              <w:rPr>
                <w:rFonts w:ascii="Times New Roman" w:hAnsi="Times New Roman" w:cs="Times New Roman"/>
                <w:sz w:val="22"/>
              </w:rPr>
              <w:t>◦</w:t>
            </w:r>
          </w:p>
        </w:tc>
        <w:tc>
          <w:tcPr>
            <w:tcW w:w="63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19A61B3A" w14:textId="77777777" w:rsidR="0031509F" w:rsidRPr="00863F3D" w:rsidRDefault="0031509F" w:rsidP="00367991">
            <w:pPr>
              <w:pStyle w:val="a3"/>
              <w:wordWrap/>
              <w:spacing w:line="240" w:lineRule="auto"/>
              <w:jc w:val="center"/>
              <w:rPr>
                <w:rFonts w:ascii="Times New Roman" w:eastAsia="나눔바른고딕" w:hAnsi="Times New Roman" w:cs="Times New Roman"/>
                <w:sz w:val="22"/>
              </w:rPr>
            </w:pPr>
          </w:p>
        </w:tc>
        <w:tc>
          <w:tcPr>
            <w:tcW w:w="99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146F3246" w14:textId="77777777" w:rsidR="0031509F" w:rsidRPr="00863F3D" w:rsidRDefault="0031509F" w:rsidP="00367991">
            <w:pPr>
              <w:pStyle w:val="a3"/>
              <w:wordWrap/>
              <w:spacing w:line="240" w:lineRule="auto"/>
              <w:jc w:val="center"/>
              <w:rPr>
                <w:rFonts w:ascii="Times New Roman" w:eastAsia="나눔바른고딕" w:hAnsi="Times New Roman" w:cs="Times New Roman"/>
                <w:sz w:val="22"/>
              </w:rPr>
            </w:pPr>
          </w:p>
        </w:tc>
        <w:tc>
          <w:tcPr>
            <w:tcW w:w="72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08E875BC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63F3D">
              <w:rPr>
                <w:rFonts w:ascii="Times New Roman" w:hAnsi="Times New Roman" w:cs="Times New Roman"/>
                <w:sz w:val="22"/>
              </w:rPr>
              <w:t>◦</w:t>
            </w:r>
          </w:p>
          <w:p w14:paraId="70F149E3" w14:textId="1DFC4959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863F3D">
              <w:rPr>
                <w:rFonts w:ascii="Times New Roman" w:eastAsia="나눔바른고딕" w:hAnsi="Times New Roman" w:cs="Times New Roman"/>
                <w:w w:val="70"/>
                <w:sz w:val="22"/>
              </w:rPr>
              <w:t>(</w:t>
            </w:r>
            <w:proofErr w:type="spellStart"/>
            <w:r w:rsidR="005738D1" w:rsidRPr="00863F3D">
              <w:rPr>
                <w:rFonts w:ascii="Times New Roman" w:eastAsia="나눔바른고딕" w:hAnsi="Times New Roman" w:cs="Times New Roman"/>
                <w:w w:val="70"/>
                <w:sz w:val="22"/>
              </w:rPr>
              <w:t>См</w:t>
            </w:r>
            <w:proofErr w:type="spellEnd"/>
            <w:r w:rsidR="005738D1" w:rsidRPr="00863F3D">
              <w:rPr>
                <w:rFonts w:ascii="Times New Roman" w:eastAsia="나눔바른고딕" w:hAnsi="Times New Roman" w:cs="Times New Roman"/>
                <w:w w:val="70"/>
                <w:sz w:val="22"/>
              </w:rPr>
              <w:t xml:space="preserve">. </w:t>
            </w:r>
            <w:proofErr w:type="spellStart"/>
            <w:r w:rsidR="005738D1" w:rsidRPr="00863F3D">
              <w:rPr>
                <w:rFonts w:ascii="Times New Roman" w:eastAsia="나눔바른고딕" w:hAnsi="Times New Roman" w:cs="Times New Roman"/>
                <w:w w:val="70"/>
                <w:sz w:val="22"/>
              </w:rPr>
              <w:t>Примечание</w:t>
            </w:r>
            <w:proofErr w:type="spellEnd"/>
            <w:r w:rsidRPr="00863F3D">
              <w:rPr>
                <w:rFonts w:ascii="Times New Roman" w:eastAsia="나눔바른고딕" w:hAnsi="Times New Roman" w:cs="Times New Roman"/>
                <w:w w:val="70"/>
                <w:sz w:val="22"/>
              </w:rPr>
              <w:t>)</w:t>
            </w:r>
          </w:p>
        </w:tc>
        <w:tc>
          <w:tcPr>
            <w:tcW w:w="22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73AC6AB8" w14:textId="1BD8DE89" w:rsidR="0031509F" w:rsidRPr="00863F3D" w:rsidRDefault="0009421E" w:rsidP="00367991">
            <w:pPr>
              <w:pStyle w:val="a3"/>
              <w:spacing w:line="240" w:lineRule="auto"/>
              <w:ind w:left="162" w:hanging="162"/>
              <w:jc w:val="left"/>
              <w:rPr>
                <w:rFonts w:ascii="Times New Roman" w:hAnsi="Times New Roman" w:cs="Times New Roman"/>
                <w:szCs w:val="20"/>
                <w:lang w:val="ru-RU"/>
              </w:rPr>
            </w:pPr>
            <w:r w:rsidRPr="00863F3D">
              <w:rPr>
                <w:rFonts w:ascii="Times New Roman" w:hAnsi="Times New Roman" w:cs="Times New Roman"/>
                <w:spacing w:val="-20"/>
                <w:szCs w:val="20"/>
                <w:lang w:val="ru-RU"/>
              </w:rPr>
              <w:t>*</w:t>
            </w:r>
            <w:r w:rsidR="006B08E2" w:rsidRPr="00863F3D">
              <w:rPr>
                <w:rFonts w:ascii="Times New Roman" w:hAnsi="Times New Roman" w:cs="Times New Roman"/>
                <w:spacing w:val="-20"/>
                <w:szCs w:val="20"/>
                <w:lang w:val="ru-RU"/>
              </w:rPr>
              <w:t xml:space="preserve"> </w:t>
            </w:r>
            <w:r w:rsidRPr="00863F3D">
              <w:rPr>
                <w:rFonts w:ascii="Times New Roman" w:hAnsi="Times New Roman" w:cs="Times New Roman"/>
                <w:spacing w:val="-20"/>
                <w:szCs w:val="20"/>
                <w:lang w:val="ru-RU"/>
              </w:rPr>
              <w:t>(</w:t>
            </w:r>
            <w:r w:rsidR="006B08E2" w:rsidRPr="00863F3D">
              <w:rPr>
                <w:rFonts w:ascii="Times New Roman" w:eastAsia="나눔바른고딕" w:hAnsi="Times New Roman" w:cs="Times New Roman"/>
                <w:spacing w:val="-21"/>
                <w:szCs w:val="20"/>
                <w:lang w:val="ru-RU"/>
              </w:rPr>
              <w:t>Дети до усыновления) Официальное письмо, подтверждающее ребенка и приемную мать выданное агентством по усыновлению.</w:t>
            </w:r>
          </w:p>
          <w:p w14:paraId="38870C5B" w14:textId="1A069971" w:rsidR="0031509F" w:rsidRPr="00863F3D" w:rsidRDefault="0009421E" w:rsidP="00367991">
            <w:pPr>
              <w:pStyle w:val="a3"/>
              <w:spacing w:line="240" w:lineRule="auto"/>
              <w:ind w:left="162" w:hanging="162"/>
              <w:jc w:val="left"/>
              <w:rPr>
                <w:rFonts w:ascii="Times New Roman" w:hAnsi="Times New Roman" w:cs="Times New Roman"/>
                <w:szCs w:val="20"/>
                <w:lang w:val="ru-RU"/>
              </w:rPr>
            </w:pPr>
            <w:r w:rsidRPr="00863F3D">
              <w:rPr>
                <w:rFonts w:ascii="Times New Roman" w:eastAsia="나눔바른고딕" w:hAnsi="Times New Roman" w:cs="Times New Roman"/>
                <w:spacing w:val="-20"/>
                <w:szCs w:val="20"/>
                <w:lang w:val="ru-RU"/>
              </w:rPr>
              <w:t>*</w:t>
            </w:r>
            <w:r w:rsidR="006B08E2" w:rsidRPr="00863F3D">
              <w:rPr>
                <w:rFonts w:ascii="Times New Roman" w:eastAsia="나눔바른고딕" w:hAnsi="Times New Roman" w:cs="Times New Roman"/>
                <w:spacing w:val="-20"/>
                <w:szCs w:val="20"/>
                <w:lang w:val="ru-RU"/>
              </w:rPr>
              <w:t xml:space="preserve"> </w:t>
            </w:r>
            <w:r w:rsidRPr="00863F3D">
              <w:rPr>
                <w:rFonts w:ascii="Times New Roman" w:eastAsia="나눔바른고딕" w:hAnsi="Times New Roman" w:cs="Times New Roman"/>
                <w:spacing w:val="-20"/>
                <w:szCs w:val="20"/>
                <w:lang w:val="ru-RU"/>
              </w:rPr>
              <w:t>(</w:t>
            </w:r>
            <w:r w:rsidR="006B08E2" w:rsidRPr="00863F3D">
              <w:rPr>
                <w:rFonts w:ascii="Times New Roman" w:eastAsia="나눔바른고딕" w:hAnsi="Times New Roman" w:cs="Times New Roman"/>
                <w:spacing w:val="-20"/>
                <w:szCs w:val="20"/>
                <w:lang w:val="ru-RU"/>
              </w:rPr>
              <w:t>Дети, проживающие в учреждениях; дети, находящиеся на попечении</w:t>
            </w:r>
            <w:r w:rsidRPr="00863F3D">
              <w:rPr>
                <w:rFonts w:ascii="Times New Roman" w:eastAsia="나눔바른고딕" w:hAnsi="Times New Roman" w:cs="Times New Roman"/>
                <w:spacing w:val="-20"/>
                <w:szCs w:val="20"/>
                <w:lang w:val="ru-RU"/>
              </w:rPr>
              <w:t xml:space="preserve">) </w:t>
            </w:r>
            <w:r w:rsidR="006B08E2" w:rsidRPr="00863F3D">
              <w:rPr>
                <w:rFonts w:ascii="Times New Roman" w:eastAsia="나눔바른고딕" w:hAnsi="Times New Roman" w:cs="Times New Roman"/>
                <w:spacing w:val="-27"/>
                <w:szCs w:val="20"/>
                <w:lang w:val="ru-RU"/>
              </w:rPr>
              <w:t>Официальные документы, подтверждающие руководителя учреждения и связанных с ним ведомств и др.</w:t>
            </w:r>
          </w:p>
        </w:tc>
      </w:tr>
    </w:tbl>
    <w:p w14:paraId="51D81734" w14:textId="52A110F6" w:rsidR="00B61504" w:rsidRDefault="00B61504" w:rsidP="00367991">
      <w:pPr>
        <w:pStyle w:val="a3"/>
        <w:spacing w:line="240" w:lineRule="auto"/>
        <w:rPr>
          <w:rFonts w:ascii="Times New Roman" w:hAnsi="Times New Roman" w:cs="Times New Roman"/>
          <w:lang w:val="ru-RU"/>
        </w:rPr>
      </w:pPr>
    </w:p>
    <w:p w14:paraId="08149406" w14:textId="77777777" w:rsidR="00B61504" w:rsidRDefault="00B61504">
      <w:pPr>
        <w:rPr>
          <w:rFonts w:ascii="Times New Roman" w:eastAsia="함초롬바탕" w:hAnsi="Times New Roman" w:cs="Times New Roman"/>
          <w:color w:val="000000"/>
          <w:sz w:val="20"/>
          <w:shd w:val="clear" w:color="000000" w:fill="auto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14:paraId="198D090E" w14:textId="77777777" w:rsidR="0031509F" w:rsidRPr="00863F3D" w:rsidRDefault="0031509F" w:rsidP="00367991">
      <w:pPr>
        <w:pStyle w:val="a3"/>
        <w:spacing w:line="240" w:lineRule="auto"/>
        <w:rPr>
          <w:rFonts w:ascii="Times New Roman" w:hAnsi="Times New Roman" w:cs="Times New Roman"/>
          <w:lang w:val="ru-RU"/>
        </w:rPr>
      </w:pPr>
    </w:p>
    <w:p w14:paraId="69FF0AE4" w14:textId="57DAF700" w:rsidR="0031509F" w:rsidRPr="00863F3D" w:rsidRDefault="00B61504" w:rsidP="00367991">
      <w:pPr>
        <w:pStyle w:val="10"/>
        <w:spacing w:before="60" w:line="240" w:lineRule="auto"/>
        <w:ind w:left="632" w:hanging="6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</w:r>
      <w:r w:rsidR="00367991">
        <w:rPr>
          <w:rFonts w:ascii="Times New Roman" w:hAnsi="Times New Roman" w:cs="Times New Roman"/>
        </w:rPr>
        <w:pict w14:anchorId="2DC7251C">
          <v:rect id="_x1849630958" o:spid="_x0000_s2050" style="width:476.9pt;height:33.7pt;mso-wrap-style:square;mso-left-percent:-10001;mso-top-percent:-10001;mso-position-horizontal:absolute;mso-position-horizontal-relative:char;mso-position-vertical:absolute;mso-position-vertical-relative:line;mso-left-percent:-10001;mso-top-percent:-10001;v-text-anchor:middle" o:connectortype="straight" o:allowincell="f" fillcolor="#e6eef7" strokecolor="#0c0c0c" strokeweight=".34pt">
            <v:fill color2="#999"/>
            <v:textbox style="mso-fit-shape-to-text:t" inset="1mm,1mm,1mm,1mm">
              <w:txbxContent>
                <w:p w14:paraId="4BE77AC3" w14:textId="310A9A95" w:rsidR="0031509F" w:rsidRPr="005A541D" w:rsidRDefault="0009421E">
                  <w:pPr>
                    <w:pStyle w:val="a3"/>
                    <w:wordWrap/>
                    <w:spacing w:before="20" w:line="348" w:lineRule="auto"/>
                    <w:ind w:left="566" w:hanging="566"/>
                    <w:jc w:val="left"/>
                    <w:rPr>
                      <w:rFonts w:asciiTheme="minorHAnsi"/>
                      <w:lang w:val="ru-RU"/>
                    </w:rPr>
                  </w:pPr>
                  <w:r>
                    <w:rPr>
                      <w:rFonts w:ascii="HY헤드라인M"/>
                      <w:sz w:val="34"/>
                    </w:rPr>
                    <w:t>󰊷</w:t>
                  </w:r>
                  <w:r>
                    <w:rPr>
                      <w:rFonts w:ascii="HY헤드라인M" w:eastAsia="HY헤드라인M"/>
                      <w:sz w:val="34"/>
                    </w:rPr>
                    <w:t xml:space="preserve"> </w:t>
                  </w:r>
                  <w:r w:rsidR="005A541D" w:rsidRPr="005A541D">
                    <w:rPr>
                      <w:rFonts w:ascii="Times New Roman" w:eastAsia="HY헤드라인M" w:hAnsi="Times New Roman" w:cs="Times New Roman"/>
                      <w:b/>
                      <w:bCs/>
                      <w:sz w:val="34"/>
                    </w:rPr>
                    <w:t xml:space="preserve">Иностранные </w:t>
                  </w:r>
                  <w:r w:rsidR="005A541D" w:rsidRPr="005A541D">
                    <w:rPr>
                      <w:rFonts w:ascii="Times New Roman" w:eastAsia="HY헤드라인M" w:hAnsi="Times New Roman" w:cs="Times New Roman"/>
                      <w:b/>
                      <w:bCs/>
                      <w:sz w:val="34"/>
                      <w:lang w:val="ru-RU"/>
                    </w:rPr>
                    <w:t>граждане</w:t>
                  </w:r>
                </w:p>
              </w:txbxContent>
            </v:textbox>
          </v:rect>
        </w:pict>
      </w:r>
    </w:p>
    <w:tbl>
      <w:tblPr>
        <w:tblOverlap w:val="never"/>
        <w:tblW w:w="934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41"/>
        <w:gridCol w:w="283"/>
        <w:gridCol w:w="8325"/>
      </w:tblGrid>
      <w:tr w:rsidR="0031509F" w:rsidRPr="00863F3D" w14:paraId="7AEA6D29" w14:textId="77777777">
        <w:trPr>
          <w:trHeight w:val="596"/>
        </w:trPr>
        <w:tc>
          <w:tcPr>
            <w:tcW w:w="7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E5E5E5"/>
            <w:vAlign w:val="center"/>
          </w:tcPr>
          <w:p w14:paraId="7851C755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863F3D">
              <w:rPr>
                <w:rFonts w:ascii="Times New Roman" w:hAnsi="Times New Roman" w:cs="Times New Roman"/>
                <w:b/>
                <w:sz w:val="30"/>
              </w:rPr>
              <w:t>7-1</w:t>
            </w:r>
          </w:p>
        </w:tc>
        <w:tc>
          <w:tcPr>
            <w:tcW w:w="283" w:type="dxa"/>
            <w:tcBorders>
              <w:top w:val="none" w:sz="3" w:space="0" w:color="000000"/>
              <w:left w:val="single" w:sz="7" w:space="0" w:color="000000"/>
              <w:bottom w:val="none" w:sz="3" w:space="0" w:color="000000"/>
              <w:right w:val="single" w:sz="7" w:space="0" w:color="000000"/>
            </w:tcBorders>
            <w:vAlign w:val="center"/>
          </w:tcPr>
          <w:p w14:paraId="74590767" w14:textId="77777777" w:rsidR="0031509F" w:rsidRPr="00863F3D" w:rsidRDefault="0031509F" w:rsidP="00367991">
            <w:pPr>
              <w:pStyle w:val="a3"/>
              <w:spacing w:line="240" w:lineRule="auto"/>
              <w:rPr>
                <w:rFonts w:ascii="Times New Roman" w:hAnsi="Times New Roman" w:cs="Times New Roman"/>
                <w:b/>
                <w:color w:val="FFFFFF"/>
                <w:sz w:val="30"/>
              </w:rPr>
            </w:pPr>
          </w:p>
        </w:tc>
        <w:tc>
          <w:tcPr>
            <w:tcW w:w="832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67E009E" w14:textId="55E2C7B0" w:rsidR="0031509F" w:rsidRPr="00863F3D" w:rsidRDefault="0009421E" w:rsidP="00367991">
            <w:pPr>
              <w:pStyle w:val="a3"/>
              <w:wordWrap/>
              <w:spacing w:line="240" w:lineRule="auto"/>
              <w:ind w:left="634" w:hanging="634"/>
              <w:jc w:val="left"/>
              <w:rPr>
                <w:rFonts w:ascii="Times New Roman" w:hAnsi="Times New Roman" w:cs="Times New Roman"/>
                <w:color w:val="auto"/>
                <w:lang w:val="ru-RU"/>
              </w:rPr>
            </w:pPr>
            <w:r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 xml:space="preserve"> </w:t>
            </w:r>
            <w:r w:rsidR="005A541D" w:rsidRPr="00863F3D">
              <w:rPr>
                <w:rFonts w:ascii="Times New Roman" w:hAnsi="Times New Roman" w:cs="Times New Roman"/>
                <w:b/>
                <w:color w:val="auto"/>
                <w:w w:val="97"/>
                <w:sz w:val="28"/>
                <w:lang w:val="ru-RU"/>
              </w:rPr>
              <w:t xml:space="preserve">Кто </w:t>
            </w:r>
            <w:r w:rsidR="007E6651" w:rsidRPr="00863F3D">
              <w:rPr>
                <w:rFonts w:ascii="Times New Roman" w:hAnsi="Times New Roman" w:cs="Times New Roman"/>
                <w:b/>
                <w:color w:val="auto"/>
                <w:w w:val="97"/>
                <w:sz w:val="28"/>
                <w:lang w:val="ru-RU"/>
              </w:rPr>
              <w:t xml:space="preserve">имеет право получить субсидии для восстановления </w:t>
            </w:r>
            <w:r w:rsidR="002126A5" w:rsidRPr="00863F3D">
              <w:rPr>
                <w:rFonts w:ascii="Times New Roman" w:hAnsi="Times New Roman" w:cs="Times New Roman"/>
                <w:b/>
                <w:bCs/>
                <w:color w:val="auto"/>
                <w:w w:val="97"/>
                <w:sz w:val="28"/>
                <w:szCs w:val="28"/>
                <w:lang w:val="ru-RU"/>
              </w:rPr>
              <w:t xml:space="preserve">уровня </w:t>
            </w:r>
            <w:r w:rsidR="007E6651" w:rsidRPr="00863F3D">
              <w:rPr>
                <w:rFonts w:ascii="Times New Roman" w:hAnsi="Times New Roman" w:cs="Times New Roman"/>
                <w:b/>
                <w:color w:val="auto"/>
                <w:w w:val="97"/>
                <w:sz w:val="28"/>
                <w:lang w:val="ru-RU"/>
              </w:rPr>
              <w:t>жизни?</w:t>
            </w:r>
          </w:p>
        </w:tc>
      </w:tr>
    </w:tbl>
    <w:p w14:paraId="0E6AADD7" w14:textId="77777777" w:rsidR="0031509F" w:rsidRPr="00863F3D" w:rsidRDefault="0031509F" w:rsidP="00367991">
      <w:pPr>
        <w:pStyle w:val="aa"/>
        <w:spacing w:before="200" w:line="240" w:lineRule="auto"/>
        <w:jc w:val="left"/>
        <w:rPr>
          <w:rFonts w:ascii="Times New Roman" w:hAnsi="Times New Roman" w:cs="Times New Roman"/>
          <w:lang w:val="ru-RU"/>
        </w:rPr>
      </w:pPr>
    </w:p>
    <w:p w14:paraId="6E3E51DE" w14:textId="36ADE191" w:rsidR="0031509F" w:rsidRPr="00863F3D" w:rsidRDefault="0009421E" w:rsidP="00367991">
      <w:pPr>
        <w:pStyle w:val="10"/>
        <w:spacing w:before="60" w:line="240" w:lineRule="auto"/>
        <w:ind w:left="632" w:hanging="632"/>
        <w:jc w:val="left"/>
        <w:rPr>
          <w:rFonts w:ascii="Times New Roman" w:hAnsi="Times New Roman" w:cs="Times New Roman"/>
          <w:lang w:val="ru-RU"/>
        </w:rPr>
      </w:pP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Pr="00863F3D">
        <w:rPr>
          <w:rFonts w:ascii="Segoe UI Symbol" w:hAnsi="Segoe UI Symbol" w:cs="Segoe UI Symbol"/>
          <w:b/>
          <w:sz w:val="28"/>
          <w:lang w:val="ru-RU"/>
        </w:rPr>
        <w:t>❍</w:t>
      </w: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="007E6651" w:rsidRPr="00863F3D">
        <w:rPr>
          <w:rFonts w:ascii="Times New Roman" w:hAnsi="Times New Roman" w:cs="Times New Roman"/>
          <w:b/>
          <w:sz w:val="28"/>
          <w:lang w:val="ru-RU"/>
        </w:rPr>
        <w:t xml:space="preserve">Зарегистрированные иностранные граждане, зарубежные соотечественники, </w:t>
      </w:r>
      <w:r w:rsidR="002126A5" w:rsidRPr="00863F3D">
        <w:rPr>
          <w:rFonts w:ascii="Times New Roman" w:hAnsi="Times New Roman" w:cs="Times New Roman"/>
          <w:b/>
          <w:sz w:val="28"/>
          <w:lang w:val="ru-RU"/>
        </w:rPr>
        <w:t xml:space="preserve">зарегистрировавшие </w:t>
      </w:r>
      <w:r w:rsidR="007E6651" w:rsidRPr="00863F3D">
        <w:rPr>
          <w:rFonts w:ascii="Times New Roman" w:hAnsi="Times New Roman" w:cs="Times New Roman"/>
          <w:b/>
          <w:sz w:val="28"/>
          <w:lang w:val="ru-RU"/>
        </w:rPr>
        <w:t>проживание в городе-метрополии Кванджу по состоянию на 2021.12.1. 24:00.</w:t>
      </w:r>
    </w:p>
    <w:tbl>
      <w:tblPr>
        <w:tblOverlap w:val="never"/>
        <w:tblW w:w="934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41"/>
        <w:gridCol w:w="283"/>
        <w:gridCol w:w="8325"/>
      </w:tblGrid>
      <w:tr w:rsidR="0031509F" w:rsidRPr="00863F3D" w14:paraId="5CBB6873" w14:textId="77777777">
        <w:trPr>
          <w:trHeight w:val="596"/>
        </w:trPr>
        <w:tc>
          <w:tcPr>
            <w:tcW w:w="7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E5E5E5"/>
            <w:vAlign w:val="center"/>
          </w:tcPr>
          <w:p w14:paraId="67D7A170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863F3D">
              <w:rPr>
                <w:rFonts w:ascii="Times New Roman" w:hAnsi="Times New Roman" w:cs="Times New Roman"/>
                <w:b/>
                <w:sz w:val="30"/>
              </w:rPr>
              <w:t>7-2</w:t>
            </w:r>
          </w:p>
        </w:tc>
        <w:tc>
          <w:tcPr>
            <w:tcW w:w="283" w:type="dxa"/>
            <w:tcBorders>
              <w:top w:val="none" w:sz="3" w:space="0" w:color="000000"/>
              <w:left w:val="single" w:sz="7" w:space="0" w:color="000000"/>
              <w:bottom w:val="none" w:sz="3" w:space="0" w:color="000000"/>
              <w:right w:val="single" w:sz="7" w:space="0" w:color="000000"/>
            </w:tcBorders>
            <w:vAlign w:val="center"/>
          </w:tcPr>
          <w:p w14:paraId="56594630" w14:textId="77777777" w:rsidR="0031509F" w:rsidRPr="00863F3D" w:rsidRDefault="0031509F" w:rsidP="00367991">
            <w:pPr>
              <w:pStyle w:val="a3"/>
              <w:spacing w:line="240" w:lineRule="auto"/>
              <w:rPr>
                <w:rFonts w:ascii="Times New Roman" w:hAnsi="Times New Roman" w:cs="Times New Roman"/>
                <w:b/>
                <w:color w:val="FFFFFF"/>
                <w:sz w:val="30"/>
              </w:rPr>
            </w:pPr>
          </w:p>
        </w:tc>
        <w:tc>
          <w:tcPr>
            <w:tcW w:w="832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9E68CFC" w14:textId="367A486E" w:rsidR="0031509F" w:rsidRPr="00863F3D" w:rsidRDefault="0009421E" w:rsidP="00367991">
            <w:pPr>
              <w:pStyle w:val="a3"/>
              <w:wordWrap/>
              <w:spacing w:line="240" w:lineRule="auto"/>
              <w:ind w:left="634" w:hanging="634"/>
              <w:jc w:val="left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 xml:space="preserve"> </w:t>
            </w:r>
            <w:r w:rsidR="00046365"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>Способ выплаты субсидии для восстановления нормальной жизни иностранным гражданам?</w:t>
            </w:r>
          </w:p>
        </w:tc>
      </w:tr>
    </w:tbl>
    <w:p w14:paraId="1CA2F9DE" w14:textId="77777777" w:rsidR="0031509F" w:rsidRPr="00863F3D" w:rsidRDefault="0031509F" w:rsidP="00367991">
      <w:pPr>
        <w:pStyle w:val="10"/>
        <w:wordWrap/>
        <w:snapToGrid w:val="0"/>
        <w:spacing w:before="300" w:line="240" w:lineRule="auto"/>
        <w:ind w:left="0"/>
        <w:jc w:val="left"/>
        <w:rPr>
          <w:rFonts w:ascii="Times New Roman" w:hAnsi="Times New Roman" w:cs="Times New Roman"/>
          <w:lang w:val="ru-RU"/>
        </w:rPr>
      </w:pPr>
    </w:p>
    <w:p w14:paraId="33587751" w14:textId="1FD22489" w:rsidR="0031509F" w:rsidRPr="00863F3D" w:rsidRDefault="0009421E" w:rsidP="00367991">
      <w:pPr>
        <w:pStyle w:val="10"/>
        <w:spacing w:before="60" w:line="240" w:lineRule="auto"/>
        <w:ind w:left="632" w:hanging="632"/>
        <w:rPr>
          <w:rFonts w:ascii="Times New Roman" w:hAnsi="Times New Roman" w:cs="Times New Roman"/>
          <w:lang w:val="ru-RU"/>
        </w:rPr>
      </w:pP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Pr="00863F3D">
        <w:rPr>
          <w:rFonts w:ascii="Segoe UI Symbol" w:hAnsi="Segoe UI Symbol" w:cs="Segoe UI Symbol"/>
          <w:b/>
          <w:sz w:val="28"/>
          <w:lang w:val="ru-RU"/>
        </w:rPr>
        <w:t>❍</w:t>
      </w: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="00046365" w:rsidRPr="00863F3D">
        <w:rPr>
          <w:rFonts w:ascii="Times New Roman" w:hAnsi="Times New Roman" w:cs="Times New Roman"/>
          <w:b/>
          <w:sz w:val="28"/>
          <w:lang w:val="ru-RU"/>
        </w:rPr>
        <w:t>Иностранцы могут подать заявку на получение предоплаченной карты только в административном центре социального обеспечения.</w:t>
      </w:r>
    </w:p>
    <w:tbl>
      <w:tblPr>
        <w:tblOverlap w:val="never"/>
        <w:tblW w:w="934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41"/>
        <w:gridCol w:w="283"/>
        <w:gridCol w:w="8325"/>
      </w:tblGrid>
      <w:tr w:rsidR="0031509F" w:rsidRPr="00863F3D" w14:paraId="58DFB001" w14:textId="77777777">
        <w:trPr>
          <w:trHeight w:val="596"/>
        </w:trPr>
        <w:tc>
          <w:tcPr>
            <w:tcW w:w="7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E5E5E5"/>
            <w:vAlign w:val="center"/>
          </w:tcPr>
          <w:p w14:paraId="63E624B5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863F3D">
              <w:rPr>
                <w:rFonts w:ascii="Times New Roman" w:hAnsi="Times New Roman" w:cs="Times New Roman"/>
                <w:b/>
                <w:sz w:val="30"/>
              </w:rPr>
              <w:t>7-3</w:t>
            </w:r>
          </w:p>
        </w:tc>
        <w:tc>
          <w:tcPr>
            <w:tcW w:w="283" w:type="dxa"/>
            <w:tcBorders>
              <w:top w:val="none" w:sz="3" w:space="0" w:color="000000"/>
              <w:left w:val="single" w:sz="7" w:space="0" w:color="000000"/>
              <w:bottom w:val="none" w:sz="3" w:space="0" w:color="000000"/>
              <w:right w:val="single" w:sz="7" w:space="0" w:color="000000"/>
            </w:tcBorders>
            <w:vAlign w:val="center"/>
          </w:tcPr>
          <w:p w14:paraId="0F1B1C22" w14:textId="77777777" w:rsidR="0031509F" w:rsidRPr="00863F3D" w:rsidRDefault="0031509F" w:rsidP="00367991">
            <w:pPr>
              <w:pStyle w:val="a3"/>
              <w:spacing w:line="240" w:lineRule="auto"/>
              <w:rPr>
                <w:rFonts w:ascii="Times New Roman" w:hAnsi="Times New Roman" w:cs="Times New Roman"/>
                <w:b/>
                <w:color w:val="FFFFFF"/>
                <w:sz w:val="30"/>
              </w:rPr>
            </w:pPr>
          </w:p>
        </w:tc>
        <w:tc>
          <w:tcPr>
            <w:tcW w:w="832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E12F8CE" w14:textId="20F7477B" w:rsidR="0031509F" w:rsidRPr="00863F3D" w:rsidRDefault="0009421E" w:rsidP="00367991">
            <w:pPr>
              <w:pStyle w:val="a3"/>
              <w:wordWrap/>
              <w:spacing w:line="240" w:lineRule="auto"/>
              <w:ind w:left="634" w:hanging="634"/>
              <w:jc w:val="left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 xml:space="preserve"> </w:t>
            </w:r>
            <w:r w:rsidR="00E148C4"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 xml:space="preserve">Имеют ли право на </w:t>
            </w:r>
            <w:r w:rsidR="002126A5"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>выплату</w:t>
            </w:r>
            <w:r w:rsidR="00E148C4"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 xml:space="preserve"> новорожденные-иностранцы, родившиеся в течение периода подачи заявления</w:t>
            </w:r>
            <w:r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>?</w:t>
            </w:r>
          </w:p>
        </w:tc>
      </w:tr>
    </w:tbl>
    <w:p w14:paraId="187006E9" w14:textId="77777777" w:rsidR="0031509F" w:rsidRPr="00863F3D" w:rsidRDefault="0031509F" w:rsidP="00367991">
      <w:pPr>
        <w:pStyle w:val="aa"/>
        <w:spacing w:before="300" w:line="240" w:lineRule="auto"/>
        <w:jc w:val="left"/>
        <w:rPr>
          <w:rFonts w:ascii="Times New Roman" w:hAnsi="Times New Roman" w:cs="Times New Roman"/>
          <w:lang w:val="ru-RU"/>
        </w:rPr>
      </w:pPr>
    </w:p>
    <w:p w14:paraId="59C4B5CC" w14:textId="3CC62722" w:rsidR="0031509F" w:rsidRPr="00863F3D" w:rsidRDefault="0009421E" w:rsidP="00367991">
      <w:pPr>
        <w:pStyle w:val="10"/>
        <w:spacing w:before="60" w:line="240" w:lineRule="auto"/>
        <w:ind w:left="632" w:hanging="632"/>
        <w:rPr>
          <w:rFonts w:ascii="Times New Roman" w:hAnsi="Times New Roman" w:cs="Times New Roman"/>
          <w:lang w:val="ru-RU"/>
        </w:rPr>
      </w:pP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Pr="00863F3D">
        <w:rPr>
          <w:rFonts w:ascii="Segoe UI Symbol" w:hAnsi="Segoe UI Symbol" w:cs="Segoe UI Symbol"/>
          <w:b/>
          <w:sz w:val="28"/>
          <w:lang w:val="ru-RU"/>
        </w:rPr>
        <w:t>❍</w:t>
      </w: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="002126A5" w:rsidRPr="00863F3D">
        <w:rPr>
          <w:rFonts w:ascii="Times New Roman" w:hAnsi="Times New Roman" w:cs="Times New Roman"/>
          <w:b/>
          <w:sz w:val="28"/>
          <w:lang w:val="ru-RU"/>
        </w:rPr>
        <w:t>Как и в случае с гражданами Республики Корея, даже если ребенок родился 1 декабря 2021 года, если родители являются лицами, подлежащими выплате, и представляют свидетельство о рождении ребенка в течение последнего срока подачи заявки (2022.2.28), выплата возможна.</w:t>
      </w:r>
    </w:p>
    <w:tbl>
      <w:tblPr>
        <w:tblOverlap w:val="never"/>
        <w:tblW w:w="934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41"/>
        <w:gridCol w:w="283"/>
        <w:gridCol w:w="8325"/>
      </w:tblGrid>
      <w:tr w:rsidR="0031509F" w:rsidRPr="00863F3D" w14:paraId="1514D252" w14:textId="77777777">
        <w:trPr>
          <w:trHeight w:val="596"/>
        </w:trPr>
        <w:tc>
          <w:tcPr>
            <w:tcW w:w="7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E5E5E5"/>
            <w:vAlign w:val="center"/>
          </w:tcPr>
          <w:p w14:paraId="6A7F2C32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863F3D">
              <w:rPr>
                <w:rFonts w:ascii="Times New Roman" w:hAnsi="Times New Roman" w:cs="Times New Roman"/>
                <w:b/>
                <w:sz w:val="30"/>
              </w:rPr>
              <w:t>7-4</w:t>
            </w:r>
          </w:p>
        </w:tc>
        <w:tc>
          <w:tcPr>
            <w:tcW w:w="283" w:type="dxa"/>
            <w:tcBorders>
              <w:top w:val="none" w:sz="3" w:space="0" w:color="000000"/>
              <w:left w:val="single" w:sz="7" w:space="0" w:color="000000"/>
              <w:bottom w:val="none" w:sz="3" w:space="0" w:color="000000"/>
              <w:right w:val="single" w:sz="7" w:space="0" w:color="000000"/>
            </w:tcBorders>
            <w:vAlign w:val="center"/>
          </w:tcPr>
          <w:p w14:paraId="2BCF793E" w14:textId="77777777" w:rsidR="0031509F" w:rsidRPr="00863F3D" w:rsidRDefault="0031509F" w:rsidP="00367991">
            <w:pPr>
              <w:pStyle w:val="a3"/>
              <w:spacing w:line="240" w:lineRule="auto"/>
              <w:rPr>
                <w:rFonts w:ascii="Times New Roman" w:hAnsi="Times New Roman" w:cs="Times New Roman"/>
                <w:b/>
                <w:color w:val="FFFFFF"/>
                <w:sz w:val="30"/>
              </w:rPr>
            </w:pPr>
          </w:p>
        </w:tc>
        <w:tc>
          <w:tcPr>
            <w:tcW w:w="832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16B1BC2" w14:textId="248E4E74" w:rsidR="0031509F" w:rsidRPr="00863F3D" w:rsidRDefault="0009421E" w:rsidP="00367991">
            <w:pPr>
              <w:pStyle w:val="a3"/>
              <w:wordWrap/>
              <w:spacing w:line="240" w:lineRule="auto"/>
              <w:ind w:left="634" w:hanging="634"/>
              <w:jc w:val="left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 xml:space="preserve"> </w:t>
            </w:r>
            <w:r w:rsidR="004E02FF"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>Распространяется ли офлайн-пятисменная заявка на иностранных граждан?</w:t>
            </w:r>
          </w:p>
        </w:tc>
      </w:tr>
    </w:tbl>
    <w:p w14:paraId="5AD55C65" w14:textId="77777777" w:rsidR="0031509F" w:rsidRPr="00863F3D" w:rsidRDefault="0031509F" w:rsidP="00367991">
      <w:pPr>
        <w:pStyle w:val="10"/>
        <w:wordWrap/>
        <w:snapToGrid w:val="0"/>
        <w:spacing w:before="320" w:line="240" w:lineRule="auto"/>
        <w:ind w:left="0"/>
        <w:jc w:val="left"/>
        <w:rPr>
          <w:rFonts w:ascii="Times New Roman" w:hAnsi="Times New Roman" w:cs="Times New Roman"/>
          <w:lang w:val="ru-RU"/>
        </w:rPr>
      </w:pPr>
    </w:p>
    <w:p w14:paraId="464668E8" w14:textId="5099901C" w:rsidR="0031509F" w:rsidRPr="00863F3D" w:rsidRDefault="0009421E" w:rsidP="00367991">
      <w:pPr>
        <w:pStyle w:val="10"/>
        <w:spacing w:before="60" w:line="240" w:lineRule="auto"/>
        <w:ind w:left="558" w:hanging="558"/>
        <w:jc w:val="left"/>
        <w:rPr>
          <w:rFonts w:ascii="Times New Roman" w:hAnsi="Times New Roman" w:cs="Times New Roman"/>
          <w:lang w:val="ru-RU"/>
        </w:rPr>
      </w:pP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Pr="00863F3D">
        <w:rPr>
          <w:rFonts w:ascii="Segoe UI Symbol" w:hAnsi="Segoe UI Symbol" w:cs="Segoe UI Symbol"/>
          <w:b/>
          <w:sz w:val="28"/>
          <w:lang w:val="ru-RU"/>
        </w:rPr>
        <w:t>❍</w:t>
      </w:r>
      <w:r w:rsidR="00734EB9"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="002126A5" w:rsidRPr="00863F3D">
        <w:rPr>
          <w:rFonts w:ascii="Times New Roman" w:hAnsi="Times New Roman" w:cs="Times New Roman"/>
          <w:b/>
          <w:sz w:val="28"/>
          <w:lang w:val="ru-RU"/>
        </w:rPr>
        <w:t>Иностранные граждане также подпадают под автономную пятисменную систему.</w:t>
      </w:r>
    </w:p>
    <w:p w14:paraId="4B21191C" w14:textId="7434083B" w:rsidR="0031509F" w:rsidRPr="00863F3D" w:rsidRDefault="0009421E" w:rsidP="00367991">
      <w:pPr>
        <w:pStyle w:val="10"/>
        <w:spacing w:before="60" w:line="240" w:lineRule="auto"/>
        <w:ind w:left="558" w:hanging="558"/>
        <w:jc w:val="left"/>
        <w:rPr>
          <w:rFonts w:ascii="Times New Roman" w:hAnsi="Times New Roman" w:cs="Times New Roman"/>
          <w:lang w:val="ru-RU"/>
        </w:rPr>
      </w:pP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Pr="00863F3D">
        <w:rPr>
          <w:rFonts w:ascii="Segoe UI Symbol" w:hAnsi="Segoe UI Symbol" w:cs="Segoe UI Symbol"/>
          <w:b/>
          <w:sz w:val="28"/>
          <w:lang w:val="ru-RU"/>
        </w:rPr>
        <w:t>❍</w:t>
      </w:r>
      <w:r w:rsidR="004E02FF" w:rsidRPr="00863F3D">
        <w:rPr>
          <w:rFonts w:ascii="Times New Roman" w:hAnsi="Times New Roman" w:cs="Times New Roman"/>
          <w:b/>
          <w:sz w:val="28"/>
          <w:lang w:val="ru-RU"/>
        </w:rPr>
        <w:t xml:space="preserve"> В случае регистрационного номера иностранца или регистрационного номера резидента, первые две цифры представляют собой две цифры года рождения, аналогично системе составления регистрационных номеров резидента.</w:t>
      </w:r>
    </w:p>
    <w:tbl>
      <w:tblPr>
        <w:tblOverlap w:val="never"/>
        <w:tblW w:w="9319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9319"/>
      </w:tblGrid>
      <w:tr w:rsidR="0031509F" w:rsidRPr="00863F3D" w14:paraId="5E7F91BB" w14:textId="77777777">
        <w:trPr>
          <w:cantSplit/>
          <w:trHeight w:val="1387"/>
        </w:trPr>
        <w:tc>
          <w:tcPr>
            <w:tcW w:w="9319" w:type="dxa"/>
            <w:tcBorders>
              <w:top w:val="dotted" w:sz="3" w:space="0" w:color="000000"/>
              <w:left w:val="dotted" w:sz="3" w:space="0" w:color="000000"/>
              <w:bottom w:val="dotted" w:sz="3" w:space="0" w:color="000000"/>
              <w:right w:val="dotted" w:sz="3" w:space="0" w:color="000000"/>
            </w:tcBorders>
          </w:tcPr>
          <w:p w14:paraId="4FCD1745" w14:textId="6FFC9462" w:rsidR="0031509F" w:rsidRPr="00863F3D" w:rsidRDefault="0009421E" w:rsidP="00367991">
            <w:pPr>
              <w:pStyle w:val="a3"/>
              <w:spacing w:before="100" w:line="240" w:lineRule="auto"/>
              <w:jc w:val="left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eastAsia="함초롬돋움" w:hAnsi="Times New Roman" w:cs="Times New Roman"/>
                <w:b/>
                <w:sz w:val="22"/>
                <w:shd w:val="clear" w:color="999999" w:fill="auto"/>
                <w:lang w:val="ru-RU"/>
              </w:rPr>
              <w:t>(</w:t>
            </w:r>
            <w:r w:rsidR="004E02FF" w:rsidRPr="00863F3D">
              <w:rPr>
                <w:rFonts w:ascii="Times New Roman" w:eastAsia="함초롬돋움" w:hAnsi="Times New Roman" w:cs="Times New Roman"/>
                <w:b/>
                <w:sz w:val="22"/>
                <w:shd w:val="clear" w:color="999999" w:fill="auto"/>
                <w:lang w:val="ru-RU"/>
              </w:rPr>
              <w:t>Пример</w:t>
            </w:r>
            <w:r w:rsidRPr="00863F3D">
              <w:rPr>
                <w:rFonts w:ascii="Times New Roman" w:eastAsia="함초롬돋움" w:hAnsi="Times New Roman" w:cs="Times New Roman"/>
                <w:b/>
                <w:sz w:val="22"/>
                <w:shd w:val="clear" w:color="999999" w:fill="auto"/>
                <w:lang w:val="ru-RU"/>
              </w:rPr>
              <w:t xml:space="preserve">) </w:t>
            </w:r>
            <w:r w:rsidR="004E02FF" w:rsidRPr="00863F3D">
              <w:rPr>
                <w:rFonts w:ascii="Times New Roman" w:eastAsia="함초롬돋움" w:hAnsi="Times New Roman" w:cs="Times New Roman"/>
                <w:b/>
                <w:sz w:val="22"/>
                <w:shd w:val="clear" w:color="999999" w:fill="auto"/>
                <w:lang w:val="ru-RU"/>
              </w:rPr>
              <w:t>Регистрационн</w:t>
            </w:r>
            <w:r w:rsidR="00CB7E0A" w:rsidRPr="00863F3D">
              <w:rPr>
                <w:rFonts w:ascii="Times New Roman" w:eastAsia="함초롬돋움" w:hAnsi="Times New Roman" w:cs="Times New Roman"/>
                <w:b/>
                <w:sz w:val="22"/>
                <w:shd w:val="clear" w:color="999999" w:fill="auto"/>
                <w:lang w:val="ru-RU"/>
              </w:rPr>
              <w:t>ы</w:t>
            </w:r>
            <w:r w:rsidR="004E02FF" w:rsidRPr="00863F3D">
              <w:rPr>
                <w:rFonts w:ascii="Times New Roman" w:eastAsia="함초롬돋움" w:hAnsi="Times New Roman" w:cs="Times New Roman"/>
                <w:b/>
                <w:sz w:val="22"/>
                <w:shd w:val="clear" w:color="999999" w:fill="auto"/>
                <w:lang w:val="ru-RU"/>
              </w:rPr>
              <w:t xml:space="preserve">й номер иностранца </w:t>
            </w:r>
            <w:r w:rsidRPr="00863F3D">
              <w:rPr>
                <w:rFonts w:ascii="Times New Roman" w:eastAsia="함초롬돋움" w:hAnsi="Times New Roman" w:cs="Times New Roman"/>
                <w:b/>
                <w:sz w:val="22"/>
                <w:shd w:val="clear" w:color="999999" w:fill="auto"/>
                <w:lang w:val="ru-RU"/>
              </w:rPr>
              <w:t>1</w:t>
            </w:r>
            <w:r w:rsidRPr="00863F3D">
              <w:rPr>
                <w:rFonts w:ascii="Times New Roman" w:hAnsi="Times New Roman" w:cs="Times New Roman"/>
                <w:b/>
                <w:sz w:val="22"/>
                <w:u w:val="single" w:color="0000FF"/>
                <w:shd w:val="clear" w:color="999999" w:fill="auto"/>
                <w:lang w:val="ru-RU"/>
              </w:rPr>
              <w:t>2</w:t>
            </w:r>
            <w:r w:rsidRPr="00863F3D">
              <w:rPr>
                <w:rFonts w:ascii="Times New Roman" w:hAnsi="Times New Roman" w:cs="Times New Roman"/>
                <w:b/>
                <w:sz w:val="22"/>
                <w:shd w:val="clear" w:color="999999" w:fill="auto"/>
                <w:lang w:val="ru-RU"/>
              </w:rPr>
              <w:t xml:space="preserve">3456-456899 </w:t>
            </w:r>
            <w:r w:rsidR="00CB7E0A" w:rsidRPr="00863F3D">
              <w:rPr>
                <w:rFonts w:ascii="Cambria Math" w:eastAsia="바탕" w:hAnsi="Cambria Math" w:cs="Cambria Math"/>
                <w:b/>
                <w:sz w:val="22"/>
                <w:shd w:val="clear" w:color="999999" w:fill="auto"/>
                <w:lang w:val="ru-RU"/>
              </w:rPr>
              <w:t>⇒</w:t>
            </w:r>
            <w:r w:rsidR="00CB7E0A" w:rsidRPr="00863F3D">
              <w:rPr>
                <w:rFonts w:ascii="Times New Roman" w:eastAsia="함초롬돋움" w:hAnsi="Times New Roman" w:cs="Times New Roman"/>
                <w:b/>
                <w:sz w:val="22"/>
                <w:shd w:val="clear" w:color="999999" w:fill="auto"/>
                <w:lang w:val="ru-RU"/>
              </w:rPr>
              <w:t xml:space="preserve"> Последняя</w:t>
            </w:r>
            <w:r w:rsidR="004E02FF" w:rsidRPr="00863F3D">
              <w:rPr>
                <w:rFonts w:ascii="Times New Roman" w:eastAsia="함초롬돋움" w:hAnsi="Times New Roman" w:cs="Times New Roman"/>
                <w:b/>
                <w:sz w:val="22"/>
                <w:shd w:val="clear" w:color="999999" w:fill="auto"/>
                <w:lang w:val="ru-RU"/>
              </w:rPr>
              <w:t xml:space="preserve"> цифра года рождения </w:t>
            </w:r>
            <w:r w:rsidRPr="00863F3D">
              <w:rPr>
                <w:rFonts w:ascii="Times New Roman" w:eastAsia="함초롬돋움" w:hAnsi="Times New Roman" w:cs="Times New Roman"/>
                <w:b/>
                <w:sz w:val="22"/>
                <w:shd w:val="clear" w:color="999999" w:fill="auto"/>
                <w:lang w:val="ru-RU"/>
              </w:rPr>
              <w:t>(2</w:t>
            </w:r>
            <w:r w:rsidR="00CB7E0A" w:rsidRPr="00863F3D">
              <w:rPr>
                <w:rFonts w:ascii="Times New Roman" w:eastAsia="함초롬돋움" w:hAnsi="Times New Roman" w:cs="Times New Roman"/>
                <w:b/>
                <w:sz w:val="22"/>
                <w:shd w:val="clear" w:color="999999" w:fill="auto"/>
                <w:lang w:val="ru-RU"/>
              </w:rPr>
              <w:t>):</w:t>
            </w:r>
            <w:r w:rsidRPr="00863F3D">
              <w:rPr>
                <w:rFonts w:ascii="Times New Roman" w:eastAsia="함초롬돋움" w:hAnsi="Times New Roman" w:cs="Times New Roman"/>
                <w:b/>
                <w:sz w:val="22"/>
                <w:shd w:val="clear" w:color="999999" w:fill="auto"/>
                <w:lang w:val="ru-RU"/>
              </w:rPr>
              <w:t xml:space="preserve"> </w:t>
            </w:r>
            <w:r w:rsidR="004E02FF" w:rsidRPr="00863F3D">
              <w:rPr>
                <w:rFonts w:ascii="Times New Roman" w:eastAsia="함초롬돋움" w:hAnsi="Times New Roman" w:cs="Times New Roman"/>
                <w:b/>
                <w:sz w:val="22"/>
                <w:shd w:val="clear" w:color="999999" w:fill="auto"/>
                <w:lang w:val="ru-RU"/>
              </w:rPr>
              <w:t>Вторник</w:t>
            </w:r>
          </w:p>
          <w:tbl>
            <w:tblPr>
              <w:tblOverlap w:val="never"/>
              <w:tblW w:w="8407" w:type="dxa"/>
              <w:tblBorders>
                <w:top w:val="single" w:sz="3" w:space="0" w:color="000000"/>
                <w:left w:val="single" w:sz="3" w:space="0" w:color="000000"/>
                <w:bottom w:val="single" w:sz="3" w:space="0" w:color="000000"/>
                <w:right w:val="single" w:sz="3" w:space="0" w:color="000000"/>
              </w:tblBorders>
              <w:tblLayout w:type="fixed"/>
              <w:tblCellMar>
                <w:top w:w="28" w:type="dxa"/>
                <w:left w:w="102" w:type="dxa"/>
                <w:bottom w:w="28" w:type="dxa"/>
                <w:right w:w="102" w:type="dxa"/>
              </w:tblCellMar>
              <w:tblLook w:val="04A0" w:firstRow="1" w:lastRow="0" w:firstColumn="1" w:lastColumn="0" w:noHBand="0" w:noVBand="1"/>
            </w:tblPr>
            <w:tblGrid>
              <w:gridCol w:w="1682"/>
              <w:gridCol w:w="1682"/>
              <w:gridCol w:w="1681"/>
              <w:gridCol w:w="1681"/>
              <w:gridCol w:w="1681"/>
            </w:tblGrid>
            <w:tr w:rsidR="0031509F" w:rsidRPr="00863F3D" w14:paraId="2BB31D76" w14:textId="77777777">
              <w:trPr>
                <w:trHeight w:val="296"/>
              </w:trPr>
              <w:tc>
                <w:tcPr>
                  <w:tcW w:w="1681" w:type="dxa"/>
                  <w:tcBorders>
                    <w:top w:val="single" w:sz="3" w:space="0" w:color="000000"/>
                    <w:left w:val="non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F2F2F2"/>
                  <w:vAlign w:val="center"/>
                </w:tcPr>
                <w:p w14:paraId="0A029294" w14:textId="5B6DBEDA" w:rsidR="0031509F" w:rsidRPr="00863F3D" w:rsidRDefault="0009421E" w:rsidP="00367991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863F3D">
                    <w:rPr>
                      <w:rFonts w:ascii="Times New Roman" w:eastAsia="맑은 고딕" w:hAnsi="Times New Roman" w:cs="Times New Roman"/>
                      <w:b/>
                      <w:sz w:val="22"/>
                    </w:rPr>
                    <w:t>1/17(</w:t>
                  </w:r>
                  <w:proofErr w:type="spellStart"/>
                  <w:r w:rsidR="004E02FF" w:rsidRPr="00863F3D">
                    <w:rPr>
                      <w:rFonts w:ascii="Times New Roman" w:eastAsia="맑은 고딕" w:hAnsi="Times New Roman" w:cs="Times New Roman"/>
                      <w:b/>
                      <w:sz w:val="22"/>
                    </w:rPr>
                    <w:t>пн</w:t>
                  </w:r>
                  <w:proofErr w:type="spellEnd"/>
                  <w:r w:rsidRPr="00863F3D">
                    <w:rPr>
                      <w:rFonts w:ascii="Times New Roman" w:eastAsia="맑은 고딕" w:hAnsi="Times New Roman" w:cs="Times New Roman"/>
                      <w:b/>
                      <w:sz w:val="22"/>
                    </w:rPr>
                    <w:t>)</w:t>
                  </w:r>
                </w:p>
              </w:tc>
              <w:tc>
                <w:tcPr>
                  <w:tcW w:w="1681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F2F2F2"/>
                  <w:vAlign w:val="center"/>
                </w:tcPr>
                <w:p w14:paraId="1FBDE972" w14:textId="65A9D3C5" w:rsidR="0031509F" w:rsidRPr="00863F3D" w:rsidRDefault="0009421E" w:rsidP="00367991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863F3D">
                    <w:rPr>
                      <w:rFonts w:ascii="Times New Roman" w:eastAsia="맑은 고딕" w:hAnsi="Times New Roman" w:cs="Times New Roman"/>
                      <w:b/>
                      <w:sz w:val="22"/>
                    </w:rPr>
                    <w:t>1/18(</w:t>
                  </w:r>
                  <w:proofErr w:type="spellStart"/>
                  <w:r w:rsidR="004E02FF" w:rsidRPr="00863F3D">
                    <w:rPr>
                      <w:rFonts w:ascii="Times New Roman" w:eastAsia="맑은 고딕" w:hAnsi="Times New Roman" w:cs="Times New Roman"/>
                      <w:b/>
                      <w:sz w:val="22"/>
                    </w:rPr>
                    <w:t>вт</w:t>
                  </w:r>
                  <w:proofErr w:type="spellEnd"/>
                  <w:r w:rsidRPr="00863F3D">
                    <w:rPr>
                      <w:rFonts w:ascii="Times New Roman" w:eastAsia="맑은 고딕" w:hAnsi="Times New Roman" w:cs="Times New Roman"/>
                      <w:b/>
                      <w:sz w:val="22"/>
                    </w:rPr>
                    <w:t>)</w:t>
                  </w:r>
                </w:p>
              </w:tc>
              <w:tc>
                <w:tcPr>
                  <w:tcW w:w="1681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F2F2F2"/>
                  <w:vAlign w:val="center"/>
                </w:tcPr>
                <w:p w14:paraId="53B17E4C" w14:textId="448E96A3" w:rsidR="0031509F" w:rsidRPr="00863F3D" w:rsidRDefault="0009421E" w:rsidP="00367991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863F3D">
                    <w:rPr>
                      <w:rFonts w:ascii="Times New Roman" w:eastAsia="맑은 고딕" w:hAnsi="Times New Roman" w:cs="Times New Roman"/>
                      <w:b/>
                      <w:sz w:val="22"/>
                    </w:rPr>
                    <w:t>1/19(</w:t>
                  </w:r>
                  <w:proofErr w:type="spellStart"/>
                  <w:r w:rsidR="004E02FF" w:rsidRPr="00863F3D">
                    <w:rPr>
                      <w:rFonts w:ascii="Times New Roman" w:eastAsia="맑은 고딕" w:hAnsi="Times New Roman" w:cs="Times New Roman"/>
                      <w:b/>
                      <w:sz w:val="22"/>
                    </w:rPr>
                    <w:t>ср</w:t>
                  </w:r>
                  <w:proofErr w:type="spellEnd"/>
                  <w:r w:rsidRPr="00863F3D">
                    <w:rPr>
                      <w:rFonts w:ascii="Times New Roman" w:eastAsia="맑은 고딕" w:hAnsi="Times New Roman" w:cs="Times New Roman"/>
                      <w:b/>
                      <w:sz w:val="22"/>
                    </w:rPr>
                    <w:t>)</w:t>
                  </w:r>
                </w:p>
              </w:tc>
              <w:tc>
                <w:tcPr>
                  <w:tcW w:w="1681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F2F2F2"/>
                  <w:vAlign w:val="center"/>
                </w:tcPr>
                <w:p w14:paraId="5B47192D" w14:textId="16314849" w:rsidR="0031509F" w:rsidRPr="00863F3D" w:rsidRDefault="0009421E" w:rsidP="00367991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863F3D">
                    <w:rPr>
                      <w:rFonts w:ascii="Times New Roman" w:eastAsia="맑은 고딕" w:hAnsi="Times New Roman" w:cs="Times New Roman"/>
                      <w:b/>
                      <w:sz w:val="22"/>
                    </w:rPr>
                    <w:t>1/20(</w:t>
                  </w:r>
                  <w:proofErr w:type="spellStart"/>
                  <w:r w:rsidR="004E02FF" w:rsidRPr="00863F3D">
                    <w:rPr>
                      <w:rFonts w:ascii="Times New Roman" w:eastAsia="맑은 고딕" w:hAnsi="Times New Roman" w:cs="Times New Roman"/>
                      <w:b/>
                      <w:sz w:val="22"/>
                    </w:rPr>
                    <w:t>чт</w:t>
                  </w:r>
                  <w:proofErr w:type="spellEnd"/>
                  <w:r w:rsidRPr="00863F3D">
                    <w:rPr>
                      <w:rFonts w:ascii="Times New Roman" w:eastAsia="맑은 고딕" w:hAnsi="Times New Roman" w:cs="Times New Roman"/>
                      <w:b/>
                      <w:sz w:val="22"/>
                    </w:rPr>
                    <w:t>)</w:t>
                  </w:r>
                </w:p>
              </w:tc>
              <w:tc>
                <w:tcPr>
                  <w:tcW w:w="1681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none" w:sz="3" w:space="0" w:color="000000"/>
                  </w:tcBorders>
                  <w:shd w:val="clear" w:color="auto" w:fill="F2F2F2"/>
                  <w:vAlign w:val="center"/>
                </w:tcPr>
                <w:p w14:paraId="519DBEF2" w14:textId="53C40D58" w:rsidR="0031509F" w:rsidRPr="00863F3D" w:rsidRDefault="0009421E" w:rsidP="00367991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863F3D">
                    <w:rPr>
                      <w:rFonts w:ascii="Times New Roman" w:eastAsia="맑은 고딕" w:hAnsi="Times New Roman" w:cs="Times New Roman"/>
                      <w:b/>
                      <w:sz w:val="22"/>
                    </w:rPr>
                    <w:t>1/21(</w:t>
                  </w:r>
                  <w:proofErr w:type="spellStart"/>
                  <w:r w:rsidR="004E02FF" w:rsidRPr="00863F3D">
                    <w:rPr>
                      <w:rFonts w:ascii="Times New Roman" w:eastAsia="맑은 고딕" w:hAnsi="Times New Roman" w:cs="Times New Roman"/>
                      <w:b/>
                      <w:sz w:val="22"/>
                    </w:rPr>
                    <w:t>пт</w:t>
                  </w:r>
                  <w:proofErr w:type="spellEnd"/>
                  <w:r w:rsidRPr="00863F3D">
                    <w:rPr>
                      <w:rFonts w:ascii="Times New Roman" w:eastAsia="맑은 고딕" w:hAnsi="Times New Roman" w:cs="Times New Roman"/>
                      <w:b/>
                      <w:sz w:val="22"/>
                    </w:rPr>
                    <w:t>)</w:t>
                  </w:r>
                </w:p>
              </w:tc>
            </w:tr>
            <w:tr w:rsidR="0031509F" w:rsidRPr="00863F3D" w14:paraId="79D4491E" w14:textId="77777777">
              <w:trPr>
                <w:trHeight w:val="353"/>
              </w:trPr>
              <w:tc>
                <w:tcPr>
                  <w:tcW w:w="1681" w:type="dxa"/>
                  <w:tcBorders>
                    <w:top w:val="single" w:sz="3" w:space="0" w:color="000000"/>
                    <w:left w:val="non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117DFFA7" w14:textId="77777777" w:rsidR="0031509F" w:rsidRPr="00863F3D" w:rsidRDefault="0009421E" w:rsidP="00367991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863F3D">
                    <w:rPr>
                      <w:rFonts w:ascii="Times New Roman" w:hAnsi="Times New Roman" w:cs="Times New Roman"/>
                      <w:sz w:val="22"/>
                    </w:rPr>
                    <w:t>1, 6</w:t>
                  </w:r>
                </w:p>
              </w:tc>
              <w:tc>
                <w:tcPr>
                  <w:tcW w:w="1681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29C55D98" w14:textId="77777777" w:rsidR="0031509F" w:rsidRPr="00863F3D" w:rsidRDefault="0009421E" w:rsidP="00367991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863F3D">
                    <w:rPr>
                      <w:rFonts w:ascii="Times New Roman" w:hAnsi="Times New Roman" w:cs="Times New Roman"/>
                      <w:sz w:val="22"/>
                    </w:rPr>
                    <w:t>2, 7</w:t>
                  </w:r>
                </w:p>
              </w:tc>
              <w:tc>
                <w:tcPr>
                  <w:tcW w:w="1681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13A46557" w14:textId="77777777" w:rsidR="0031509F" w:rsidRPr="00863F3D" w:rsidRDefault="0009421E" w:rsidP="00367991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863F3D">
                    <w:rPr>
                      <w:rFonts w:ascii="Times New Roman" w:hAnsi="Times New Roman" w:cs="Times New Roman"/>
                      <w:sz w:val="22"/>
                    </w:rPr>
                    <w:t>3, 8</w:t>
                  </w:r>
                </w:p>
              </w:tc>
              <w:tc>
                <w:tcPr>
                  <w:tcW w:w="1681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24D07B45" w14:textId="77777777" w:rsidR="0031509F" w:rsidRPr="00863F3D" w:rsidRDefault="0009421E" w:rsidP="00367991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863F3D">
                    <w:rPr>
                      <w:rFonts w:ascii="Times New Roman" w:hAnsi="Times New Roman" w:cs="Times New Roman"/>
                      <w:sz w:val="22"/>
                    </w:rPr>
                    <w:t>4, 9</w:t>
                  </w:r>
                </w:p>
              </w:tc>
              <w:tc>
                <w:tcPr>
                  <w:tcW w:w="1681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none" w:sz="3" w:space="0" w:color="000000"/>
                  </w:tcBorders>
                  <w:vAlign w:val="center"/>
                </w:tcPr>
                <w:p w14:paraId="6D15D689" w14:textId="77777777" w:rsidR="0031509F" w:rsidRPr="00863F3D" w:rsidRDefault="0009421E" w:rsidP="00367991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  <w:r w:rsidRPr="00863F3D">
                    <w:rPr>
                      <w:rFonts w:ascii="Times New Roman" w:hAnsi="Times New Roman" w:cs="Times New Roman"/>
                      <w:sz w:val="22"/>
                    </w:rPr>
                    <w:t>5, 0</w:t>
                  </w:r>
                </w:p>
              </w:tc>
            </w:tr>
          </w:tbl>
          <w:p w14:paraId="6005EDC5" w14:textId="77777777" w:rsidR="0031509F" w:rsidRPr="00863F3D" w:rsidRDefault="0031509F" w:rsidP="00367991">
            <w:pPr>
              <w:pStyle w:val="a3"/>
              <w:spacing w:before="10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5F0693BD" w14:textId="77777777" w:rsidR="0031509F" w:rsidRPr="00863F3D" w:rsidRDefault="0031509F" w:rsidP="00367991">
      <w:pPr>
        <w:pStyle w:val="10"/>
        <w:wordWrap/>
        <w:spacing w:before="60" w:line="240" w:lineRule="auto"/>
        <w:ind w:left="558" w:hanging="558"/>
        <w:jc w:val="right"/>
        <w:rPr>
          <w:rFonts w:ascii="Times New Roman" w:hAnsi="Times New Roman" w:cs="Times New Roman"/>
        </w:rPr>
      </w:pPr>
    </w:p>
    <w:p w14:paraId="1A5EAD94" w14:textId="77777777" w:rsidR="0031509F" w:rsidRPr="00863F3D" w:rsidRDefault="0009421E" w:rsidP="00367991">
      <w:pPr>
        <w:pStyle w:val="a3"/>
        <w:spacing w:line="240" w:lineRule="auto"/>
        <w:rPr>
          <w:rFonts w:ascii="Times New Roman" w:hAnsi="Times New Roman" w:cs="Times New Roman"/>
        </w:rPr>
      </w:pPr>
      <w:r w:rsidRPr="00863F3D">
        <w:rPr>
          <w:rFonts w:ascii="Times New Roman" w:hAnsi="Times New Roman" w:cs="Times New Roman"/>
        </w:rPr>
        <w:br w:type="page"/>
      </w:r>
    </w:p>
    <w:tbl>
      <w:tblPr>
        <w:tblOverlap w:val="never"/>
        <w:tblW w:w="934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41"/>
        <w:gridCol w:w="283"/>
        <w:gridCol w:w="8325"/>
      </w:tblGrid>
      <w:tr w:rsidR="0031509F" w:rsidRPr="00863F3D" w14:paraId="6787FE9B" w14:textId="77777777">
        <w:trPr>
          <w:trHeight w:val="596"/>
        </w:trPr>
        <w:tc>
          <w:tcPr>
            <w:tcW w:w="7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E5E5E5"/>
            <w:vAlign w:val="center"/>
          </w:tcPr>
          <w:p w14:paraId="3D35BA2B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863F3D">
              <w:rPr>
                <w:rFonts w:ascii="Times New Roman" w:hAnsi="Times New Roman" w:cs="Times New Roman"/>
                <w:b/>
                <w:sz w:val="30"/>
              </w:rPr>
              <w:lastRenderedPageBreak/>
              <w:t>7-5</w:t>
            </w:r>
          </w:p>
        </w:tc>
        <w:tc>
          <w:tcPr>
            <w:tcW w:w="283" w:type="dxa"/>
            <w:tcBorders>
              <w:top w:val="none" w:sz="3" w:space="0" w:color="000000"/>
              <w:left w:val="single" w:sz="7" w:space="0" w:color="000000"/>
              <w:bottom w:val="none" w:sz="3" w:space="0" w:color="000000"/>
              <w:right w:val="single" w:sz="7" w:space="0" w:color="000000"/>
            </w:tcBorders>
            <w:vAlign w:val="center"/>
          </w:tcPr>
          <w:p w14:paraId="5133CE53" w14:textId="77777777" w:rsidR="0031509F" w:rsidRPr="00863F3D" w:rsidRDefault="0031509F" w:rsidP="00367991">
            <w:pPr>
              <w:pStyle w:val="a3"/>
              <w:spacing w:line="240" w:lineRule="auto"/>
              <w:rPr>
                <w:rFonts w:ascii="Times New Roman" w:hAnsi="Times New Roman" w:cs="Times New Roman"/>
                <w:b/>
                <w:color w:val="FFFFFF"/>
                <w:sz w:val="30"/>
              </w:rPr>
            </w:pPr>
          </w:p>
        </w:tc>
        <w:tc>
          <w:tcPr>
            <w:tcW w:w="832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B7F23AA" w14:textId="326ED69C" w:rsidR="0031509F" w:rsidRPr="00863F3D" w:rsidRDefault="0009421E" w:rsidP="00367991">
            <w:pPr>
              <w:pStyle w:val="a3"/>
              <w:wordWrap/>
              <w:spacing w:line="240" w:lineRule="auto"/>
              <w:ind w:left="634" w:hanging="634"/>
              <w:jc w:val="left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 xml:space="preserve"> </w:t>
            </w:r>
            <w:r w:rsidR="002126A5"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 xml:space="preserve"> Необходимость доверенности в случае иностранных граждан</w:t>
            </w:r>
            <w:r w:rsidR="004E02FF"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>?</w:t>
            </w:r>
          </w:p>
        </w:tc>
      </w:tr>
    </w:tbl>
    <w:p w14:paraId="673F75F2" w14:textId="77777777" w:rsidR="0031509F" w:rsidRPr="00863F3D" w:rsidRDefault="0031509F" w:rsidP="00367991">
      <w:pPr>
        <w:pStyle w:val="10"/>
        <w:wordWrap/>
        <w:snapToGrid w:val="0"/>
        <w:spacing w:before="400" w:line="240" w:lineRule="auto"/>
        <w:ind w:left="0"/>
        <w:jc w:val="left"/>
        <w:rPr>
          <w:rFonts w:ascii="Times New Roman" w:hAnsi="Times New Roman" w:cs="Times New Roman"/>
          <w:lang w:val="ru-RU"/>
        </w:rPr>
      </w:pPr>
    </w:p>
    <w:p w14:paraId="7C85D824" w14:textId="57F4DDC6" w:rsidR="0031509F" w:rsidRPr="00863F3D" w:rsidRDefault="0009421E" w:rsidP="00367991">
      <w:pPr>
        <w:pStyle w:val="10"/>
        <w:spacing w:before="60" w:line="240" w:lineRule="auto"/>
        <w:ind w:left="558" w:hanging="558"/>
        <w:rPr>
          <w:rFonts w:ascii="Times New Roman" w:hAnsi="Times New Roman" w:cs="Times New Roman"/>
          <w:lang w:val="ru-RU"/>
        </w:rPr>
      </w:pP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Pr="00863F3D">
        <w:rPr>
          <w:rFonts w:ascii="Segoe UI Symbol" w:hAnsi="Segoe UI Symbol" w:cs="Segoe UI Symbol"/>
          <w:b/>
          <w:sz w:val="28"/>
          <w:lang w:val="ru-RU"/>
        </w:rPr>
        <w:t>❍</w:t>
      </w: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="002126A5" w:rsidRPr="00863F3D">
        <w:rPr>
          <w:rFonts w:ascii="Times New Roman" w:hAnsi="Times New Roman" w:cs="Times New Roman"/>
          <w:b/>
          <w:sz w:val="28"/>
          <w:lang w:val="ru-RU"/>
        </w:rPr>
        <w:t>Свидетельство о родстве может быть подтверждено свидетельствами о браке и семейных отношениях; семьи, зарегистрированные вместе по медицинской страховке, могут подавать заявление о доверенности.</w:t>
      </w:r>
    </w:p>
    <w:tbl>
      <w:tblPr>
        <w:tblOverlap w:val="never"/>
        <w:tblW w:w="934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41"/>
        <w:gridCol w:w="283"/>
        <w:gridCol w:w="8325"/>
      </w:tblGrid>
      <w:tr w:rsidR="0031509F" w:rsidRPr="00863F3D" w14:paraId="2558994D" w14:textId="77777777">
        <w:trPr>
          <w:trHeight w:val="1669"/>
        </w:trPr>
        <w:tc>
          <w:tcPr>
            <w:tcW w:w="7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E5E5E5"/>
            <w:vAlign w:val="center"/>
          </w:tcPr>
          <w:p w14:paraId="35C1E992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863F3D">
              <w:rPr>
                <w:rFonts w:ascii="Times New Roman" w:hAnsi="Times New Roman" w:cs="Times New Roman"/>
                <w:b/>
                <w:sz w:val="30"/>
              </w:rPr>
              <w:t>7-6</w:t>
            </w:r>
          </w:p>
        </w:tc>
        <w:tc>
          <w:tcPr>
            <w:tcW w:w="283" w:type="dxa"/>
            <w:tcBorders>
              <w:top w:val="none" w:sz="3" w:space="0" w:color="000000"/>
              <w:left w:val="single" w:sz="7" w:space="0" w:color="000000"/>
              <w:bottom w:val="none" w:sz="3" w:space="0" w:color="000000"/>
              <w:right w:val="single" w:sz="7" w:space="0" w:color="000000"/>
            </w:tcBorders>
            <w:vAlign w:val="center"/>
          </w:tcPr>
          <w:p w14:paraId="6B2A4FB1" w14:textId="77777777" w:rsidR="0031509F" w:rsidRPr="00863F3D" w:rsidRDefault="0031509F" w:rsidP="00367991">
            <w:pPr>
              <w:pStyle w:val="a3"/>
              <w:spacing w:line="240" w:lineRule="auto"/>
              <w:rPr>
                <w:rFonts w:ascii="Times New Roman" w:hAnsi="Times New Roman" w:cs="Times New Roman"/>
                <w:b/>
                <w:color w:val="FFFFFF"/>
                <w:sz w:val="30"/>
              </w:rPr>
            </w:pPr>
          </w:p>
        </w:tc>
        <w:tc>
          <w:tcPr>
            <w:tcW w:w="832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1402858" w14:textId="4E798483" w:rsidR="0031509F" w:rsidRPr="00863F3D" w:rsidRDefault="0009421E" w:rsidP="00367991">
            <w:pPr>
              <w:pStyle w:val="a3"/>
              <w:spacing w:line="240" w:lineRule="auto"/>
              <w:ind w:left="136" w:hanging="136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 xml:space="preserve"> </w:t>
            </w:r>
            <w:r w:rsidR="002126A5"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 xml:space="preserve"> В случае посещения центра обслуживания населения родителя с несовершеннолетним ребенком, подлежащим выплате, но без возможности подтверждения семейных отношений, без справки о регистрации иностранных граждан, без свидетельства о медицинской страховке, при отсутствии документа, подтверждающего родство, заверенного страной гражданства, как можно зарегистрироваться на выплату субсидий?</w:t>
            </w:r>
          </w:p>
        </w:tc>
      </w:tr>
    </w:tbl>
    <w:p w14:paraId="52FDF6F0" w14:textId="77777777" w:rsidR="0031509F" w:rsidRPr="00863F3D" w:rsidRDefault="0031509F" w:rsidP="00367991">
      <w:pPr>
        <w:pStyle w:val="10"/>
        <w:wordWrap/>
        <w:snapToGrid w:val="0"/>
        <w:spacing w:before="400" w:line="240" w:lineRule="auto"/>
        <w:ind w:left="0"/>
        <w:jc w:val="left"/>
        <w:rPr>
          <w:rFonts w:ascii="Times New Roman" w:hAnsi="Times New Roman" w:cs="Times New Roman"/>
          <w:lang w:val="ru-RU"/>
        </w:rPr>
      </w:pPr>
    </w:p>
    <w:p w14:paraId="6E3E20EB" w14:textId="6EBC3403" w:rsidR="0031509F" w:rsidRPr="00863F3D" w:rsidRDefault="0009421E" w:rsidP="00367991">
      <w:pPr>
        <w:pStyle w:val="10"/>
        <w:spacing w:before="60" w:line="240" w:lineRule="auto"/>
        <w:ind w:left="632" w:hanging="632"/>
        <w:rPr>
          <w:rFonts w:ascii="Times New Roman" w:hAnsi="Times New Roman" w:cs="Times New Roman"/>
          <w:lang w:val="ru-RU"/>
        </w:rPr>
      </w:pP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Pr="00863F3D">
        <w:rPr>
          <w:rFonts w:ascii="Segoe UI Symbol" w:hAnsi="Segoe UI Symbol" w:cs="Segoe UI Symbol"/>
          <w:b/>
          <w:sz w:val="28"/>
          <w:lang w:val="ru-RU"/>
        </w:rPr>
        <w:t>❍</w:t>
      </w: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="0035299C" w:rsidRPr="00863F3D">
        <w:rPr>
          <w:rFonts w:ascii="Times New Roman" w:hAnsi="Times New Roman" w:cs="Times New Roman"/>
          <w:b/>
          <w:sz w:val="28"/>
          <w:lang w:val="ru-RU"/>
        </w:rPr>
        <w:t>Если нет никаких документов, подтверждающих родство, платеж может быть обработан без доказательств родства, только при соблюдении следующих двух требований.</w:t>
      </w:r>
    </w:p>
    <w:p w14:paraId="6D13185C" w14:textId="547D5FD3" w:rsidR="0031509F" w:rsidRPr="00863F3D" w:rsidRDefault="0009421E" w:rsidP="00367991">
      <w:pPr>
        <w:pStyle w:val="17"/>
        <w:spacing w:before="60" w:line="240" w:lineRule="auto"/>
        <w:ind w:left="632" w:hanging="632"/>
        <w:rPr>
          <w:rFonts w:ascii="Times New Roman" w:hAnsi="Times New Roman" w:cs="Times New Roman"/>
          <w:lang w:val="ru-RU"/>
        </w:rPr>
      </w:pP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   </w:t>
      </w:r>
      <w:r w:rsidRPr="00863F3D">
        <w:rPr>
          <w:rFonts w:ascii="Cambria Math" w:eastAsia="바탕" w:hAnsi="Cambria Math" w:cs="Cambria Math"/>
          <w:b/>
          <w:sz w:val="28"/>
          <w:lang w:val="ru-RU"/>
        </w:rPr>
        <w:t>①</w:t>
      </w: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="0035299C" w:rsidRPr="00863F3D">
        <w:rPr>
          <w:rFonts w:ascii="Times New Roman" w:hAnsi="Times New Roman" w:cs="Times New Roman"/>
          <w:b/>
          <w:sz w:val="28"/>
          <w:lang w:val="ru-RU"/>
        </w:rPr>
        <w:t>Несовершеннолетний ребенок, которому положена выплата, посещает центр обслуживания населения вместе с родителями и со своим удостоверением личности.</w:t>
      </w:r>
      <w:r w:rsidR="00364C33" w:rsidRPr="00863F3D">
        <w:rPr>
          <w:rFonts w:ascii="Times New Roman" w:hAnsi="Times New Roman" w:cs="Times New Roman"/>
          <w:lang w:val="ru-RU"/>
        </w:rPr>
        <w:t xml:space="preserve"> </w:t>
      </w:r>
      <w:r w:rsidRPr="00863F3D">
        <w:rPr>
          <w:rFonts w:ascii="Times New Roman" w:hAnsi="Times New Roman" w:cs="Times New Roman"/>
          <w:b/>
          <w:sz w:val="28"/>
          <w:lang w:val="ru-RU"/>
        </w:rPr>
        <w:t>(</w:t>
      </w:r>
      <w:r w:rsidR="00364C33" w:rsidRPr="00863F3D">
        <w:rPr>
          <w:rFonts w:ascii="Times New Roman" w:hAnsi="Times New Roman" w:cs="Times New Roman"/>
          <w:b/>
          <w:sz w:val="28"/>
          <w:lang w:val="ru-RU"/>
        </w:rPr>
        <w:t>Н</w:t>
      </w:r>
      <w:r w:rsidR="0035299C" w:rsidRPr="00863F3D">
        <w:rPr>
          <w:rFonts w:ascii="Times New Roman" w:hAnsi="Times New Roman" w:cs="Times New Roman"/>
          <w:b/>
          <w:sz w:val="28"/>
          <w:lang w:val="ru-RU"/>
        </w:rPr>
        <w:t xml:space="preserve">есовершеннолетние граждане </w:t>
      </w:r>
      <w:r w:rsidR="00364C33" w:rsidRPr="00863F3D">
        <w:rPr>
          <w:rFonts w:ascii="Times New Roman" w:hAnsi="Times New Roman" w:cs="Times New Roman"/>
          <w:b/>
          <w:sz w:val="28"/>
          <w:lang w:val="ru-RU"/>
        </w:rPr>
        <w:t xml:space="preserve">должны иметь регистрационную карту иностранца </w:t>
      </w:r>
      <w:r w:rsidR="0035299C" w:rsidRPr="00863F3D">
        <w:rPr>
          <w:rFonts w:ascii="Times New Roman" w:hAnsi="Times New Roman" w:cs="Times New Roman"/>
          <w:b/>
          <w:sz w:val="28"/>
          <w:lang w:val="ru-RU"/>
        </w:rPr>
        <w:t>при посещении центра обслуживания населения</w:t>
      </w:r>
      <w:r w:rsidRPr="00863F3D">
        <w:rPr>
          <w:rFonts w:ascii="Times New Roman" w:hAnsi="Times New Roman" w:cs="Times New Roman"/>
          <w:b/>
          <w:sz w:val="28"/>
          <w:lang w:val="ru-RU"/>
        </w:rPr>
        <w:t>)</w:t>
      </w:r>
    </w:p>
    <w:p w14:paraId="109A64C8" w14:textId="47DF7BCD" w:rsidR="0031509F" w:rsidRPr="00863F3D" w:rsidRDefault="0009421E" w:rsidP="00367991">
      <w:pPr>
        <w:pStyle w:val="17"/>
        <w:spacing w:before="60" w:line="240" w:lineRule="auto"/>
        <w:ind w:left="632" w:hanging="632"/>
        <w:rPr>
          <w:rFonts w:ascii="Times New Roman" w:hAnsi="Times New Roman" w:cs="Times New Roman"/>
          <w:lang w:val="ru-RU"/>
        </w:rPr>
      </w:pP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   </w:t>
      </w:r>
      <w:r w:rsidRPr="00863F3D">
        <w:rPr>
          <w:rFonts w:ascii="Cambria Math" w:eastAsia="바탕" w:hAnsi="Cambria Math" w:cs="Cambria Math"/>
          <w:b/>
          <w:sz w:val="28"/>
          <w:lang w:val="ru-RU"/>
        </w:rPr>
        <w:t>②</w:t>
      </w: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="002126A5" w:rsidRPr="00863F3D">
        <w:rPr>
          <w:rFonts w:ascii="Times New Roman" w:hAnsi="Times New Roman" w:cs="Times New Roman"/>
          <w:b/>
          <w:sz w:val="28"/>
          <w:lang w:val="ru-RU"/>
        </w:rPr>
        <w:t>Родители и несовершеннолетний ребенок имеют единое место жительства.</w:t>
      </w:r>
    </w:p>
    <w:tbl>
      <w:tblPr>
        <w:tblOverlap w:val="never"/>
        <w:tblW w:w="934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41"/>
        <w:gridCol w:w="283"/>
        <w:gridCol w:w="8325"/>
      </w:tblGrid>
      <w:tr w:rsidR="0031509F" w:rsidRPr="00863F3D" w14:paraId="6B543DBD" w14:textId="77777777">
        <w:trPr>
          <w:trHeight w:val="596"/>
        </w:trPr>
        <w:tc>
          <w:tcPr>
            <w:tcW w:w="7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E5E5E5"/>
            <w:vAlign w:val="center"/>
          </w:tcPr>
          <w:p w14:paraId="0E18FABE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863F3D">
              <w:rPr>
                <w:rFonts w:ascii="Times New Roman" w:hAnsi="Times New Roman" w:cs="Times New Roman"/>
                <w:b/>
                <w:sz w:val="30"/>
              </w:rPr>
              <w:t>7-7</w:t>
            </w:r>
          </w:p>
        </w:tc>
        <w:tc>
          <w:tcPr>
            <w:tcW w:w="283" w:type="dxa"/>
            <w:tcBorders>
              <w:top w:val="none" w:sz="3" w:space="0" w:color="000000"/>
              <w:left w:val="single" w:sz="7" w:space="0" w:color="000000"/>
              <w:bottom w:val="none" w:sz="3" w:space="0" w:color="000000"/>
              <w:right w:val="single" w:sz="7" w:space="0" w:color="000000"/>
            </w:tcBorders>
            <w:vAlign w:val="center"/>
          </w:tcPr>
          <w:p w14:paraId="6F57F355" w14:textId="77777777" w:rsidR="0031509F" w:rsidRPr="00863F3D" w:rsidRDefault="0031509F" w:rsidP="00367991">
            <w:pPr>
              <w:pStyle w:val="a3"/>
              <w:spacing w:line="240" w:lineRule="auto"/>
              <w:rPr>
                <w:rFonts w:ascii="Times New Roman" w:hAnsi="Times New Roman" w:cs="Times New Roman"/>
                <w:b/>
                <w:color w:val="FFFFFF"/>
                <w:sz w:val="30"/>
              </w:rPr>
            </w:pPr>
          </w:p>
        </w:tc>
        <w:tc>
          <w:tcPr>
            <w:tcW w:w="832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C1EF972" w14:textId="7D3AF76E" w:rsidR="0031509F" w:rsidRPr="00863F3D" w:rsidRDefault="0009421E" w:rsidP="00367991">
            <w:pPr>
              <w:pStyle w:val="a3"/>
              <w:wordWrap/>
              <w:spacing w:line="240" w:lineRule="auto"/>
              <w:ind w:left="634" w:hanging="634"/>
              <w:jc w:val="left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 xml:space="preserve"> </w:t>
            </w:r>
            <w:r w:rsidR="00364C33"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>Можно ли подать заявку даже после истечения срока пребывания?</w:t>
            </w:r>
          </w:p>
        </w:tc>
      </w:tr>
    </w:tbl>
    <w:p w14:paraId="19D165C3" w14:textId="77777777" w:rsidR="0031509F" w:rsidRPr="00863F3D" w:rsidRDefault="0031509F" w:rsidP="00367991">
      <w:pPr>
        <w:pStyle w:val="10"/>
        <w:wordWrap/>
        <w:snapToGrid w:val="0"/>
        <w:spacing w:before="300" w:line="240" w:lineRule="auto"/>
        <w:ind w:left="0"/>
        <w:jc w:val="left"/>
        <w:rPr>
          <w:rFonts w:ascii="Times New Roman" w:hAnsi="Times New Roman" w:cs="Times New Roman"/>
          <w:lang w:val="ru-RU"/>
        </w:rPr>
      </w:pPr>
    </w:p>
    <w:p w14:paraId="0DF7DF1A" w14:textId="1E1EBCE5" w:rsidR="003630F1" w:rsidRPr="00863F3D" w:rsidRDefault="0009421E" w:rsidP="00367991">
      <w:pPr>
        <w:pStyle w:val="10"/>
        <w:spacing w:before="60" w:line="240" w:lineRule="auto"/>
        <w:ind w:left="558" w:hanging="558"/>
        <w:jc w:val="left"/>
        <w:rPr>
          <w:rFonts w:ascii="Times New Roman" w:hAnsi="Times New Roman" w:cs="Times New Roman"/>
          <w:b/>
          <w:sz w:val="28"/>
          <w:lang w:val="ru-RU"/>
        </w:rPr>
      </w:pP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Pr="00863F3D">
        <w:rPr>
          <w:rFonts w:ascii="Segoe UI Symbol" w:hAnsi="Segoe UI Symbol" w:cs="Segoe UI Symbol"/>
          <w:b/>
          <w:sz w:val="28"/>
          <w:lang w:val="ru-RU"/>
        </w:rPr>
        <w:t>❍</w:t>
      </w:r>
      <w:r w:rsidR="003630F1"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="00364C33" w:rsidRPr="00863F3D">
        <w:rPr>
          <w:rFonts w:ascii="Times New Roman" w:hAnsi="Times New Roman" w:cs="Times New Roman"/>
          <w:b/>
          <w:sz w:val="28"/>
          <w:lang w:val="ru-RU"/>
        </w:rPr>
        <w:t>Если на состояние 1 декабря 2021 года, вы являетесь</w:t>
      </w:r>
      <w:r w:rsidR="003630F1"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="00364C33" w:rsidRPr="00863F3D">
        <w:rPr>
          <w:rFonts w:ascii="Times New Roman" w:hAnsi="Times New Roman" w:cs="Times New Roman"/>
          <w:b/>
          <w:sz w:val="28"/>
          <w:lang w:val="ru-RU"/>
        </w:rPr>
        <w:t>зарегистрированным иностранцем (</w:t>
      </w:r>
      <w:r w:rsidR="003630F1" w:rsidRPr="00863F3D">
        <w:rPr>
          <w:rFonts w:ascii="Times New Roman" w:hAnsi="Times New Roman" w:cs="Times New Roman"/>
          <w:b/>
          <w:sz w:val="28"/>
          <w:lang w:val="ru-RU"/>
        </w:rPr>
        <w:t>но</w:t>
      </w:r>
      <w:r w:rsidR="00364C33" w:rsidRPr="00863F3D">
        <w:rPr>
          <w:rFonts w:ascii="Times New Roman" w:hAnsi="Times New Roman" w:cs="Times New Roman"/>
          <w:b/>
          <w:sz w:val="28"/>
          <w:lang w:val="ru-RU"/>
        </w:rPr>
        <w:t xml:space="preserve">, например, срок пребывания истекает 14 февраля 2022 года), то вы можете подать </w:t>
      </w:r>
      <w:r w:rsidR="003630F1" w:rsidRPr="00863F3D">
        <w:rPr>
          <w:rFonts w:ascii="Times New Roman" w:hAnsi="Times New Roman" w:cs="Times New Roman"/>
          <w:b/>
          <w:sz w:val="28"/>
          <w:lang w:val="ru-RU"/>
        </w:rPr>
        <w:t>заявку</w:t>
      </w:r>
      <w:r w:rsidR="00364C33" w:rsidRPr="00863F3D">
        <w:rPr>
          <w:rFonts w:ascii="Times New Roman" w:hAnsi="Times New Roman" w:cs="Times New Roman"/>
          <w:b/>
          <w:sz w:val="28"/>
          <w:lang w:val="ru-RU"/>
        </w:rPr>
        <w:t xml:space="preserve"> только до 14 февраля 2022 года.</w:t>
      </w: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</w:p>
    <w:p w14:paraId="7BF82B57" w14:textId="410C4B3E" w:rsidR="0031509F" w:rsidRPr="00863F3D" w:rsidRDefault="0009421E" w:rsidP="00367991">
      <w:pPr>
        <w:pStyle w:val="10"/>
        <w:spacing w:before="60" w:line="240" w:lineRule="auto"/>
        <w:ind w:left="558" w:hanging="558"/>
        <w:jc w:val="left"/>
        <w:rPr>
          <w:rFonts w:ascii="Times New Roman" w:hAnsi="Times New Roman" w:cs="Times New Roman"/>
          <w:lang w:val="ru-RU"/>
        </w:rPr>
      </w:pPr>
      <w:r w:rsidRPr="00863F3D">
        <w:rPr>
          <w:rFonts w:ascii="Segoe UI Symbol" w:hAnsi="Segoe UI Symbol" w:cs="Segoe UI Symbol"/>
          <w:b/>
          <w:sz w:val="28"/>
          <w:lang w:val="ru-RU"/>
        </w:rPr>
        <w:t>❍</w:t>
      </w: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="003630F1" w:rsidRPr="00863F3D">
        <w:rPr>
          <w:rFonts w:ascii="Times New Roman" w:hAnsi="Times New Roman" w:cs="Times New Roman"/>
          <w:b/>
          <w:spacing w:val="-8"/>
          <w:sz w:val="28"/>
          <w:lang w:val="ru-RU"/>
        </w:rPr>
        <w:t>Если срок пребывания истек в день подачи заявления, то вы являетесь незарегистрированный иностранцем и не подлежите выплате субсидий.</w:t>
      </w:r>
    </w:p>
    <w:tbl>
      <w:tblPr>
        <w:tblOverlap w:val="never"/>
        <w:tblW w:w="934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41"/>
        <w:gridCol w:w="283"/>
        <w:gridCol w:w="8325"/>
      </w:tblGrid>
      <w:tr w:rsidR="0031509F" w:rsidRPr="00863F3D" w14:paraId="31B80B5E" w14:textId="77777777">
        <w:trPr>
          <w:trHeight w:val="596"/>
        </w:trPr>
        <w:tc>
          <w:tcPr>
            <w:tcW w:w="7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E5E5E5"/>
            <w:vAlign w:val="center"/>
          </w:tcPr>
          <w:p w14:paraId="7AA3B312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863F3D">
              <w:rPr>
                <w:rFonts w:ascii="Times New Roman" w:hAnsi="Times New Roman" w:cs="Times New Roman"/>
                <w:b/>
                <w:sz w:val="30"/>
              </w:rPr>
              <w:t>7-8</w:t>
            </w:r>
          </w:p>
        </w:tc>
        <w:tc>
          <w:tcPr>
            <w:tcW w:w="283" w:type="dxa"/>
            <w:tcBorders>
              <w:top w:val="none" w:sz="3" w:space="0" w:color="000000"/>
              <w:left w:val="single" w:sz="7" w:space="0" w:color="000000"/>
              <w:bottom w:val="none" w:sz="3" w:space="0" w:color="000000"/>
              <w:right w:val="single" w:sz="7" w:space="0" w:color="000000"/>
            </w:tcBorders>
            <w:vAlign w:val="center"/>
          </w:tcPr>
          <w:p w14:paraId="7519AD27" w14:textId="77777777" w:rsidR="0031509F" w:rsidRPr="00863F3D" w:rsidRDefault="0031509F" w:rsidP="00367991">
            <w:pPr>
              <w:pStyle w:val="a3"/>
              <w:spacing w:line="240" w:lineRule="auto"/>
              <w:rPr>
                <w:rFonts w:ascii="Times New Roman" w:hAnsi="Times New Roman" w:cs="Times New Roman"/>
                <w:b/>
                <w:color w:val="FFFFFF"/>
                <w:sz w:val="30"/>
              </w:rPr>
            </w:pPr>
          </w:p>
        </w:tc>
        <w:tc>
          <w:tcPr>
            <w:tcW w:w="832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514957E" w14:textId="4A109ED5" w:rsidR="0031509F" w:rsidRPr="00863F3D" w:rsidRDefault="0009421E" w:rsidP="00367991">
            <w:pPr>
              <w:pStyle w:val="a3"/>
              <w:wordWrap/>
              <w:spacing w:line="240" w:lineRule="auto"/>
              <w:ind w:left="634" w:hanging="634"/>
              <w:jc w:val="left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 xml:space="preserve"> </w:t>
            </w:r>
            <w:r w:rsidR="002126A5"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>Надлежат ли нелегально пребывающие иностранцы выплате субсидий?</w:t>
            </w:r>
          </w:p>
        </w:tc>
      </w:tr>
    </w:tbl>
    <w:p w14:paraId="7C98F414" w14:textId="77777777" w:rsidR="0031509F" w:rsidRPr="00863F3D" w:rsidRDefault="0031509F" w:rsidP="00367991">
      <w:pPr>
        <w:pStyle w:val="10"/>
        <w:wordWrap/>
        <w:snapToGrid w:val="0"/>
        <w:spacing w:before="400" w:line="240" w:lineRule="auto"/>
        <w:ind w:left="0"/>
        <w:jc w:val="left"/>
        <w:rPr>
          <w:rFonts w:ascii="Times New Roman" w:hAnsi="Times New Roman" w:cs="Times New Roman"/>
          <w:lang w:val="ru-RU"/>
        </w:rPr>
      </w:pPr>
    </w:p>
    <w:p w14:paraId="1CD01B3C" w14:textId="472F5597" w:rsidR="0031509F" w:rsidRPr="00863F3D" w:rsidRDefault="0009421E" w:rsidP="00367991">
      <w:pPr>
        <w:pStyle w:val="10"/>
        <w:spacing w:before="60" w:line="240" w:lineRule="auto"/>
        <w:ind w:left="558" w:hanging="558"/>
        <w:rPr>
          <w:rFonts w:ascii="Times New Roman" w:hAnsi="Times New Roman" w:cs="Times New Roman"/>
          <w:b/>
          <w:sz w:val="28"/>
          <w:lang w:val="ru-RU"/>
        </w:rPr>
      </w:pPr>
      <w:r w:rsidRPr="00863F3D">
        <w:rPr>
          <w:rFonts w:ascii="Times New Roman" w:hAnsi="Times New Roman" w:cs="Times New Roman"/>
          <w:b/>
          <w:sz w:val="28"/>
          <w:lang w:val="ru-RU"/>
        </w:rPr>
        <w:lastRenderedPageBreak/>
        <w:t xml:space="preserve"> </w:t>
      </w:r>
      <w:r w:rsidRPr="00863F3D">
        <w:rPr>
          <w:rFonts w:ascii="Segoe UI Symbol" w:hAnsi="Segoe UI Symbol" w:cs="Segoe UI Symbol"/>
          <w:b/>
          <w:sz w:val="28"/>
          <w:lang w:val="ru-RU"/>
        </w:rPr>
        <w:t>❍</w:t>
      </w: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="002126A5" w:rsidRPr="00863F3D">
        <w:rPr>
          <w:rFonts w:ascii="Times New Roman" w:hAnsi="Times New Roman" w:cs="Times New Roman"/>
          <w:b/>
          <w:sz w:val="28"/>
          <w:lang w:val="ru-RU"/>
        </w:rPr>
        <w:t>Нелегально пребывающие иностранцы исключены из списка лиц, надлежащих выплате, поскольку их статус пребывания не может быть признан в качестве законного в соответствии с Законом об иммиграционном контроле и пр.</w:t>
      </w:r>
    </w:p>
    <w:p w14:paraId="7DF35EEA" w14:textId="77777777" w:rsidR="002126A5" w:rsidRPr="00863F3D" w:rsidRDefault="002126A5" w:rsidP="00367991">
      <w:pPr>
        <w:pStyle w:val="10"/>
        <w:spacing w:before="60" w:line="240" w:lineRule="auto"/>
        <w:ind w:left="558" w:hanging="558"/>
        <w:rPr>
          <w:rFonts w:ascii="Times New Roman" w:hAnsi="Times New Roman" w:cs="Times New Roman"/>
          <w:lang w:val="ru-RU"/>
        </w:rPr>
      </w:pPr>
    </w:p>
    <w:tbl>
      <w:tblPr>
        <w:tblOverlap w:val="never"/>
        <w:tblW w:w="934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41"/>
        <w:gridCol w:w="283"/>
        <w:gridCol w:w="8325"/>
      </w:tblGrid>
      <w:tr w:rsidR="0031509F" w:rsidRPr="00863F3D" w14:paraId="1D288811" w14:textId="77777777">
        <w:trPr>
          <w:trHeight w:val="1319"/>
        </w:trPr>
        <w:tc>
          <w:tcPr>
            <w:tcW w:w="7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E5E5E5"/>
            <w:vAlign w:val="center"/>
          </w:tcPr>
          <w:p w14:paraId="76B19C11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863F3D">
              <w:rPr>
                <w:rFonts w:ascii="Times New Roman" w:hAnsi="Times New Roman" w:cs="Times New Roman"/>
                <w:b/>
                <w:sz w:val="30"/>
              </w:rPr>
              <w:t>7-9</w:t>
            </w:r>
          </w:p>
        </w:tc>
        <w:tc>
          <w:tcPr>
            <w:tcW w:w="283" w:type="dxa"/>
            <w:tcBorders>
              <w:top w:val="none" w:sz="3" w:space="0" w:color="000000"/>
              <w:left w:val="single" w:sz="7" w:space="0" w:color="000000"/>
              <w:bottom w:val="none" w:sz="3" w:space="0" w:color="000000"/>
              <w:right w:val="single" w:sz="7" w:space="0" w:color="000000"/>
            </w:tcBorders>
            <w:vAlign w:val="center"/>
          </w:tcPr>
          <w:p w14:paraId="16BD3F20" w14:textId="77777777" w:rsidR="0031509F" w:rsidRPr="00863F3D" w:rsidRDefault="0031509F" w:rsidP="00367991">
            <w:pPr>
              <w:pStyle w:val="a3"/>
              <w:spacing w:line="240" w:lineRule="auto"/>
              <w:rPr>
                <w:rFonts w:ascii="Times New Roman" w:hAnsi="Times New Roman" w:cs="Times New Roman"/>
                <w:b/>
                <w:color w:val="FFFFFF"/>
                <w:sz w:val="30"/>
              </w:rPr>
            </w:pPr>
          </w:p>
        </w:tc>
        <w:tc>
          <w:tcPr>
            <w:tcW w:w="832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52B6758" w14:textId="68EB3BF3" w:rsidR="0031509F" w:rsidRPr="00863F3D" w:rsidRDefault="0009421E" w:rsidP="00367991">
            <w:pPr>
              <w:pStyle w:val="a3"/>
              <w:wordWrap/>
              <w:spacing w:line="240" w:lineRule="auto"/>
              <w:ind w:left="136" w:hanging="136"/>
              <w:jc w:val="left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 xml:space="preserve"> </w:t>
            </w:r>
            <w:r w:rsidR="00AE18B3"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>Можно ли получить выплату если вы пребывали в город-метрополии Кванджу 1 декабря 2021 года, но не продлили свое пребывание и откладываете свой отъезд (</w:t>
            </w:r>
            <w:r w:rsidR="002126A5"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 xml:space="preserve">необходимо вернуть </w:t>
            </w:r>
            <w:r w:rsidR="00AE18B3"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 xml:space="preserve">регистрационную карту иностранца) из-за </w:t>
            </w:r>
            <w:r w:rsidR="00AE18B3" w:rsidRPr="00863F3D">
              <w:rPr>
                <w:rFonts w:ascii="Times New Roman" w:hAnsi="Times New Roman" w:cs="Times New Roman"/>
                <w:b/>
                <w:w w:val="97"/>
                <w:sz w:val="28"/>
              </w:rPr>
              <w:t>COVID</w:t>
            </w:r>
            <w:r w:rsidR="00AE18B3"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>-19?</w:t>
            </w:r>
          </w:p>
        </w:tc>
      </w:tr>
    </w:tbl>
    <w:p w14:paraId="36F8B9A3" w14:textId="77777777" w:rsidR="0031509F" w:rsidRPr="00863F3D" w:rsidRDefault="0031509F" w:rsidP="00367991">
      <w:pPr>
        <w:pStyle w:val="10"/>
        <w:wordWrap/>
        <w:snapToGrid w:val="0"/>
        <w:spacing w:before="300" w:line="240" w:lineRule="auto"/>
        <w:ind w:left="0"/>
        <w:jc w:val="left"/>
        <w:rPr>
          <w:rFonts w:ascii="Times New Roman" w:hAnsi="Times New Roman" w:cs="Times New Roman"/>
          <w:lang w:val="ru-RU"/>
        </w:rPr>
      </w:pPr>
    </w:p>
    <w:p w14:paraId="5BE55823" w14:textId="77777777" w:rsidR="002126A5" w:rsidRPr="00863F3D" w:rsidRDefault="0009421E" w:rsidP="00367991">
      <w:pPr>
        <w:pStyle w:val="10"/>
        <w:spacing w:before="60" w:line="240" w:lineRule="auto"/>
        <w:ind w:left="558" w:hanging="558"/>
        <w:rPr>
          <w:rFonts w:ascii="Times New Roman" w:hAnsi="Times New Roman" w:cs="Times New Roman"/>
          <w:b/>
          <w:sz w:val="28"/>
          <w:lang w:val="ru-RU"/>
        </w:rPr>
      </w:pP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Pr="00863F3D">
        <w:rPr>
          <w:rFonts w:ascii="Segoe UI Symbol" w:hAnsi="Segoe UI Symbol" w:cs="Segoe UI Symbol"/>
          <w:b/>
          <w:sz w:val="28"/>
          <w:lang w:val="ru-RU"/>
        </w:rPr>
        <w:t>❍</w:t>
      </w: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="002126A5" w:rsidRPr="00863F3D">
        <w:rPr>
          <w:rFonts w:ascii="Times New Roman" w:hAnsi="Times New Roman" w:cs="Times New Roman"/>
          <w:b/>
          <w:sz w:val="28"/>
          <w:lang w:val="ru-RU"/>
        </w:rPr>
        <w:t>Льготный период для отъезда официально не зарегистрирован как мера, позволяющая иностранцам временно оставаться в Республике Корея, если они не могут покинуть страну по ряду независимых от них причин, таких как отсутствие авиарейсов по тому или иному направлению.</w:t>
      </w:r>
    </w:p>
    <w:p w14:paraId="26D68CD4" w14:textId="56F04DCB" w:rsidR="0031509F" w:rsidRPr="00863F3D" w:rsidRDefault="0009421E" w:rsidP="00367991">
      <w:pPr>
        <w:pStyle w:val="10"/>
        <w:spacing w:before="60" w:line="240" w:lineRule="auto"/>
        <w:ind w:left="558" w:hanging="558"/>
        <w:rPr>
          <w:rFonts w:ascii="Times New Roman" w:hAnsi="Times New Roman" w:cs="Times New Roman"/>
          <w:lang w:val="ru-RU"/>
        </w:rPr>
      </w:pP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Pr="00863F3D">
        <w:rPr>
          <w:rFonts w:ascii="Segoe UI Symbol" w:hAnsi="Segoe UI Symbol" w:cs="Segoe UI Symbol"/>
          <w:b/>
          <w:sz w:val="28"/>
          <w:lang w:val="ru-RU"/>
        </w:rPr>
        <w:t>❍</w:t>
      </w: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="00C24A18" w:rsidRPr="00863F3D">
        <w:rPr>
          <w:rFonts w:ascii="Times New Roman" w:hAnsi="Times New Roman" w:cs="Times New Roman"/>
          <w:b/>
          <w:sz w:val="28"/>
          <w:lang w:val="ru-RU"/>
        </w:rPr>
        <w:t xml:space="preserve">Поскольку город-метрополия Кванджу выплачивает субсидии только зарегистрированным иностранным гражданам или </w:t>
      </w:r>
      <w:r w:rsidR="00781C97" w:rsidRPr="00863F3D">
        <w:rPr>
          <w:rFonts w:ascii="Times New Roman" w:hAnsi="Times New Roman" w:cs="Times New Roman"/>
          <w:b/>
          <w:sz w:val="28"/>
          <w:lang w:val="ru-RU"/>
        </w:rPr>
        <w:t xml:space="preserve">иностранцам, </w:t>
      </w:r>
      <w:r w:rsidR="00C24A18" w:rsidRPr="00863F3D">
        <w:rPr>
          <w:rFonts w:ascii="Times New Roman" w:hAnsi="Times New Roman" w:cs="Times New Roman"/>
          <w:b/>
          <w:sz w:val="28"/>
          <w:lang w:val="ru-RU"/>
        </w:rPr>
        <w:t>зарегистрированным место проживания, лица, которые продлили срок отъезда, не подлежат выплате</w:t>
      </w:r>
      <w:r w:rsidR="005F599D" w:rsidRPr="00863F3D">
        <w:rPr>
          <w:rFonts w:ascii="Times New Roman" w:hAnsi="Times New Roman" w:cs="Times New Roman"/>
          <w:b/>
          <w:sz w:val="28"/>
          <w:lang w:val="ru-RU"/>
        </w:rPr>
        <w:t xml:space="preserve"> субсидий</w:t>
      </w:r>
      <w:r w:rsidR="00C24A18" w:rsidRPr="00863F3D">
        <w:rPr>
          <w:rFonts w:ascii="Times New Roman" w:hAnsi="Times New Roman" w:cs="Times New Roman"/>
          <w:b/>
          <w:sz w:val="28"/>
          <w:lang w:val="ru-RU"/>
        </w:rPr>
        <w:t>.</w:t>
      </w:r>
    </w:p>
    <w:tbl>
      <w:tblPr>
        <w:tblOverlap w:val="never"/>
        <w:tblW w:w="934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41"/>
        <w:gridCol w:w="283"/>
        <w:gridCol w:w="8325"/>
      </w:tblGrid>
      <w:tr w:rsidR="0031509F" w:rsidRPr="00863F3D" w14:paraId="671EB1CD" w14:textId="77777777">
        <w:trPr>
          <w:trHeight w:val="856"/>
        </w:trPr>
        <w:tc>
          <w:tcPr>
            <w:tcW w:w="7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E5E5E5"/>
            <w:vAlign w:val="center"/>
          </w:tcPr>
          <w:p w14:paraId="0FE56C06" w14:textId="77777777" w:rsidR="0031509F" w:rsidRPr="00863F3D" w:rsidRDefault="0009421E" w:rsidP="00367991">
            <w:pPr>
              <w:pStyle w:val="a3"/>
              <w:wordWrap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863F3D">
              <w:rPr>
                <w:rFonts w:ascii="Times New Roman" w:hAnsi="Times New Roman" w:cs="Times New Roman"/>
                <w:b/>
                <w:sz w:val="30"/>
              </w:rPr>
              <w:t>7-10</w:t>
            </w:r>
          </w:p>
        </w:tc>
        <w:tc>
          <w:tcPr>
            <w:tcW w:w="283" w:type="dxa"/>
            <w:tcBorders>
              <w:top w:val="none" w:sz="3" w:space="0" w:color="000000"/>
              <w:left w:val="single" w:sz="7" w:space="0" w:color="000000"/>
              <w:bottom w:val="none" w:sz="3" w:space="0" w:color="000000"/>
              <w:right w:val="single" w:sz="7" w:space="0" w:color="000000"/>
            </w:tcBorders>
            <w:vAlign w:val="center"/>
          </w:tcPr>
          <w:p w14:paraId="6F6DCED6" w14:textId="77777777" w:rsidR="0031509F" w:rsidRPr="00863F3D" w:rsidRDefault="0031509F" w:rsidP="00367991">
            <w:pPr>
              <w:pStyle w:val="a3"/>
              <w:spacing w:line="240" w:lineRule="auto"/>
              <w:rPr>
                <w:rFonts w:ascii="Times New Roman" w:hAnsi="Times New Roman" w:cs="Times New Roman"/>
                <w:b/>
                <w:color w:val="FFFFFF"/>
                <w:sz w:val="30"/>
              </w:rPr>
            </w:pPr>
          </w:p>
        </w:tc>
        <w:tc>
          <w:tcPr>
            <w:tcW w:w="832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2A4CB78" w14:textId="574A0F88" w:rsidR="0031509F" w:rsidRPr="00863F3D" w:rsidRDefault="0009421E" w:rsidP="00367991">
            <w:pPr>
              <w:pStyle w:val="a3"/>
              <w:wordWrap/>
              <w:spacing w:line="240" w:lineRule="auto"/>
              <w:ind w:left="136" w:hanging="136"/>
              <w:jc w:val="left"/>
              <w:rPr>
                <w:rFonts w:ascii="Times New Roman" w:hAnsi="Times New Roman" w:cs="Times New Roman"/>
                <w:lang w:val="ru-RU"/>
              </w:rPr>
            </w:pPr>
            <w:r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 xml:space="preserve"> </w:t>
            </w:r>
            <w:r w:rsidR="005F599D"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>Имею ли я право на выплату субсидий, если я нахожусь за</w:t>
            </w:r>
            <w:r w:rsidR="00552417"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 xml:space="preserve"> </w:t>
            </w:r>
            <w:r w:rsidR="005F599D"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>границей на какое-то время</w:t>
            </w:r>
            <w:r w:rsidRPr="00863F3D">
              <w:rPr>
                <w:rFonts w:ascii="Times New Roman" w:hAnsi="Times New Roman" w:cs="Times New Roman"/>
                <w:b/>
                <w:w w:val="97"/>
                <w:sz w:val="28"/>
                <w:lang w:val="ru-RU"/>
              </w:rPr>
              <w:t>?</w:t>
            </w:r>
          </w:p>
        </w:tc>
      </w:tr>
    </w:tbl>
    <w:p w14:paraId="1F98054D" w14:textId="77777777" w:rsidR="0031509F" w:rsidRPr="00863F3D" w:rsidRDefault="0031509F" w:rsidP="00367991">
      <w:pPr>
        <w:pStyle w:val="10"/>
        <w:wordWrap/>
        <w:snapToGrid w:val="0"/>
        <w:spacing w:before="300" w:line="240" w:lineRule="auto"/>
        <w:ind w:left="0"/>
        <w:jc w:val="left"/>
        <w:rPr>
          <w:rFonts w:ascii="Times New Roman" w:hAnsi="Times New Roman" w:cs="Times New Roman"/>
          <w:lang w:val="ru-RU"/>
        </w:rPr>
      </w:pPr>
    </w:p>
    <w:p w14:paraId="41848824" w14:textId="035E7788" w:rsidR="0006008C" w:rsidRPr="00863F3D" w:rsidRDefault="0009421E" w:rsidP="00367991">
      <w:pPr>
        <w:pStyle w:val="10"/>
        <w:spacing w:before="60" w:line="240" w:lineRule="auto"/>
        <w:ind w:left="558" w:hanging="558"/>
        <w:jc w:val="left"/>
        <w:rPr>
          <w:rFonts w:ascii="Times New Roman" w:eastAsia="나눔바른고딕" w:hAnsi="Times New Roman" w:cs="Times New Roman"/>
          <w:sz w:val="28"/>
          <w:lang w:val="ru-RU"/>
        </w:rPr>
      </w:pP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Pr="00863F3D">
        <w:rPr>
          <w:rFonts w:ascii="Segoe UI Symbol" w:hAnsi="Segoe UI Symbol" w:cs="Segoe UI Symbol"/>
          <w:b/>
          <w:sz w:val="28"/>
          <w:lang w:val="ru-RU"/>
        </w:rPr>
        <w:t>❍</w:t>
      </w:r>
      <w:r w:rsidRPr="00863F3D">
        <w:rPr>
          <w:rFonts w:ascii="Times New Roman" w:hAnsi="Times New Roman" w:cs="Times New Roman"/>
          <w:b/>
          <w:sz w:val="28"/>
          <w:lang w:val="ru-RU"/>
        </w:rPr>
        <w:t xml:space="preserve"> </w:t>
      </w:r>
      <w:r w:rsidR="005F599D" w:rsidRPr="00863F3D">
        <w:rPr>
          <w:rFonts w:ascii="Times New Roman" w:hAnsi="Times New Roman" w:cs="Times New Roman"/>
          <w:b/>
          <w:sz w:val="28"/>
          <w:lang w:val="ru-RU"/>
        </w:rPr>
        <w:t>Поскольку человек, находящийся за границей, не может подать заявление лично, он/она должны подать заявление через доверенность на члена семьи, который может действовать от его/ее имени в Корее; если доверительное лицо не пода</w:t>
      </w:r>
      <w:r w:rsidR="00AE7653" w:rsidRPr="00863F3D">
        <w:rPr>
          <w:rFonts w:ascii="Times New Roman" w:hAnsi="Times New Roman" w:cs="Times New Roman"/>
          <w:b/>
          <w:sz w:val="28"/>
          <w:lang w:val="ru-RU"/>
        </w:rPr>
        <w:t>ст</w:t>
      </w:r>
      <w:r w:rsidR="005F599D" w:rsidRPr="00863F3D">
        <w:rPr>
          <w:rFonts w:ascii="Times New Roman" w:hAnsi="Times New Roman" w:cs="Times New Roman"/>
          <w:b/>
          <w:sz w:val="28"/>
          <w:lang w:val="ru-RU"/>
        </w:rPr>
        <w:t xml:space="preserve"> заявление в течение установленного срока, </w:t>
      </w:r>
      <w:r w:rsidR="002126A5" w:rsidRPr="00863F3D">
        <w:rPr>
          <w:rFonts w:ascii="Times New Roman" w:hAnsi="Times New Roman" w:cs="Times New Roman"/>
          <w:b/>
          <w:sz w:val="28"/>
          <w:lang w:val="ru-RU"/>
        </w:rPr>
        <w:t>то лицо не подлежит выплате.</w:t>
      </w:r>
    </w:p>
    <w:sectPr w:rsidR="0006008C" w:rsidRPr="00863F3D">
      <w:footerReference w:type="default" r:id="rId9"/>
      <w:endnotePr>
        <w:numFmt w:val="decimal"/>
      </w:endnotePr>
      <w:type w:val="continuous"/>
      <w:pgSz w:w="11906" w:h="16838"/>
      <w:pgMar w:top="1417" w:right="1134" w:bottom="1417" w:left="1134" w:header="567" w:footer="567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63236" w14:textId="77777777" w:rsidR="00C24A48" w:rsidRDefault="00C24A48" w:rsidP="00863F3D">
      <w:pPr>
        <w:spacing w:after="0" w:line="240" w:lineRule="auto"/>
      </w:pPr>
      <w:r>
        <w:separator/>
      </w:r>
    </w:p>
  </w:endnote>
  <w:endnote w:type="continuationSeparator" w:id="0">
    <w:p w14:paraId="331A3AB5" w14:textId="77777777" w:rsidR="00C24A48" w:rsidRDefault="00C24A48" w:rsidP="00863F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함초롬바탕">
    <w:altName w:val="Malgun Gothic"/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돋움">
    <w:altName w:val="Malgun Gothic"/>
    <w:panose1 w:val="020B0604000101010101"/>
    <w:charset w:val="81"/>
    <w:family w:val="modern"/>
    <w:pitch w:val="variable"/>
    <w:sig w:usb0="F7002EFF" w:usb1="19DFFFFF" w:usb2="001BFDD7" w:usb3="00000000" w:csb0="001F007F" w:csb1="00000000"/>
  </w:font>
  <w:font w:name="한양견명조">
    <w:altName w:val="바탕"/>
    <w:panose1 w:val="00000000000000000000"/>
    <w:charset w:val="81"/>
    <w:family w:val="roman"/>
    <w:notTrueType/>
    <w:pitch w:val="default"/>
  </w:font>
  <w:font w:name="한컴바탕">
    <w:panose1 w:val="02030600000101010101"/>
    <w:charset w:val="81"/>
    <w:family w:val="roman"/>
    <w:notTrueType/>
    <w:pitch w:val="default"/>
  </w:font>
  <w:font w:name="HY울릉도M">
    <w:altName w:val="바탕"/>
    <w:panose1 w:val="00000000000000000000"/>
    <w:charset w:val="81"/>
    <w:family w:val="roman"/>
    <w:notTrueType/>
    <w:pitch w:val="default"/>
  </w:font>
  <w:font w:name="나눔바른고딕">
    <w:altName w:val="Batang"/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Y헤드라인M">
    <w:altName w:val="HYHeadLine-Medium"/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8453349"/>
      <w:docPartObj>
        <w:docPartGallery w:val="Page Numbers (Bottom of Page)"/>
        <w:docPartUnique/>
      </w:docPartObj>
    </w:sdtPr>
    <w:sdtContent>
      <w:p w14:paraId="46C37A3C" w14:textId="151B3471" w:rsidR="00B61504" w:rsidRDefault="00B61504">
        <w:pPr>
          <w:pStyle w:val="a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41D627E3" w14:textId="77777777" w:rsidR="00B61504" w:rsidRDefault="00B61504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9D4CE" w14:textId="77777777" w:rsidR="00C24A48" w:rsidRDefault="00C24A48" w:rsidP="00863F3D">
      <w:pPr>
        <w:spacing w:after="0" w:line="240" w:lineRule="auto"/>
      </w:pPr>
      <w:r>
        <w:separator/>
      </w:r>
    </w:p>
  </w:footnote>
  <w:footnote w:type="continuationSeparator" w:id="0">
    <w:p w14:paraId="4C147058" w14:textId="77777777" w:rsidR="00C24A48" w:rsidRDefault="00C24A48" w:rsidP="00863F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362A2"/>
    <w:multiLevelType w:val="multilevel"/>
    <w:tmpl w:val="7E424076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1" w15:restartNumberingAfterBreak="0">
    <w:nsid w:val="2E372E2D"/>
    <w:multiLevelType w:val="multilevel"/>
    <w:tmpl w:val="462801E4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2" w15:restartNumberingAfterBreak="0">
    <w:nsid w:val="30B66A0C"/>
    <w:multiLevelType w:val="multilevel"/>
    <w:tmpl w:val="3BAA7652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3" w15:restartNumberingAfterBreak="0">
    <w:nsid w:val="5B8F54E9"/>
    <w:multiLevelType w:val="multilevel"/>
    <w:tmpl w:val="7F2AF090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4" w15:restartNumberingAfterBreak="0">
    <w:nsid w:val="5E095C9D"/>
    <w:multiLevelType w:val="multilevel"/>
    <w:tmpl w:val="714E299E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5" w15:restartNumberingAfterBreak="0">
    <w:nsid w:val="6CCE5F22"/>
    <w:multiLevelType w:val="multilevel"/>
    <w:tmpl w:val="E5CEB792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6" w15:restartNumberingAfterBreak="0">
    <w:nsid w:val="7C82682C"/>
    <w:multiLevelType w:val="multilevel"/>
    <w:tmpl w:val="6DE2119E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1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52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DWwNDC3NDEwM7RQ0lEKTi0uzszPAykwrAUA2k9nqSwAAAA="/>
  </w:docVars>
  <w:rsids>
    <w:rsidRoot w:val="0031509F"/>
    <w:rsid w:val="00026A99"/>
    <w:rsid w:val="00046365"/>
    <w:rsid w:val="0006008C"/>
    <w:rsid w:val="0009421E"/>
    <w:rsid w:val="000A3FF6"/>
    <w:rsid w:val="000B1811"/>
    <w:rsid w:val="000C6209"/>
    <w:rsid w:val="00195B58"/>
    <w:rsid w:val="001B5761"/>
    <w:rsid w:val="002126A5"/>
    <w:rsid w:val="00286F16"/>
    <w:rsid w:val="0029173B"/>
    <w:rsid w:val="002A37AD"/>
    <w:rsid w:val="0031509F"/>
    <w:rsid w:val="0035299C"/>
    <w:rsid w:val="003630F1"/>
    <w:rsid w:val="003649DE"/>
    <w:rsid w:val="00364C33"/>
    <w:rsid w:val="00367991"/>
    <w:rsid w:val="00390336"/>
    <w:rsid w:val="003F729D"/>
    <w:rsid w:val="00430223"/>
    <w:rsid w:val="004772C1"/>
    <w:rsid w:val="004E02FF"/>
    <w:rsid w:val="00552417"/>
    <w:rsid w:val="005738D1"/>
    <w:rsid w:val="00575717"/>
    <w:rsid w:val="005A541D"/>
    <w:rsid w:val="005B1A2F"/>
    <w:rsid w:val="005D1CBC"/>
    <w:rsid w:val="005F599D"/>
    <w:rsid w:val="00623D53"/>
    <w:rsid w:val="00660889"/>
    <w:rsid w:val="006B08E2"/>
    <w:rsid w:val="006B4A46"/>
    <w:rsid w:val="0072413D"/>
    <w:rsid w:val="00734EB9"/>
    <w:rsid w:val="00781C97"/>
    <w:rsid w:val="0079054B"/>
    <w:rsid w:val="007B4A64"/>
    <w:rsid w:val="007E6651"/>
    <w:rsid w:val="00814F34"/>
    <w:rsid w:val="00863F3D"/>
    <w:rsid w:val="00901EAF"/>
    <w:rsid w:val="00A154FD"/>
    <w:rsid w:val="00A77654"/>
    <w:rsid w:val="00A82974"/>
    <w:rsid w:val="00AE18B3"/>
    <w:rsid w:val="00AE7653"/>
    <w:rsid w:val="00B61504"/>
    <w:rsid w:val="00B97512"/>
    <w:rsid w:val="00BA2309"/>
    <w:rsid w:val="00C24A18"/>
    <w:rsid w:val="00C24A48"/>
    <w:rsid w:val="00CB7E0A"/>
    <w:rsid w:val="00E148C4"/>
    <w:rsid w:val="00E551F2"/>
    <w:rsid w:val="00F96029"/>
    <w:rsid w:val="00FC3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5EA45613"/>
  <w15:docId w15:val="{57EA04B7-3253-4FCA-BD65-C8055CC4C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jc w:val="both"/>
      <w:textAlignment w:val="baseline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10">
    <w:name w:val="본문1"/>
    <w:uiPriority w:val="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300"/>
      <w:jc w:val="both"/>
      <w:textAlignment w:val="baseline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1">
    <w:name w:val="개요 1"/>
    <w:uiPriority w:val="2"/>
    <w:pPr>
      <w:widowControl w:val="0"/>
      <w:numPr>
        <w:numId w:val="1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200"/>
      <w:jc w:val="both"/>
      <w:textAlignment w:val="baseline"/>
      <w:outlineLvl w:val="0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2">
    <w:name w:val="개요 2"/>
    <w:uiPriority w:val="3"/>
    <w:pPr>
      <w:widowControl w:val="0"/>
      <w:numPr>
        <w:ilvl w:val="1"/>
        <w:numId w:val="2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400"/>
      <w:jc w:val="both"/>
      <w:textAlignment w:val="baseline"/>
      <w:outlineLvl w:val="1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3">
    <w:name w:val="개요 3"/>
    <w:uiPriority w:val="4"/>
    <w:pPr>
      <w:widowControl w:val="0"/>
      <w:numPr>
        <w:ilvl w:val="2"/>
        <w:numId w:val="3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600"/>
      <w:jc w:val="both"/>
      <w:textAlignment w:val="baseline"/>
      <w:outlineLvl w:val="2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4">
    <w:name w:val="개요 4"/>
    <w:uiPriority w:val="5"/>
    <w:pPr>
      <w:widowControl w:val="0"/>
      <w:numPr>
        <w:ilvl w:val="3"/>
        <w:numId w:val="4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800"/>
      <w:jc w:val="both"/>
      <w:textAlignment w:val="baseline"/>
      <w:outlineLvl w:val="3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5">
    <w:name w:val="개요 5"/>
    <w:uiPriority w:val="6"/>
    <w:pPr>
      <w:widowControl w:val="0"/>
      <w:numPr>
        <w:ilvl w:val="4"/>
        <w:numId w:val="5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000"/>
      <w:jc w:val="both"/>
      <w:textAlignment w:val="baseline"/>
      <w:outlineLvl w:val="4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6">
    <w:name w:val="개요 6"/>
    <w:uiPriority w:val="7"/>
    <w:pPr>
      <w:widowControl w:val="0"/>
      <w:numPr>
        <w:ilvl w:val="5"/>
        <w:numId w:val="6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200"/>
      <w:jc w:val="both"/>
      <w:textAlignment w:val="baseline"/>
      <w:outlineLvl w:val="5"/>
    </w:pPr>
    <w:rPr>
      <w:rFonts w:ascii="함초롬바탕" w:eastAsia="함초롬바탕"/>
      <w:color w:val="000000"/>
      <w:sz w:val="20"/>
      <w:shd w:val="clear" w:color="000000" w:fill="auto"/>
    </w:rPr>
  </w:style>
  <w:style w:type="paragraph" w:customStyle="1" w:styleId="7">
    <w:name w:val="개요 7"/>
    <w:uiPriority w:val="8"/>
    <w:pPr>
      <w:widowControl w:val="0"/>
      <w:numPr>
        <w:ilvl w:val="6"/>
        <w:numId w:val="7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400"/>
      <w:jc w:val="both"/>
      <w:textAlignment w:val="baseline"/>
      <w:outlineLvl w:val="6"/>
    </w:pPr>
    <w:rPr>
      <w:rFonts w:ascii="함초롬바탕" w:eastAsia="함초롬바탕"/>
      <w:color w:val="000000"/>
      <w:sz w:val="20"/>
      <w:shd w:val="clear" w:color="000000" w:fill="auto"/>
    </w:rPr>
  </w:style>
  <w:style w:type="character" w:customStyle="1" w:styleId="a4">
    <w:name w:val="쪽 번호"/>
    <w:uiPriority w:val="9"/>
    <w:rPr>
      <w:rFonts w:ascii="함초롬돋움" w:eastAsia="함초롬돋움"/>
      <w:color w:val="000000"/>
      <w:sz w:val="20"/>
      <w:shd w:val="clear" w:color="000000" w:fill="auto"/>
    </w:rPr>
  </w:style>
  <w:style w:type="paragraph" w:customStyle="1" w:styleId="a5">
    <w:name w:val="머리말"/>
    <w:uiPriority w:val="1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60" w:lineRule="auto"/>
      <w:jc w:val="both"/>
      <w:textAlignment w:val="baseline"/>
    </w:pPr>
    <w:rPr>
      <w:rFonts w:ascii="함초롬돋움" w:eastAsia="함초롬돋움"/>
      <w:color w:val="000000"/>
      <w:sz w:val="18"/>
      <w:shd w:val="clear" w:color="000000" w:fill="auto"/>
    </w:rPr>
  </w:style>
  <w:style w:type="paragraph" w:customStyle="1" w:styleId="a6">
    <w:name w:val="각주"/>
    <w:uiPriority w:val="1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jc w:val="both"/>
      <w:textAlignment w:val="baseline"/>
    </w:pPr>
    <w:rPr>
      <w:rFonts w:ascii="함초롬바탕" w:eastAsia="함초롬바탕"/>
      <w:color w:val="000000"/>
      <w:sz w:val="18"/>
      <w:shd w:val="clear" w:color="000000" w:fill="auto"/>
    </w:rPr>
  </w:style>
  <w:style w:type="paragraph" w:customStyle="1" w:styleId="a7">
    <w:name w:val="미주"/>
    <w:uiPriority w:val="1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jc w:val="both"/>
      <w:textAlignment w:val="baseline"/>
    </w:pPr>
    <w:rPr>
      <w:rFonts w:ascii="함초롬바탕" w:eastAsia="함초롬바탕"/>
      <w:color w:val="000000"/>
      <w:sz w:val="18"/>
      <w:shd w:val="clear" w:color="000000" w:fill="auto"/>
    </w:rPr>
  </w:style>
  <w:style w:type="paragraph" w:customStyle="1" w:styleId="a8">
    <w:name w:val="메모"/>
    <w:uiPriority w:val="1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12" w:lineRule="auto"/>
      <w:textAlignment w:val="baseline"/>
    </w:pPr>
    <w:rPr>
      <w:rFonts w:ascii="함초롬돋움" w:eastAsia="함초롬돋움"/>
      <w:color w:val="000000"/>
      <w:spacing w:val="-4"/>
      <w:sz w:val="18"/>
      <w:shd w:val="clear" w:color="000000" w:fill="auto"/>
    </w:rPr>
  </w:style>
  <w:style w:type="paragraph" w:customStyle="1" w:styleId="a9">
    <w:name w:val="차례 제목"/>
    <w:uiPriority w:val="14"/>
    <w:p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spacing w:before="240" w:after="60" w:line="384" w:lineRule="auto"/>
      <w:textAlignment w:val="baseline"/>
    </w:pPr>
    <w:rPr>
      <w:rFonts w:ascii="함초롬돋움" w:eastAsia="함초롬돋움"/>
      <w:color w:val="2E74B5"/>
      <w:sz w:val="32"/>
      <w:shd w:val="clear" w:color="000000" w:fill="auto"/>
    </w:rPr>
  </w:style>
  <w:style w:type="paragraph" w:customStyle="1" w:styleId="11">
    <w:name w:val="차례 1"/>
    <w:uiPriority w:val="15"/>
    <w:p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spacing w:after="140" w:line="384" w:lineRule="auto"/>
      <w:textAlignment w:val="baseline"/>
    </w:pPr>
    <w:rPr>
      <w:rFonts w:ascii="함초롬돋움" w:eastAsia="함초롬돋움"/>
      <w:color w:val="000000"/>
      <w:shd w:val="clear" w:color="000000" w:fill="auto"/>
    </w:rPr>
  </w:style>
  <w:style w:type="paragraph" w:customStyle="1" w:styleId="20">
    <w:name w:val="차례 2"/>
    <w:uiPriority w:val="16"/>
    <w:p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spacing w:after="140" w:line="384" w:lineRule="auto"/>
      <w:ind w:left="220"/>
      <w:textAlignment w:val="baseline"/>
    </w:pPr>
    <w:rPr>
      <w:rFonts w:ascii="함초롬돋움" w:eastAsia="함초롬돋움"/>
      <w:color w:val="000000"/>
      <w:shd w:val="clear" w:color="000000" w:fill="auto"/>
    </w:rPr>
  </w:style>
  <w:style w:type="paragraph" w:customStyle="1" w:styleId="30">
    <w:name w:val="차례 3"/>
    <w:uiPriority w:val="17"/>
    <w:p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spacing w:after="140" w:line="384" w:lineRule="auto"/>
      <w:ind w:left="440"/>
      <w:textAlignment w:val="baseline"/>
    </w:pPr>
    <w:rPr>
      <w:rFonts w:ascii="함초롬돋움" w:eastAsia="함초롬돋움"/>
      <w:color w:val="000000"/>
      <w:shd w:val="clear" w:color="000000" w:fill="auto"/>
    </w:rPr>
  </w:style>
  <w:style w:type="paragraph" w:customStyle="1" w:styleId="aa">
    <w:name w:val="별지제목"/>
    <w:uiPriority w:val="18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napToGrid w:val="0"/>
      <w:spacing w:after="0" w:line="432" w:lineRule="auto"/>
      <w:jc w:val="center"/>
      <w:textAlignment w:val="baseline"/>
    </w:pPr>
    <w:rPr>
      <w:rFonts w:ascii="한양견명조" w:eastAsia="한양견명조"/>
      <w:color w:val="000000"/>
      <w:sz w:val="28"/>
    </w:rPr>
  </w:style>
  <w:style w:type="paragraph" w:customStyle="1" w:styleId="12">
    <w:name w:val="바탕글 사본1"/>
    <w:uiPriority w:val="19"/>
    <w:pPr>
      <w:widowControl w:val="0"/>
      <w:pBdr>
        <w:top w:val="none" w:sz="3" w:space="0" w:color="000000"/>
        <w:left w:val="none" w:sz="3" w:space="0" w:color="000000"/>
        <w:bottom w:val="none" w:sz="3" w:space="0" w:color="000000"/>
        <w:right w:val="none" w:sz="3" w:space="0" w:color="000000"/>
      </w:pBdr>
      <w:wordWrap w:val="0"/>
      <w:autoSpaceDE w:val="0"/>
      <w:autoSpaceDN w:val="0"/>
      <w:spacing w:after="0" w:line="384" w:lineRule="auto"/>
      <w:jc w:val="both"/>
      <w:textAlignment w:val="baseline"/>
    </w:pPr>
    <w:rPr>
      <w:rFonts w:ascii="한컴바탕" w:eastAsia="한컴바탕"/>
      <w:color w:val="000000"/>
      <w:sz w:val="20"/>
    </w:rPr>
  </w:style>
  <w:style w:type="paragraph" w:customStyle="1" w:styleId="17">
    <w:name w:val="바탕글 사본17"/>
    <w:uiPriority w:val="2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jc w:val="both"/>
      <w:textAlignment w:val="baseline"/>
    </w:pPr>
    <w:rPr>
      <w:rFonts w:ascii="함초롬바탕" w:eastAsia="함초롬바탕"/>
      <w:color w:val="000000"/>
      <w:sz w:val="20"/>
      <w:shd w:val="clear" w:color="000000" w:fill="auto"/>
    </w:rPr>
  </w:style>
  <w:style w:type="paragraph" w:styleId="ab">
    <w:name w:val="header"/>
    <w:basedOn w:val="a"/>
    <w:link w:val="Char"/>
    <w:uiPriority w:val="99"/>
    <w:unhideWhenUsed/>
    <w:rsid w:val="00863F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b"/>
    <w:uiPriority w:val="99"/>
    <w:rsid w:val="00863F3D"/>
  </w:style>
  <w:style w:type="paragraph" w:styleId="ac">
    <w:name w:val="footer"/>
    <w:basedOn w:val="a"/>
    <w:link w:val="Char0"/>
    <w:uiPriority w:val="99"/>
    <w:unhideWhenUsed/>
    <w:rsid w:val="00863F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c"/>
    <w:uiPriority w:val="99"/>
    <w:rsid w:val="00863F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jbank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B3D080-1768-4F91-A562-18BEC323E6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7</Pages>
  <Words>1459</Words>
  <Characters>8317</Characters>
  <Application>Microsoft Office Word</Application>
  <DocSecurity>0</DocSecurity>
  <Lines>69</Lines>
  <Paragraphs>1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대리신청</vt:lpstr>
      <vt:lpstr>대리신청</vt:lpstr>
    </vt:vector>
  </TitlesOfParts>
  <Company/>
  <LinksUpToDate>false</LinksUpToDate>
  <CharactersWithSpaces>9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대리신청</dc:title>
  <dc:creator>user</dc:creator>
  <cp:lastModifiedBy>이 보람</cp:lastModifiedBy>
  <cp:revision>14</cp:revision>
  <dcterms:created xsi:type="dcterms:W3CDTF">2021-12-16T04:25:00Z</dcterms:created>
  <dcterms:modified xsi:type="dcterms:W3CDTF">2021-12-29T03:24:00Z</dcterms:modified>
  <cp:version>0501.0001.01</cp:version>
</cp:coreProperties>
</file>